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F682E1" w14:textId="77777777" w:rsidR="000778DF" w:rsidRDefault="000778DF">
      <w:pPr>
        <w:pStyle w:val="BodyText"/>
        <w:spacing w:before="135"/>
        <w:rPr>
          <w:rFonts w:ascii="Times New Roman"/>
          <w:sz w:val="22"/>
        </w:rPr>
      </w:pPr>
    </w:p>
    <w:p w14:paraId="0AF682E2" w14:textId="77777777" w:rsidR="000778DF" w:rsidRDefault="003251E1">
      <w:pPr>
        <w:pStyle w:val="Heading2"/>
      </w:pPr>
      <w:r>
        <w:rPr>
          <w:spacing w:val="-2"/>
        </w:rPr>
        <w:t>NumPy</w:t>
      </w:r>
    </w:p>
    <w:p w14:paraId="0AF682E3" w14:textId="77777777" w:rsidR="000778DF" w:rsidRDefault="003251E1">
      <w:pPr>
        <w:pStyle w:val="BodyText"/>
        <w:spacing w:before="152" w:line="297" w:lineRule="auto"/>
        <w:ind w:left="845" w:right="254"/>
        <w:rPr>
          <w:rFonts w:ascii="Arial"/>
        </w:rPr>
      </w:pPr>
      <w:r>
        <w:rPr>
          <w:rFonts w:ascii="Arial"/>
        </w:rPr>
        <w:t>NumPy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Pytho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packag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use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numerical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computation.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NumPy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n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undational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package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scientific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computing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with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Python.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NumPy'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core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data type is the array and NumPy functions operate on arrays.</w:t>
      </w:r>
    </w:p>
    <w:p w14:paraId="0AF682E4" w14:textId="77777777" w:rsidR="000778DF" w:rsidRDefault="000778DF">
      <w:pPr>
        <w:pStyle w:val="BodyText"/>
        <w:rPr>
          <w:rFonts w:ascii="Arial"/>
        </w:rPr>
      </w:pPr>
    </w:p>
    <w:p w14:paraId="0AF682E5" w14:textId="77777777" w:rsidR="000778DF" w:rsidRDefault="000778DF">
      <w:pPr>
        <w:pStyle w:val="BodyText"/>
        <w:spacing w:before="34"/>
        <w:rPr>
          <w:rFonts w:ascii="Arial"/>
        </w:rPr>
      </w:pPr>
    </w:p>
    <w:p w14:paraId="0AF682E6" w14:textId="77777777" w:rsidR="000778DF" w:rsidRDefault="003251E1">
      <w:pPr>
        <w:pStyle w:val="Heading2"/>
      </w:pPr>
      <w:r>
        <w:t>Installing</w:t>
      </w:r>
      <w:r>
        <w:rPr>
          <w:spacing w:val="-1"/>
        </w:rPr>
        <w:t xml:space="preserve"> </w:t>
      </w:r>
      <w:r>
        <w:rPr>
          <w:spacing w:val="-2"/>
        </w:rPr>
        <w:t>NumPy</w:t>
      </w:r>
    </w:p>
    <w:p w14:paraId="0AF682E7" w14:textId="77777777" w:rsidR="000778DF" w:rsidRDefault="003251E1">
      <w:pPr>
        <w:pStyle w:val="BodyText"/>
        <w:spacing w:before="152" w:line="297" w:lineRule="auto"/>
        <w:ind w:left="845"/>
        <w:rPr>
          <w:rFonts w:ascii="Arial"/>
        </w:rPr>
      </w:pPr>
      <w:r>
        <w:rPr>
          <w:rFonts w:ascii="Arial"/>
        </w:rPr>
        <w:t>Befor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NumPy'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function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method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ca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b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used,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NumPy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must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b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installed.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Depending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which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distributio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Pytho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you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use,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installatio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metho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slightly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different.</w:t>
      </w:r>
    </w:p>
    <w:p w14:paraId="0AF682E8" w14:textId="77777777" w:rsidR="000778DF" w:rsidRDefault="000778DF">
      <w:pPr>
        <w:pStyle w:val="BodyText"/>
        <w:spacing w:before="82"/>
        <w:rPr>
          <w:rFonts w:ascii="Arial"/>
        </w:rPr>
      </w:pPr>
    </w:p>
    <w:p w14:paraId="0AF682E9" w14:textId="77777777" w:rsidR="000778DF" w:rsidRDefault="003251E1">
      <w:pPr>
        <w:pStyle w:val="BodyText"/>
        <w:spacing w:before="1"/>
        <w:ind w:left="194"/>
      </w:pPr>
      <w:r>
        <w:rPr>
          <w:noProof/>
        </w:rPr>
        <mc:AlternateContent>
          <mc:Choice Requires="wps">
            <w:drawing>
              <wp:anchor distT="0" distB="0" distL="0" distR="0" simplePos="0" relativeHeight="15732224" behindDoc="0" locked="0" layoutInCell="1" allowOverlap="1" wp14:anchorId="0AF683B5" wp14:editId="0AF683B6">
                <wp:simplePos x="0" y="0"/>
                <wp:positionH relativeFrom="page">
                  <wp:posOffset>1063624</wp:posOffset>
                </wp:positionH>
                <wp:positionV relativeFrom="paragraph">
                  <wp:posOffset>-41520</wp:posOffset>
                </wp:positionV>
                <wp:extent cx="6311900" cy="184150"/>
                <wp:effectExtent l="0" t="0" r="0" b="0"/>
                <wp:wrapNone/>
                <wp:docPr id="5" name="Text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18415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3EF" w14:textId="77777777" w:rsidR="000778DF" w:rsidRDefault="003251E1">
                            <w:pPr>
                              <w:pStyle w:val="BodyText"/>
                              <w:spacing w:before="57"/>
                              <w:ind w:left="35"/>
                            </w:pPr>
                            <w:r>
                              <w:t xml:space="preserve">pip install 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numpy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AF683B5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left:0;text-align:left;margin-left:83.75pt;margin-top:-3.25pt;width:497pt;height:14.5pt;z-index:157322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" filled="f" strokecolor="#cfcfcf" strokeweight=".30556mm">
                <v:path arrowok="t"/>
                <v:textbox inset="0,0,0,0">
                  <w:txbxContent>
                    <w:p w14:paraId="0AF683EF" w14:textId="77777777" w:rsidR="000778DF" w:rsidRDefault="003251E1">
                      <w:pPr>
                        <w:pStyle w:val="BodyText"/>
                        <w:spacing w:before="57"/>
                        <w:ind w:left="35"/>
                      </w:pPr>
                      <w:r>
                        <w:t xml:space="preserve">pip install </w:t>
                      </w:r>
                      <w:proofErr w:type="spellStart"/>
                      <w:r>
                        <w:rPr>
                          <w:spacing w:val="-2"/>
                        </w:rPr>
                        <w:t>numpy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4"/>
        </w:rPr>
        <w:t>[1]:</w:t>
      </w:r>
    </w:p>
    <w:p w14:paraId="0AF682EA" w14:textId="77777777" w:rsidR="000778DF" w:rsidRDefault="003251E1">
      <w:pPr>
        <w:pStyle w:val="BodyText"/>
        <w:spacing w:before="136" w:line="249" w:lineRule="auto"/>
        <w:ind w:left="845" w:right="2975"/>
      </w:pPr>
      <w:r>
        <w:t>Requirement</w:t>
      </w:r>
      <w:r>
        <w:rPr>
          <w:spacing w:val="-7"/>
        </w:rPr>
        <w:t xml:space="preserve"> </w:t>
      </w:r>
      <w:r>
        <w:t>already</w:t>
      </w:r>
      <w:r>
        <w:rPr>
          <w:spacing w:val="-7"/>
        </w:rPr>
        <w:t xml:space="preserve"> </w:t>
      </w:r>
      <w:r>
        <w:t>satisfied:</w:t>
      </w:r>
      <w:r>
        <w:rPr>
          <w:spacing w:val="-7"/>
        </w:rPr>
        <w:t xml:space="preserve"> </w:t>
      </w:r>
      <w:proofErr w:type="spellStart"/>
      <w:r>
        <w:t>numpy</w:t>
      </w:r>
      <w:proofErr w:type="spellEnd"/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c:\userdata\anaconda\lib\site-packages</w:t>
      </w:r>
      <w:r>
        <w:rPr>
          <w:spacing w:val="-7"/>
        </w:rPr>
        <w:t xml:space="preserve"> </w:t>
      </w:r>
      <w:r>
        <w:t>(1.19.5) Note: you may need to restart the kernel to use updated packages.</w:t>
      </w:r>
    </w:p>
    <w:p w14:paraId="0AF682EB" w14:textId="77777777" w:rsidR="000778DF" w:rsidRDefault="000778DF">
      <w:pPr>
        <w:pStyle w:val="BodyText"/>
        <w:spacing w:before="103"/>
        <w:rPr>
          <w:sz w:val="22"/>
        </w:rPr>
      </w:pPr>
    </w:p>
    <w:p w14:paraId="0AF682EC" w14:textId="77777777" w:rsidR="000778DF" w:rsidRDefault="003251E1">
      <w:pPr>
        <w:pStyle w:val="Heading2"/>
      </w:pPr>
      <w:r>
        <w:t>Verify</w:t>
      </w:r>
      <w:r>
        <w:rPr>
          <w:spacing w:val="-8"/>
        </w:rPr>
        <w:t xml:space="preserve"> </w:t>
      </w:r>
      <w:r>
        <w:t>NumPy</w:t>
      </w:r>
      <w:r>
        <w:rPr>
          <w:spacing w:val="-7"/>
        </w:rPr>
        <w:t xml:space="preserve"> </w:t>
      </w:r>
      <w:r>
        <w:rPr>
          <w:spacing w:val="-2"/>
        </w:rPr>
        <w:t>installation</w:t>
      </w:r>
    </w:p>
    <w:p w14:paraId="0AF682ED" w14:textId="77777777" w:rsidR="000778DF" w:rsidRDefault="000778DF">
      <w:pPr>
        <w:pStyle w:val="BodyText"/>
        <w:spacing w:before="94"/>
        <w:rPr>
          <w:rFonts w:ascii="Arial"/>
          <w:b/>
        </w:rPr>
      </w:pPr>
    </w:p>
    <w:p w14:paraId="0AF682EE" w14:textId="77777777" w:rsidR="000778DF" w:rsidRDefault="003251E1">
      <w:pPr>
        <w:pStyle w:val="BodyText"/>
        <w:ind w:left="194"/>
      </w:pPr>
      <w:r>
        <w:rPr>
          <w:noProof/>
        </w:rPr>
        <mc:AlternateContent>
          <mc:Choice Requires="wps">
            <w:drawing>
              <wp:anchor distT="0" distB="0" distL="0" distR="0" simplePos="0" relativeHeight="15731712" behindDoc="0" locked="0" layoutInCell="1" allowOverlap="1" wp14:anchorId="0AF683B7" wp14:editId="0AF683B8">
                <wp:simplePos x="0" y="0"/>
                <wp:positionH relativeFrom="page">
                  <wp:posOffset>1063624</wp:posOffset>
                </wp:positionH>
                <wp:positionV relativeFrom="paragraph">
                  <wp:posOffset>-41808</wp:posOffset>
                </wp:positionV>
                <wp:extent cx="6311900" cy="406400"/>
                <wp:effectExtent l="0" t="0" r="0" b="0"/>
                <wp:wrapNone/>
                <wp:docPr id="6" name="Text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40640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3F0" w14:textId="77777777" w:rsidR="000778DF" w:rsidRDefault="003251E1">
                            <w:pPr>
                              <w:spacing w:before="57" w:line="249" w:lineRule="auto"/>
                              <w:ind w:left="35" w:right="8368"/>
                              <w:rPr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Load library </w:t>
                            </w:r>
                            <w:r>
                              <w:rPr>
                                <w:b/>
                                <w:color w:val="008000"/>
                                <w:sz w:val="14"/>
                              </w:rPr>
                              <w:t>import</w:t>
                            </w:r>
                            <w:r>
                              <w:rPr>
                                <w:b/>
                                <w:color w:val="008000"/>
                                <w:spacing w:val="-13"/>
                                <w:sz w:val="1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4"/>
                              </w:rPr>
                              <w:t>numpy</w:t>
                            </w:r>
                            <w:proofErr w:type="spellEnd"/>
                            <w:r>
                              <w:rPr>
                                <w:spacing w:val="-13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8000"/>
                                <w:sz w:val="14"/>
                              </w:rPr>
                              <w:t>as</w:t>
                            </w:r>
                            <w:r>
                              <w:rPr>
                                <w:b/>
                                <w:color w:val="008000"/>
                                <w:spacing w:val="-13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</w:rPr>
                              <w:t xml:space="preserve">np </w:t>
                            </w:r>
                            <w:proofErr w:type="spellStart"/>
                            <w:proofErr w:type="gramStart"/>
                            <w:r>
                              <w:rPr>
                                <w:spacing w:val="-2"/>
                                <w:sz w:val="14"/>
                              </w:rPr>
                              <w:t>np.version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B7" id="Textbox 6" o:spid="_x0000_s1027" type="#_x0000_t202" style="position:absolute;left:0;text-align:left;margin-left:83.75pt;margin-top:-3.3pt;width:497pt;height:32pt;z-index:157317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" filled="f" strokecolor="#cfcfcf" strokeweight=".30556mm">
                <v:path arrowok="t"/>
                <v:textbox inset="0,0,0,0">
                  <w:txbxContent>
                    <w:p w14:paraId="0AF683F0" w14:textId="77777777" w:rsidR="000778DF" w:rsidRDefault="003251E1">
                      <w:pPr>
                        <w:spacing w:before="57" w:line="249" w:lineRule="auto"/>
                        <w:ind w:left="35" w:right="8368"/>
                        <w:rPr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Load library </w:t>
                      </w:r>
                      <w:r>
                        <w:rPr>
                          <w:b/>
                          <w:color w:val="008000"/>
                          <w:sz w:val="14"/>
                        </w:rPr>
                        <w:t>import</w:t>
                      </w:r>
                      <w:r>
                        <w:rPr>
                          <w:b/>
                          <w:color w:val="008000"/>
                          <w:spacing w:val="-13"/>
                          <w:sz w:val="1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4"/>
                        </w:rPr>
                        <w:t>numpy</w:t>
                      </w:r>
                      <w:proofErr w:type="spellEnd"/>
                      <w:r>
                        <w:rPr>
                          <w:spacing w:val="-13"/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8000"/>
                          <w:sz w:val="14"/>
                        </w:rPr>
                        <w:t>as</w:t>
                      </w:r>
                      <w:r>
                        <w:rPr>
                          <w:b/>
                          <w:color w:val="008000"/>
                          <w:spacing w:val="-13"/>
                          <w:sz w:val="14"/>
                        </w:rPr>
                        <w:t xml:space="preserve"> </w:t>
                      </w:r>
                      <w:r>
                        <w:rPr>
                          <w:sz w:val="14"/>
                        </w:rPr>
                        <w:t xml:space="preserve">np </w:t>
                      </w:r>
                      <w:proofErr w:type="spellStart"/>
                      <w:proofErr w:type="gramStart"/>
                      <w:r>
                        <w:rPr>
                          <w:spacing w:val="-2"/>
                          <w:sz w:val="14"/>
                        </w:rPr>
                        <w:t>np.version</w:t>
                      </w:r>
                      <w:proofErr w:type="spellEnd"/>
                      <w:proofErr w:type="gramEnd"/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4"/>
        </w:rPr>
        <w:t>[2]:</w:t>
      </w:r>
    </w:p>
    <w:p w14:paraId="0AF682EF" w14:textId="77777777" w:rsidR="000778DF" w:rsidRDefault="000778DF">
      <w:pPr>
        <w:pStyle w:val="BodyText"/>
      </w:pPr>
    </w:p>
    <w:p w14:paraId="0AF682F0" w14:textId="77777777" w:rsidR="000778DF" w:rsidRDefault="000778DF">
      <w:pPr>
        <w:pStyle w:val="BodyText"/>
        <w:spacing w:before="138"/>
      </w:pPr>
    </w:p>
    <w:p w14:paraId="0AF682F1" w14:textId="77777777" w:rsidR="000778DF" w:rsidRDefault="003251E1">
      <w:pPr>
        <w:pStyle w:val="BodyText"/>
        <w:ind w:left="194"/>
      </w:pPr>
      <w:proofErr w:type="gramStart"/>
      <w:r>
        <w:rPr>
          <w:color w:val="D84215"/>
          <w:position w:val="1"/>
        </w:rPr>
        <w:t>Out[</w:t>
      </w:r>
      <w:proofErr w:type="gramEnd"/>
      <w:r>
        <w:rPr>
          <w:color w:val="D84215"/>
          <w:position w:val="1"/>
        </w:rPr>
        <w:t>2]:</w:t>
      </w:r>
      <w:r>
        <w:rPr>
          <w:color w:val="D84215"/>
          <w:spacing w:val="35"/>
          <w:position w:val="1"/>
        </w:rPr>
        <w:t xml:space="preserve"> </w:t>
      </w:r>
      <w:r>
        <w:t>&lt;module '</w:t>
      </w:r>
      <w:proofErr w:type="spellStart"/>
      <w:r>
        <w:t>numpy.version</w:t>
      </w:r>
      <w:proofErr w:type="spellEnd"/>
      <w:r>
        <w:t>' from 'C:\\</w:t>
      </w:r>
      <w:proofErr w:type="spellStart"/>
      <w:r>
        <w:t>Userdata</w:t>
      </w:r>
      <w:proofErr w:type="spellEnd"/>
      <w:r>
        <w:t>\\Anaconda\\lib\\site-</w:t>
      </w:r>
      <w:r>
        <w:rPr>
          <w:spacing w:val="-2"/>
        </w:rPr>
        <w:t>packages\\</w:t>
      </w:r>
      <w:proofErr w:type="spellStart"/>
      <w:r>
        <w:rPr>
          <w:spacing w:val="-2"/>
        </w:rPr>
        <w:t>numpy</w:t>
      </w:r>
      <w:proofErr w:type="spellEnd"/>
      <w:r>
        <w:rPr>
          <w:spacing w:val="-2"/>
        </w:rPr>
        <w:t>\\version.py'&gt;</w:t>
      </w:r>
    </w:p>
    <w:p w14:paraId="0AF682F2" w14:textId="77777777" w:rsidR="000778DF" w:rsidRDefault="000778DF">
      <w:pPr>
        <w:pStyle w:val="BodyText"/>
        <w:spacing w:before="92"/>
      </w:pPr>
    </w:p>
    <w:p w14:paraId="0AF682F3" w14:textId="77777777" w:rsidR="000778DF" w:rsidRDefault="003251E1">
      <w:pPr>
        <w:pStyle w:val="BodyText"/>
        <w:ind w:left="194"/>
      </w:pPr>
      <w:r>
        <w:rPr>
          <w:noProof/>
        </w:rPr>
        <mc:AlternateContent>
          <mc:Choice Requires="wps">
            <w:drawing>
              <wp:anchor distT="0" distB="0" distL="0" distR="0" simplePos="0" relativeHeight="15731200" behindDoc="0" locked="0" layoutInCell="1" allowOverlap="1" wp14:anchorId="0AF683B9" wp14:editId="0AF683BA">
                <wp:simplePos x="0" y="0"/>
                <wp:positionH relativeFrom="page">
                  <wp:posOffset>1063624</wp:posOffset>
                </wp:positionH>
                <wp:positionV relativeFrom="paragraph">
                  <wp:posOffset>-35223</wp:posOffset>
                </wp:positionV>
                <wp:extent cx="6311900" cy="1479550"/>
                <wp:effectExtent l="0" t="0" r="0" b="0"/>
                <wp:wrapNone/>
                <wp:docPr id="7" name="Text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147955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3F1" w14:textId="77777777" w:rsidR="000778DF" w:rsidRDefault="000778DF">
                            <w:pPr>
                              <w:pStyle w:val="BodyText"/>
                            </w:pPr>
                          </w:p>
                          <w:p w14:paraId="0AF683F2" w14:textId="77777777" w:rsidR="000778DF" w:rsidRDefault="000778DF">
                            <w:pPr>
                              <w:pStyle w:val="BodyText"/>
                              <w:spacing w:before="59"/>
                            </w:pPr>
                          </w:p>
                          <w:p w14:paraId="0AF683F3" w14:textId="77777777" w:rsidR="000778DF" w:rsidRDefault="003251E1">
                            <w:pPr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Create a vector as a </w:t>
                            </w:r>
                            <w:r>
                              <w:rPr>
                                <w:i/>
                                <w:color w:val="007878"/>
                                <w:spacing w:val="-5"/>
                                <w:sz w:val="14"/>
                              </w:rPr>
                              <w:t>row</w:t>
                            </w:r>
                          </w:p>
                          <w:p w14:paraId="0AF683F4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proofErr w:type="spellStart"/>
                            <w:r>
                              <w:t>vector_row</w:t>
                            </w:r>
                            <w:proofErr w:type="spellEnd"/>
                            <w:r>
                              <w:t xml:space="preserve">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t>np.array</w:t>
                            </w:r>
                            <w:proofErr w:type="spellEnd"/>
                            <w:proofErr w:type="gramEnd"/>
                            <w:r>
                              <w:rPr>
                                <w:color w:val="00BA00"/>
                              </w:rPr>
                              <w:t>(</w:t>
                            </w:r>
                            <w:r>
                              <w:t>[</w:t>
                            </w:r>
                            <w:r>
                              <w:rPr>
                                <w:color w:val="008700"/>
                              </w:rPr>
                              <w:t>1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2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  <w:spacing w:val="-5"/>
                              </w:rPr>
                              <w:t>3</w:t>
                            </w:r>
                            <w:r>
                              <w:rPr>
                                <w:spacing w:val="-5"/>
                              </w:rPr>
                              <w:t>]</w:t>
                            </w:r>
                            <w:r>
                              <w:rPr>
                                <w:color w:val="00BA00"/>
                                <w:spacing w:val="-5"/>
                              </w:rPr>
                              <w:t>)</w:t>
                            </w:r>
                          </w:p>
                          <w:p w14:paraId="0AF683F5" w14:textId="77777777" w:rsidR="000778DF" w:rsidRDefault="000778DF">
                            <w:pPr>
                              <w:pStyle w:val="BodyText"/>
                              <w:spacing w:before="12"/>
                            </w:pPr>
                          </w:p>
                          <w:p w14:paraId="0AF683F6" w14:textId="77777777" w:rsidR="000778DF" w:rsidRDefault="003251E1">
                            <w:pPr>
                              <w:spacing w:before="1"/>
                              <w:ind w:right="7652"/>
                              <w:jc w:val="right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Create a vector as a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column</w:t>
                            </w:r>
                          </w:p>
                          <w:p w14:paraId="0AF683F7" w14:textId="77777777" w:rsidR="000778DF" w:rsidRDefault="003251E1">
                            <w:pPr>
                              <w:pStyle w:val="BodyText"/>
                              <w:spacing w:before="6"/>
                              <w:ind w:right="7575"/>
                              <w:jc w:val="right"/>
                            </w:pPr>
                            <w:proofErr w:type="spellStart"/>
                            <w:r>
                              <w:t>vector_column</w:t>
                            </w:r>
                            <w:proofErr w:type="spellEnd"/>
                            <w:r>
                              <w:t xml:space="preserve">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rPr>
                                <w:spacing w:val="-2"/>
                              </w:rPr>
                              <w:t>np.array</w:t>
                            </w:r>
                            <w:proofErr w:type="spellEnd"/>
                            <w:proofErr w:type="gramEnd"/>
                            <w:r>
                              <w:rPr>
                                <w:spacing w:val="-2"/>
                              </w:rPr>
                              <w:t>([[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1</w:t>
                            </w:r>
                            <w:r>
                              <w:rPr>
                                <w:spacing w:val="-2"/>
                              </w:rPr>
                              <w:t>],</w:t>
                            </w:r>
                          </w:p>
                          <w:p w14:paraId="0AF683F8" w14:textId="77777777" w:rsidR="000778DF" w:rsidRDefault="003251E1">
                            <w:pPr>
                              <w:pStyle w:val="BodyText"/>
                              <w:spacing w:before="6"/>
                              <w:ind w:right="7575"/>
                              <w:jc w:val="right"/>
                            </w:pPr>
                            <w:r>
                              <w:rPr>
                                <w:spacing w:val="-4"/>
                              </w:rPr>
                              <w:t>[</w:t>
                            </w:r>
                            <w:r>
                              <w:rPr>
                                <w:color w:val="008700"/>
                                <w:spacing w:val="-4"/>
                              </w:rPr>
                              <w:t>2</w:t>
                            </w:r>
                            <w:r>
                              <w:rPr>
                                <w:spacing w:val="-4"/>
                              </w:rPr>
                              <w:t>],</w:t>
                            </w:r>
                          </w:p>
                          <w:p w14:paraId="0AF683F9" w14:textId="77777777" w:rsidR="000778DF" w:rsidRDefault="003251E1">
                            <w:pPr>
                              <w:pStyle w:val="BodyText"/>
                              <w:spacing w:before="6"/>
                              <w:ind w:right="7498"/>
                              <w:jc w:val="right"/>
                            </w:pPr>
                            <w:r>
                              <w:rPr>
                                <w:spacing w:val="-2"/>
                              </w:rPr>
                              <w:t>[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3</w:t>
                            </w:r>
                            <w:r>
                              <w:rPr>
                                <w:spacing w:val="-2"/>
                              </w:rPr>
                              <w:t>]])</w:t>
                            </w:r>
                          </w:p>
                          <w:p w14:paraId="0AF683FA" w14:textId="77777777" w:rsidR="000778DF" w:rsidRDefault="003251E1">
                            <w:pPr>
                              <w:spacing w:before="6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Create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matrix</w:t>
                            </w:r>
                          </w:p>
                          <w:p w14:paraId="0AF683FB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t xml:space="preserve">matrix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t>np.array</w:t>
                            </w:r>
                            <w:proofErr w:type="spellEnd"/>
                            <w:proofErr w:type="gramEnd"/>
                            <w:r>
                              <w:t>([[</w:t>
                            </w:r>
                            <w:r>
                              <w:rPr>
                                <w:color w:val="008700"/>
                              </w:rPr>
                              <w:t>1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2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  <w:spacing w:val="-5"/>
                              </w:rPr>
                              <w:t>3</w:t>
                            </w:r>
                            <w:r>
                              <w:rPr>
                                <w:spacing w:val="-5"/>
                              </w:rPr>
                              <w:t>],</w:t>
                            </w:r>
                          </w:p>
                          <w:p w14:paraId="0AF683FC" w14:textId="77777777" w:rsidR="000778DF" w:rsidRDefault="003251E1">
                            <w:pPr>
                              <w:pStyle w:val="BodyText"/>
                              <w:spacing w:before="6"/>
                              <w:ind w:left="1498"/>
                            </w:pPr>
                            <w:r>
                              <w:t>[</w:t>
                            </w:r>
                            <w:r>
                              <w:rPr>
                                <w:color w:val="008700"/>
                              </w:rPr>
                              <w:t>4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5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  <w:spacing w:val="-5"/>
                              </w:rPr>
                              <w:t>6</w:t>
                            </w:r>
                            <w:r>
                              <w:rPr>
                                <w:spacing w:val="-5"/>
                              </w:rPr>
                              <w:t>],</w:t>
                            </w:r>
                          </w:p>
                          <w:p w14:paraId="0AF683FD" w14:textId="77777777" w:rsidR="000778DF" w:rsidRDefault="003251E1">
                            <w:pPr>
                              <w:pStyle w:val="BodyText"/>
                              <w:spacing w:before="6"/>
                              <w:ind w:left="1498"/>
                            </w:pPr>
                            <w:r>
                              <w:t>[</w:t>
                            </w:r>
                            <w:r>
                              <w:rPr>
                                <w:color w:val="008700"/>
                              </w:rPr>
                              <w:t>7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8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  <w:spacing w:val="-4"/>
                              </w:rPr>
                              <w:t>9</w:t>
                            </w:r>
                            <w:r>
                              <w:rPr>
                                <w:spacing w:val="-4"/>
                              </w:rPr>
                              <w:t>]]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B9" id="Textbox 7" o:spid="_x0000_s1028" type="#_x0000_t202" style="position:absolute;left:0;text-align:left;margin-left:83.75pt;margin-top:-2.75pt;width:497pt;height:116.5pt;z-index:157312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" filled="f" strokecolor="#cfcfcf" strokeweight=".30556mm">
                <v:path arrowok="t"/>
                <v:textbox inset="0,0,0,0">
                  <w:txbxContent>
                    <w:p w14:paraId="0AF683F1" w14:textId="77777777" w:rsidR="000778DF" w:rsidRDefault="000778DF">
                      <w:pPr>
                        <w:pStyle w:val="BodyText"/>
                      </w:pPr>
                    </w:p>
                    <w:p w14:paraId="0AF683F2" w14:textId="77777777" w:rsidR="000778DF" w:rsidRDefault="000778DF">
                      <w:pPr>
                        <w:pStyle w:val="BodyText"/>
                        <w:spacing w:before="59"/>
                      </w:pPr>
                    </w:p>
                    <w:p w14:paraId="0AF683F3" w14:textId="77777777" w:rsidR="000778DF" w:rsidRDefault="003251E1">
                      <w:pPr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Create a vector as a </w:t>
                      </w:r>
                      <w:r>
                        <w:rPr>
                          <w:i/>
                          <w:color w:val="007878"/>
                          <w:spacing w:val="-5"/>
                          <w:sz w:val="14"/>
                        </w:rPr>
                        <w:t>row</w:t>
                      </w:r>
                    </w:p>
                    <w:p w14:paraId="0AF683F4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proofErr w:type="spellStart"/>
                      <w:r>
                        <w:t>vector_row</w:t>
                      </w:r>
                      <w:proofErr w:type="spellEnd"/>
                      <w:r>
                        <w:t xml:space="preserve">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t>np.array</w:t>
                      </w:r>
                      <w:proofErr w:type="spellEnd"/>
                      <w:proofErr w:type="gramEnd"/>
                      <w:r>
                        <w:rPr>
                          <w:color w:val="00BA00"/>
                        </w:rPr>
                        <w:t>(</w:t>
                      </w:r>
                      <w:r>
                        <w:t>[</w:t>
                      </w:r>
                      <w:r>
                        <w:rPr>
                          <w:color w:val="008700"/>
                        </w:rPr>
                        <w:t>1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2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  <w:spacing w:val="-5"/>
                        </w:rPr>
                        <w:t>3</w:t>
                      </w:r>
                      <w:r>
                        <w:rPr>
                          <w:spacing w:val="-5"/>
                        </w:rPr>
                        <w:t>]</w:t>
                      </w:r>
                      <w:r>
                        <w:rPr>
                          <w:color w:val="00BA00"/>
                          <w:spacing w:val="-5"/>
                        </w:rPr>
                        <w:t>)</w:t>
                      </w:r>
                    </w:p>
                    <w:p w14:paraId="0AF683F5" w14:textId="77777777" w:rsidR="000778DF" w:rsidRDefault="000778DF">
                      <w:pPr>
                        <w:pStyle w:val="BodyText"/>
                        <w:spacing w:before="12"/>
                      </w:pPr>
                    </w:p>
                    <w:p w14:paraId="0AF683F6" w14:textId="77777777" w:rsidR="000778DF" w:rsidRDefault="003251E1">
                      <w:pPr>
                        <w:spacing w:before="1"/>
                        <w:ind w:right="7652"/>
                        <w:jc w:val="right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Create a vector as a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column</w:t>
                      </w:r>
                    </w:p>
                    <w:p w14:paraId="0AF683F7" w14:textId="77777777" w:rsidR="000778DF" w:rsidRDefault="003251E1">
                      <w:pPr>
                        <w:pStyle w:val="BodyText"/>
                        <w:spacing w:before="6"/>
                        <w:ind w:right="7575"/>
                        <w:jc w:val="right"/>
                      </w:pPr>
                      <w:proofErr w:type="spellStart"/>
                      <w:r>
                        <w:t>vector_column</w:t>
                      </w:r>
                      <w:proofErr w:type="spellEnd"/>
                      <w:r>
                        <w:t xml:space="preserve">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rPr>
                          <w:spacing w:val="-2"/>
                        </w:rPr>
                        <w:t>np.array</w:t>
                      </w:r>
                      <w:proofErr w:type="spellEnd"/>
                      <w:proofErr w:type="gramEnd"/>
                      <w:r>
                        <w:rPr>
                          <w:spacing w:val="-2"/>
                        </w:rPr>
                        <w:t>([[</w:t>
                      </w:r>
                      <w:r>
                        <w:rPr>
                          <w:color w:val="008700"/>
                          <w:spacing w:val="-2"/>
                        </w:rPr>
                        <w:t>1</w:t>
                      </w:r>
                      <w:r>
                        <w:rPr>
                          <w:spacing w:val="-2"/>
                        </w:rPr>
                        <w:t>],</w:t>
                      </w:r>
                    </w:p>
                    <w:p w14:paraId="0AF683F8" w14:textId="77777777" w:rsidR="000778DF" w:rsidRDefault="003251E1">
                      <w:pPr>
                        <w:pStyle w:val="BodyText"/>
                        <w:spacing w:before="6"/>
                        <w:ind w:right="7575"/>
                        <w:jc w:val="right"/>
                      </w:pPr>
                      <w:r>
                        <w:rPr>
                          <w:spacing w:val="-4"/>
                        </w:rPr>
                        <w:t>[</w:t>
                      </w:r>
                      <w:r>
                        <w:rPr>
                          <w:color w:val="008700"/>
                          <w:spacing w:val="-4"/>
                        </w:rPr>
                        <w:t>2</w:t>
                      </w:r>
                      <w:r>
                        <w:rPr>
                          <w:spacing w:val="-4"/>
                        </w:rPr>
                        <w:t>],</w:t>
                      </w:r>
                    </w:p>
                    <w:p w14:paraId="0AF683F9" w14:textId="77777777" w:rsidR="000778DF" w:rsidRDefault="003251E1">
                      <w:pPr>
                        <w:pStyle w:val="BodyText"/>
                        <w:spacing w:before="6"/>
                        <w:ind w:right="7498"/>
                        <w:jc w:val="right"/>
                      </w:pPr>
                      <w:r>
                        <w:rPr>
                          <w:spacing w:val="-2"/>
                        </w:rPr>
                        <w:t>[</w:t>
                      </w:r>
                      <w:r>
                        <w:rPr>
                          <w:color w:val="008700"/>
                          <w:spacing w:val="-2"/>
                        </w:rPr>
                        <w:t>3</w:t>
                      </w:r>
                      <w:r>
                        <w:rPr>
                          <w:spacing w:val="-2"/>
                        </w:rPr>
                        <w:t>]])</w:t>
                      </w:r>
                    </w:p>
                    <w:p w14:paraId="0AF683FA" w14:textId="77777777" w:rsidR="000778DF" w:rsidRDefault="003251E1">
                      <w:pPr>
                        <w:spacing w:before="6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Create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matrix</w:t>
                      </w:r>
                    </w:p>
                    <w:p w14:paraId="0AF683FB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t xml:space="preserve">matrix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t>np.array</w:t>
                      </w:r>
                      <w:proofErr w:type="spellEnd"/>
                      <w:proofErr w:type="gramEnd"/>
                      <w:r>
                        <w:t>([[</w:t>
                      </w:r>
                      <w:r>
                        <w:rPr>
                          <w:color w:val="008700"/>
                        </w:rPr>
                        <w:t>1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2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  <w:spacing w:val="-5"/>
                        </w:rPr>
                        <w:t>3</w:t>
                      </w:r>
                      <w:r>
                        <w:rPr>
                          <w:spacing w:val="-5"/>
                        </w:rPr>
                        <w:t>],</w:t>
                      </w:r>
                    </w:p>
                    <w:p w14:paraId="0AF683FC" w14:textId="77777777" w:rsidR="000778DF" w:rsidRDefault="003251E1">
                      <w:pPr>
                        <w:pStyle w:val="BodyText"/>
                        <w:spacing w:before="6"/>
                        <w:ind w:left="1498"/>
                      </w:pPr>
                      <w:r>
                        <w:t>[</w:t>
                      </w:r>
                      <w:r>
                        <w:rPr>
                          <w:color w:val="008700"/>
                        </w:rPr>
                        <w:t>4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5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  <w:spacing w:val="-5"/>
                        </w:rPr>
                        <w:t>6</w:t>
                      </w:r>
                      <w:r>
                        <w:rPr>
                          <w:spacing w:val="-5"/>
                        </w:rPr>
                        <w:t>],</w:t>
                      </w:r>
                    </w:p>
                    <w:p w14:paraId="0AF683FD" w14:textId="77777777" w:rsidR="000778DF" w:rsidRDefault="003251E1">
                      <w:pPr>
                        <w:pStyle w:val="BodyText"/>
                        <w:spacing w:before="6"/>
                        <w:ind w:left="1498"/>
                      </w:pPr>
                      <w:r>
                        <w:t>[</w:t>
                      </w:r>
                      <w:r>
                        <w:rPr>
                          <w:color w:val="008700"/>
                        </w:rPr>
                        <w:t>7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8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  <w:spacing w:val="-4"/>
                        </w:rPr>
                        <w:t>9</w:t>
                      </w:r>
                      <w:r>
                        <w:rPr>
                          <w:spacing w:val="-4"/>
                        </w:rPr>
                        <w:t>]]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4"/>
        </w:rPr>
        <w:t>[3]:</w:t>
      </w:r>
    </w:p>
    <w:p w14:paraId="0AF682F4" w14:textId="77777777" w:rsidR="000778DF" w:rsidRDefault="000778DF">
      <w:pPr>
        <w:pStyle w:val="BodyText"/>
      </w:pPr>
    </w:p>
    <w:p w14:paraId="0AF682F5" w14:textId="77777777" w:rsidR="000778DF" w:rsidRDefault="000778DF">
      <w:pPr>
        <w:pStyle w:val="BodyText"/>
      </w:pPr>
    </w:p>
    <w:p w14:paraId="0AF682F6" w14:textId="77777777" w:rsidR="000778DF" w:rsidRDefault="000778DF">
      <w:pPr>
        <w:pStyle w:val="BodyText"/>
      </w:pPr>
    </w:p>
    <w:p w14:paraId="0AF682F7" w14:textId="77777777" w:rsidR="000778DF" w:rsidRDefault="000778DF">
      <w:pPr>
        <w:pStyle w:val="BodyText"/>
      </w:pPr>
    </w:p>
    <w:p w14:paraId="0AF682F8" w14:textId="77777777" w:rsidR="000778DF" w:rsidRDefault="000778DF">
      <w:pPr>
        <w:pStyle w:val="BodyText"/>
      </w:pPr>
    </w:p>
    <w:p w14:paraId="0AF682F9" w14:textId="77777777" w:rsidR="000778DF" w:rsidRDefault="000778DF">
      <w:pPr>
        <w:pStyle w:val="BodyText"/>
      </w:pPr>
    </w:p>
    <w:p w14:paraId="0AF682FA" w14:textId="77777777" w:rsidR="000778DF" w:rsidRDefault="000778DF">
      <w:pPr>
        <w:pStyle w:val="BodyText"/>
      </w:pPr>
    </w:p>
    <w:p w14:paraId="0AF682FB" w14:textId="77777777" w:rsidR="000778DF" w:rsidRDefault="000778DF">
      <w:pPr>
        <w:pStyle w:val="BodyText"/>
      </w:pPr>
    </w:p>
    <w:p w14:paraId="0AF682FC" w14:textId="77777777" w:rsidR="000778DF" w:rsidRDefault="000778DF">
      <w:pPr>
        <w:pStyle w:val="BodyText"/>
      </w:pPr>
    </w:p>
    <w:p w14:paraId="0AF682FD" w14:textId="77777777" w:rsidR="000778DF" w:rsidRDefault="000778DF">
      <w:pPr>
        <w:pStyle w:val="BodyText"/>
      </w:pPr>
    </w:p>
    <w:p w14:paraId="0AF682FE" w14:textId="77777777" w:rsidR="000778DF" w:rsidRDefault="000778DF">
      <w:pPr>
        <w:pStyle w:val="BodyText"/>
      </w:pPr>
    </w:p>
    <w:p w14:paraId="0AF682FF" w14:textId="77777777" w:rsidR="000778DF" w:rsidRDefault="000778DF">
      <w:pPr>
        <w:pStyle w:val="BodyText"/>
      </w:pPr>
    </w:p>
    <w:p w14:paraId="0AF68300" w14:textId="77777777" w:rsidR="000778DF" w:rsidRDefault="000778DF">
      <w:pPr>
        <w:pStyle w:val="BodyText"/>
      </w:pPr>
    </w:p>
    <w:p w14:paraId="0AF68301" w14:textId="77777777" w:rsidR="000778DF" w:rsidRDefault="000778DF">
      <w:pPr>
        <w:pStyle w:val="BodyText"/>
        <w:spacing w:before="1"/>
      </w:pPr>
    </w:p>
    <w:p w14:paraId="0AF68302" w14:textId="77777777" w:rsidR="000778DF" w:rsidRDefault="003251E1">
      <w:pPr>
        <w:pStyle w:val="BodyText"/>
        <w:spacing w:before="1"/>
        <w:ind w:left="194"/>
      </w:pPr>
      <w:r>
        <w:rPr>
          <w:noProof/>
        </w:rPr>
        <mc:AlternateContent>
          <mc:Choice Requires="wps">
            <w:drawing>
              <wp:anchor distT="0" distB="0" distL="0" distR="0" simplePos="0" relativeHeight="15730688" behindDoc="0" locked="0" layoutInCell="1" allowOverlap="1" wp14:anchorId="0AF683BB" wp14:editId="0AF683BC">
                <wp:simplePos x="0" y="0"/>
                <wp:positionH relativeFrom="page">
                  <wp:posOffset>1063624</wp:posOffset>
                </wp:positionH>
                <wp:positionV relativeFrom="paragraph">
                  <wp:posOffset>-35151</wp:posOffset>
                </wp:positionV>
                <wp:extent cx="6311900" cy="292100"/>
                <wp:effectExtent l="0" t="0" r="0" b="0"/>
                <wp:wrapNone/>
                <wp:docPr id="8" name="Text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29210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3FE" w14:textId="77777777" w:rsidR="000778DF" w:rsidRDefault="003251E1">
                            <w:pPr>
                              <w:spacing w:before="47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Show this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vector</w:t>
                            </w:r>
                          </w:p>
                          <w:p w14:paraId="0AF683FF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rPr>
                                <w:color w:val="008000"/>
                                <w:spacing w:val="-2"/>
                              </w:rPr>
                              <w:t>print</w:t>
                            </w:r>
                            <w:r>
                              <w:rPr>
                                <w:spacing w:val="-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vector_row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>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BB" id="Textbox 8" o:spid="_x0000_s1029" type="#_x0000_t202" style="position:absolute;left:0;text-align:left;margin-left:83.75pt;margin-top:-2.75pt;width:497pt;height:23pt;z-index:157306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" filled="f" strokecolor="#cfcfcf" strokeweight=".30556mm">
                <v:path arrowok="t"/>
                <v:textbox inset="0,0,0,0">
                  <w:txbxContent>
                    <w:p w14:paraId="0AF683FE" w14:textId="77777777" w:rsidR="000778DF" w:rsidRDefault="003251E1">
                      <w:pPr>
                        <w:spacing w:before="47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Show this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vector</w:t>
                      </w:r>
                    </w:p>
                    <w:p w14:paraId="0AF683FF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rPr>
                          <w:color w:val="008000"/>
                          <w:spacing w:val="-2"/>
                        </w:rPr>
                        <w:t>print</w:t>
                      </w:r>
                      <w:r>
                        <w:rPr>
                          <w:spacing w:val="-2"/>
                        </w:rPr>
                        <w:t>(</w:t>
                      </w:r>
                      <w:proofErr w:type="spellStart"/>
                      <w:r>
                        <w:rPr>
                          <w:spacing w:val="-2"/>
                        </w:rPr>
                        <w:t>vector_row</w:t>
                      </w:r>
                      <w:proofErr w:type="spellEnd"/>
                      <w:r>
                        <w:rPr>
                          <w:spacing w:val="-2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4"/>
        </w:rPr>
        <w:t>[4]:</w:t>
      </w:r>
    </w:p>
    <w:p w14:paraId="0AF68303" w14:textId="77777777" w:rsidR="000778DF" w:rsidRDefault="000778DF">
      <w:pPr>
        <w:pStyle w:val="BodyText"/>
        <w:spacing w:before="152"/>
      </w:pPr>
    </w:p>
    <w:p w14:paraId="0AF68304" w14:textId="77777777" w:rsidR="000778DF" w:rsidRDefault="003251E1">
      <w:pPr>
        <w:pStyle w:val="BodyText"/>
        <w:ind w:left="845"/>
      </w:pPr>
      <w:r>
        <w:t xml:space="preserve">[1 2 </w:t>
      </w:r>
      <w:r>
        <w:rPr>
          <w:spacing w:val="-5"/>
        </w:rPr>
        <w:t>3]</w:t>
      </w:r>
    </w:p>
    <w:p w14:paraId="0AF68305" w14:textId="77777777" w:rsidR="000778DF" w:rsidRDefault="000778DF">
      <w:pPr>
        <w:pStyle w:val="BodyText"/>
        <w:spacing w:before="92"/>
      </w:pPr>
    </w:p>
    <w:p w14:paraId="0AF68306" w14:textId="77777777" w:rsidR="000778DF" w:rsidRDefault="003251E1">
      <w:pPr>
        <w:pStyle w:val="BodyText"/>
        <w:ind w:left="194"/>
      </w:pPr>
      <w:r>
        <w:rPr>
          <w:noProof/>
        </w:rPr>
        <mc:AlternateContent>
          <mc:Choice Requires="wps">
            <w:drawing>
              <wp:anchor distT="0" distB="0" distL="0" distR="0" simplePos="0" relativeHeight="15730176" behindDoc="0" locked="0" layoutInCell="1" allowOverlap="1" wp14:anchorId="0AF683BD" wp14:editId="0AF683BE">
                <wp:simplePos x="0" y="0"/>
                <wp:positionH relativeFrom="page">
                  <wp:posOffset>1063624</wp:posOffset>
                </wp:positionH>
                <wp:positionV relativeFrom="paragraph">
                  <wp:posOffset>-41947</wp:posOffset>
                </wp:positionV>
                <wp:extent cx="6311900" cy="292100"/>
                <wp:effectExtent l="0" t="0" r="0" b="0"/>
                <wp:wrapNone/>
                <wp:docPr id="9" name="Text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29210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00" w14:textId="77777777" w:rsidR="000778DF" w:rsidRDefault="003251E1">
                            <w:pPr>
                              <w:spacing w:before="57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Show this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column</w:t>
                            </w:r>
                          </w:p>
                          <w:p w14:paraId="0AF68401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rPr>
                                <w:color w:val="008000"/>
                                <w:spacing w:val="-2"/>
                              </w:rPr>
                              <w:t>print</w:t>
                            </w:r>
                            <w:r>
                              <w:rPr>
                                <w:color w:val="00BA00"/>
                                <w:spacing w:val="-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vector_column</w:t>
                            </w:r>
                            <w:proofErr w:type="spellEnd"/>
                            <w:r>
                              <w:rPr>
                                <w:color w:val="00BA00"/>
                                <w:spacing w:val="-2"/>
                              </w:rPr>
                              <w:t>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BD" id="Textbox 9" o:spid="_x0000_s1030" type="#_x0000_t202" style="position:absolute;left:0;text-align:left;margin-left:83.75pt;margin-top:-3.3pt;width:497pt;height:23pt;z-index:157301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" filled="f" strokecolor="#cfcfcf" strokeweight=".30556mm">
                <v:path arrowok="t"/>
                <v:textbox inset="0,0,0,0">
                  <w:txbxContent>
                    <w:p w14:paraId="0AF68400" w14:textId="77777777" w:rsidR="000778DF" w:rsidRDefault="003251E1">
                      <w:pPr>
                        <w:spacing w:before="57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Show this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column</w:t>
                      </w:r>
                    </w:p>
                    <w:p w14:paraId="0AF68401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rPr>
                          <w:color w:val="008000"/>
                          <w:spacing w:val="-2"/>
                        </w:rPr>
                        <w:t>print</w:t>
                      </w:r>
                      <w:r>
                        <w:rPr>
                          <w:color w:val="00BA00"/>
                          <w:spacing w:val="-2"/>
                        </w:rPr>
                        <w:t>(</w:t>
                      </w:r>
                      <w:proofErr w:type="spellStart"/>
                      <w:r>
                        <w:rPr>
                          <w:spacing w:val="-2"/>
                        </w:rPr>
                        <w:t>vector_column</w:t>
                      </w:r>
                      <w:proofErr w:type="spellEnd"/>
                      <w:r>
                        <w:rPr>
                          <w:color w:val="00BA00"/>
                          <w:spacing w:val="-2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4"/>
        </w:rPr>
        <w:t>[5]:</w:t>
      </w:r>
    </w:p>
    <w:p w14:paraId="0AF68307" w14:textId="77777777" w:rsidR="000778DF" w:rsidRDefault="000778DF">
      <w:pPr>
        <w:pStyle w:val="BodyText"/>
        <w:spacing w:before="142"/>
      </w:pPr>
    </w:p>
    <w:p w14:paraId="0AF68308" w14:textId="77777777" w:rsidR="000778DF" w:rsidRDefault="003251E1">
      <w:pPr>
        <w:pStyle w:val="BodyText"/>
        <w:ind w:left="845"/>
      </w:pPr>
      <w:r>
        <w:rPr>
          <w:spacing w:val="-4"/>
        </w:rPr>
        <w:t>[[1]</w:t>
      </w:r>
    </w:p>
    <w:p w14:paraId="0AF68309" w14:textId="77777777" w:rsidR="000778DF" w:rsidRDefault="003251E1">
      <w:pPr>
        <w:pStyle w:val="BodyText"/>
        <w:spacing w:before="6"/>
        <w:ind w:left="922"/>
      </w:pPr>
      <w:r>
        <w:rPr>
          <w:spacing w:val="-5"/>
        </w:rPr>
        <w:t>[2]</w:t>
      </w:r>
    </w:p>
    <w:p w14:paraId="0AF6830A" w14:textId="77777777" w:rsidR="000778DF" w:rsidRDefault="003251E1">
      <w:pPr>
        <w:pStyle w:val="BodyText"/>
        <w:spacing w:before="6"/>
        <w:ind w:left="922"/>
      </w:pPr>
      <w:r>
        <w:rPr>
          <w:spacing w:val="-4"/>
        </w:rPr>
        <w:t>[3]]</w:t>
      </w:r>
    </w:p>
    <w:p w14:paraId="0AF6830B" w14:textId="77777777" w:rsidR="000778DF" w:rsidRDefault="000778DF">
      <w:pPr>
        <w:pStyle w:val="BodyText"/>
        <w:spacing w:before="92"/>
      </w:pPr>
    </w:p>
    <w:p w14:paraId="0AF6830C" w14:textId="77777777" w:rsidR="000778DF" w:rsidRDefault="003251E1">
      <w:pPr>
        <w:pStyle w:val="BodyText"/>
        <w:ind w:left="194"/>
      </w:pPr>
      <w:r>
        <w:rPr>
          <w:noProof/>
        </w:rPr>
        <mc:AlternateContent>
          <mc:Choice Requires="wps">
            <w:drawing>
              <wp:anchor distT="0" distB="0" distL="0" distR="0" simplePos="0" relativeHeight="15729664" behindDoc="0" locked="0" layoutInCell="1" allowOverlap="1" wp14:anchorId="0AF683BF" wp14:editId="0AF683C0">
                <wp:simplePos x="0" y="0"/>
                <wp:positionH relativeFrom="page">
                  <wp:posOffset>1063624</wp:posOffset>
                </wp:positionH>
                <wp:positionV relativeFrom="paragraph">
                  <wp:posOffset>-35315</wp:posOffset>
                </wp:positionV>
                <wp:extent cx="6311900" cy="292100"/>
                <wp:effectExtent l="0" t="0" r="0" b="0"/>
                <wp:wrapNone/>
                <wp:docPr id="10" name="Text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29210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02" w14:textId="77777777" w:rsidR="000778DF" w:rsidRDefault="003251E1">
                            <w:pPr>
                              <w:spacing w:before="47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Show this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Matrix</w:t>
                            </w:r>
                          </w:p>
                          <w:p w14:paraId="0AF68403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rPr>
                                <w:color w:val="008000"/>
                                <w:spacing w:val="-2"/>
                              </w:rPr>
                              <w:t>print</w:t>
                            </w:r>
                            <w:r>
                              <w:rPr>
                                <w:spacing w:val="-2"/>
                              </w:rPr>
                              <w:t>(matrix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BF" id="Textbox 10" o:spid="_x0000_s1031" type="#_x0000_t202" style="position:absolute;left:0;text-align:left;margin-left:83.75pt;margin-top:-2.8pt;width:497pt;height:23pt;z-index:15729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" filled="f" strokecolor="#cfcfcf" strokeweight=".30556mm">
                <v:path arrowok="t"/>
                <v:textbox inset="0,0,0,0">
                  <w:txbxContent>
                    <w:p w14:paraId="0AF68402" w14:textId="77777777" w:rsidR="000778DF" w:rsidRDefault="003251E1">
                      <w:pPr>
                        <w:spacing w:before="47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Show this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Matrix</w:t>
                      </w:r>
                    </w:p>
                    <w:p w14:paraId="0AF68403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rPr>
                          <w:color w:val="008000"/>
                          <w:spacing w:val="-2"/>
                        </w:rPr>
                        <w:t>print</w:t>
                      </w:r>
                      <w:r>
                        <w:rPr>
                          <w:spacing w:val="-2"/>
                        </w:rPr>
                        <w:t>(matrix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4"/>
        </w:rPr>
        <w:t>[6]:</w:t>
      </w:r>
    </w:p>
    <w:p w14:paraId="0AF6830D" w14:textId="77777777" w:rsidR="000778DF" w:rsidRDefault="000778DF">
      <w:pPr>
        <w:pStyle w:val="BodyText"/>
        <w:spacing w:before="142"/>
      </w:pPr>
    </w:p>
    <w:p w14:paraId="0AF6830E" w14:textId="77777777" w:rsidR="000778DF" w:rsidRDefault="003251E1">
      <w:pPr>
        <w:pStyle w:val="BodyText"/>
        <w:ind w:left="845"/>
      </w:pPr>
      <w:r>
        <w:t xml:space="preserve">[[1 2 </w:t>
      </w:r>
      <w:r>
        <w:rPr>
          <w:spacing w:val="-5"/>
        </w:rPr>
        <w:t>3]</w:t>
      </w:r>
    </w:p>
    <w:p w14:paraId="0AF6830F" w14:textId="77777777" w:rsidR="000778DF" w:rsidRDefault="003251E1">
      <w:pPr>
        <w:pStyle w:val="BodyText"/>
        <w:spacing w:before="7"/>
        <w:ind w:left="922"/>
      </w:pPr>
      <w:r>
        <w:t xml:space="preserve">[4 5 </w:t>
      </w:r>
      <w:r>
        <w:rPr>
          <w:spacing w:val="-5"/>
        </w:rPr>
        <w:t>6]</w:t>
      </w:r>
    </w:p>
    <w:p w14:paraId="0AF68310" w14:textId="77777777" w:rsidR="000778DF" w:rsidRDefault="003251E1">
      <w:pPr>
        <w:pStyle w:val="BodyText"/>
        <w:spacing w:before="6"/>
        <w:ind w:left="922"/>
      </w:pPr>
      <w:r>
        <w:t xml:space="preserve">[7 8 </w:t>
      </w:r>
      <w:r>
        <w:rPr>
          <w:spacing w:val="-5"/>
        </w:rPr>
        <w:t>9]]</w:t>
      </w:r>
    </w:p>
    <w:p w14:paraId="0AF68311" w14:textId="77777777" w:rsidR="000778DF" w:rsidRDefault="000778DF">
      <w:pPr>
        <w:pStyle w:val="BodyText"/>
        <w:spacing w:before="76"/>
        <w:rPr>
          <w:sz w:val="26"/>
        </w:rPr>
      </w:pPr>
    </w:p>
    <w:p w14:paraId="0AF68312" w14:textId="77777777" w:rsidR="000778DF" w:rsidRDefault="003251E1">
      <w:pPr>
        <w:pStyle w:val="Heading1"/>
      </w:pPr>
      <w:r>
        <w:t>Describing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rPr>
          <w:spacing w:val="-2"/>
        </w:rPr>
        <w:t>Matrix</w:t>
      </w:r>
    </w:p>
    <w:p w14:paraId="0AF68313" w14:textId="77777777" w:rsidR="000778DF" w:rsidRDefault="000778DF">
      <w:pPr>
        <w:pStyle w:val="BodyText"/>
        <w:spacing w:before="85"/>
        <w:rPr>
          <w:rFonts w:ascii="Arial"/>
          <w:b/>
        </w:rPr>
      </w:pPr>
    </w:p>
    <w:p w14:paraId="0AF68314" w14:textId="77777777" w:rsidR="000778DF" w:rsidRDefault="003251E1">
      <w:pPr>
        <w:pStyle w:val="BodyText"/>
        <w:ind w:left="194"/>
      </w:pPr>
      <w:r>
        <w:rPr>
          <w:noProof/>
        </w:rPr>
        <mc:AlternateContent>
          <mc:Choice Requires="wps">
            <w:drawing>
              <wp:anchor distT="0" distB="0" distL="0" distR="0" simplePos="0" relativeHeight="15729152" behindDoc="0" locked="0" layoutInCell="1" allowOverlap="1" wp14:anchorId="0AF683C1" wp14:editId="0AF683C2">
                <wp:simplePos x="0" y="0"/>
                <wp:positionH relativeFrom="page">
                  <wp:posOffset>1063624</wp:posOffset>
                </wp:positionH>
                <wp:positionV relativeFrom="paragraph">
                  <wp:posOffset>-41679</wp:posOffset>
                </wp:positionV>
                <wp:extent cx="6311900" cy="831850"/>
                <wp:effectExtent l="0" t="0" r="0" b="0"/>
                <wp:wrapNone/>
                <wp:docPr id="11" name="Text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83185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04" w14:textId="77777777" w:rsidR="000778DF" w:rsidRDefault="003251E1">
                            <w:pPr>
                              <w:spacing w:before="57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Create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matrix</w:t>
                            </w:r>
                          </w:p>
                          <w:p w14:paraId="0AF68405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t xml:space="preserve">matrix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t>np.array</w:t>
                            </w:r>
                            <w:proofErr w:type="spellEnd"/>
                            <w:proofErr w:type="gramEnd"/>
                            <w:r>
                              <w:t>([[</w:t>
                            </w:r>
                            <w:r>
                              <w:rPr>
                                <w:color w:val="008700"/>
                              </w:rPr>
                              <w:t>1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2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3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  <w:spacing w:val="-5"/>
                              </w:rPr>
                              <w:t>4</w:t>
                            </w:r>
                            <w:r>
                              <w:rPr>
                                <w:spacing w:val="-5"/>
                              </w:rPr>
                              <w:t>],</w:t>
                            </w:r>
                          </w:p>
                          <w:p w14:paraId="0AF68406" w14:textId="77777777" w:rsidR="000778DF" w:rsidRDefault="003251E1">
                            <w:pPr>
                              <w:pStyle w:val="BodyText"/>
                              <w:spacing w:before="6"/>
                              <w:ind w:left="1498"/>
                            </w:pPr>
                            <w:r>
                              <w:t>[</w:t>
                            </w:r>
                            <w:r>
                              <w:rPr>
                                <w:color w:val="008700"/>
                              </w:rPr>
                              <w:t>5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6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7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  <w:spacing w:val="-5"/>
                              </w:rPr>
                              <w:t>8</w:t>
                            </w:r>
                            <w:r>
                              <w:rPr>
                                <w:spacing w:val="-5"/>
                              </w:rPr>
                              <w:t>],</w:t>
                            </w:r>
                          </w:p>
                          <w:p w14:paraId="0AF68407" w14:textId="77777777" w:rsidR="000778DF" w:rsidRDefault="003251E1">
                            <w:pPr>
                              <w:pStyle w:val="BodyText"/>
                              <w:spacing w:before="6"/>
                              <w:ind w:left="1498"/>
                            </w:pPr>
                            <w:r>
                              <w:t>[</w:t>
                            </w:r>
                            <w:r>
                              <w:rPr>
                                <w:color w:val="008700"/>
                              </w:rPr>
                              <w:t>9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10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11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12</w:t>
                            </w:r>
                            <w:r>
                              <w:rPr>
                                <w:spacing w:val="-2"/>
                              </w:rPr>
                              <w:t>]])</w:t>
                            </w:r>
                          </w:p>
                          <w:p w14:paraId="0AF68408" w14:textId="77777777" w:rsidR="000778DF" w:rsidRDefault="000778DF">
                            <w:pPr>
                              <w:pStyle w:val="BodyText"/>
                              <w:spacing w:before="12"/>
                            </w:pPr>
                          </w:p>
                          <w:p w14:paraId="0AF68409" w14:textId="77777777" w:rsidR="000778DF" w:rsidRDefault="003251E1">
                            <w:pPr>
                              <w:spacing w:before="1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View number of rows and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columns</w:t>
                            </w:r>
                          </w:p>
                          <w:p w14:paraId="0AF6840A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proofErr w:type="spellStart"/>
                            <w:proofErr w:type="gramStart"/>
                            <w:r>
                              <w:rPr>
                                <w:spacing w:val="-2"/>
                              </w:rPr>
                              <w:t>matrix.shape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C1" id="Textbox 11" o:spid="_x0000_s1032" type="#_x0000_t202" style="position:absolute;left:0;text-align:left;margin-left:83.75pt;margin-top:-3.3pt;width:497pt;height:65.5pt;z-index:157291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" filled="f" strokecolor="#cfcfcf" strokeweight=".30556mm">
                <v:path arrowok="t"/>
                <v:textbox inset="0,0,0,0">
                  <w:txbxContent>
                    <w:p w14:paraId="0AF68404" w14:textId="77777777" w:rsidR="000778DF" w:rsidRDefault="003251E1">
                      <w:pPr>
                        <w:spacing w:before="57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Create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matrix</w:t>
                      </w:r>
                    </w:p>
                    <w:p w14:paraId="0AF68405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t xml:space="preserve">matrix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t>np.array</w:t>
                      </w:r>
                      <w:proofErr w:type="spellEnd"/>
                      <w:proofErr w:type="gramEnd"/>
                      <w:r>
                        <w:t>([[</w:t>
                      </w:r>
                      <w:r>
                        <w:rPr>
                          <w:color w:val="008700"/>
                        </w:rPr>
                        <w:t>1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2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3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  <w:spacing w:val="-5"/>
                        </w:rPr>
                        <w:t>4</w:t>
                      </w:r>
                      <w:r>
                        <w:rPr>
                          <w:spacing w:val="-5"/>
                        </w:rPr>
                        <w:t>],</w:t>
                      </w:r>
                    </w:p>
                    <w:p w14:paraId="0AF68406" w14:textId="77777777" w:rsidR="000778DF" w:rsidRDefault="003251E1">
                      <w:pPr>
                        <w:pStyle w:val="BodyText"/>
                        <w:spacing w:before="6"/>
                        <w:ind w:left="1498"/>
                      </w:pPr>
                      <w:r>
                        <w:t>[</w:t>
                      </w:r>
                      <w:r>
                        <w:rPr>
                          <w:color w:val="008700"/>
                        </w:rPr>
                        <w:t>5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6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7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  <w:spacing w:val="-5"/>
                        </w:rPr>
                        <w:t>8</w:t>
                      </w:r>
                      <w:r>
                        <w:rPr>
                          <w:spacing w:val="-5"/>
                        </w:rPr>
                        <w:t>],</w:t>
                      </w:r>
                    </w:p>
                    <w:p w14:paraId="0AF68407" w14:textId="77777777" w:rsidR="000778DF" w:rsidRDefault="003251E1">
                      <w:pPr>
                        <w:pStyle w:val="BodyText"/>
                        <w:spacing w:before="6"/>
                        <w:ind w:left="1498"/>
                      </w:pPr>
                      <w:r>
                        <w:t>[</w:t>
                      </w:r>
                      <w:r>
                        <w:rPr>
                          <w:color w:val="008700"/>
                        </w:rPr>
                        <w:t>9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10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11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  <w:spacing w:val="-2"/>
                        </w:rPr>
                        <w:t>12</w:t>
                      </w:r>
                      <w:r>
                        <w:rPr>
                          <w:spacing w:val="-2"/>
                        </w:rPr>
                        <w:t>]])</w:t>
                      </w:r>
                    </w:p>
                    <w:p w14:paraId="0AF68408" w14:textId="77777777" w:rsidR="000778DF" w:rsidRDefault="000778DF">
                      <w:pPr>
                        <w:pStyle w:val="BodyText"/>
                        <w:spacing w:before="12"/>
                      </w:pPr>
                    </w:p>
                    <w:p w14:paraId="0AF68409" w14:textId="77777777" w:rsidR="000778DF" w:rsidRDefault="003251E1">
                      <w:pPr>
                        <w:spacing w:before="1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View number of rows and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columns</w:t>
                      </w:r>
                    </w:p>
                    <w:p w14:paraId="0AF6840A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proofErr w:type="spellStart"/>
                      <w:proofErr w:type="gramStart"/>
                      <w:r>
                        <w:rPr>
                          <w:spacing w:val="-2"/>
                        </w:rPr>
                        <w:t>matrix.shape</w:t>
                      </w:r>
                      <w:proofErr w:type="spellEnd"/>
                      <w:proofErr w:type="gramEnd"/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4"/>
        </w:rPr>
        <w:t>[7]:</w:t>
      </w:r>
    </w:p>
    <w:p w14:paraId="0AF68315" w14:textId="77777777" w:rsidR="000778DF" w:rsidRDefault="000778DF">
      <w:pPr>
        <w:pStyle w:val="BodyText"/>
      </w:pPr>
    </w:p>
    <w:p w14:paraId="0AF68316" w14:textId="77777777" w:rsidR="000778DF" w:rsidRDefault="000778DF">
      <w:pPr>
        <w:pStyle w:val="BodyText"/>
      </w:pPr>
    </w:p>
    <w:p w14:paraId="0AF68317" w14:textId="77777777" w:rsidR="000778DF" w:rsidRDefault="000778DF">
      <w:pPr>
        <w:pStyle w:val="BodyText"/>
      </w:pPr>
    </w:p>
    <w:p w14:paraId="0AF68318" w14:textId="77777777" w:rsidR="000778DF" w:rsidRDefault="000778DF">
      <w:pPr>
        <w:pStyle w:val="BodyText"/>
      </w:pPr>
    </w:p>
    <w:p w14:paraId="0AF68319" w14:textId="77777777" w:rsidR="000778DF" w:rsidRDefault="000778DF">
      <w:pPr>
        <w:pStyle w:val="BodyText"/>
      </w:pPr>
    </w:p>
    <w:p w14:paraId="0AF6831A" w14:textId="77777777" w:rsidR="000778DF" w:rsidRDefault="000778DF">
      <w:pPr>
        <w:pStyle w:val="BodyText"/>
        <w:spacing w:before="163"/>
      </w:pPr>
    </w:p>
    <w:p w14:paraId="0AF6831B" w14:textId="77777777" w:rsidR="000778DF" w:rsidRDefault="003251E1">
      <w:pPr>
        <w:pStyle w:val="BodyText"/>
        <w:ind w:left="194"/>
      </w:pPr>
      <w:proofErr w:type="gramStart"/>
      <w:r>
        <w:rPr>
          <w:color w:val="D84215"/>
          <w:position w:val="1"/>
        </w:rPr>
        <w:t>Out[</w:t>
      </w:r>
      <w:proofErr w:type="gramEnd"/>
      <w:r>
        <w:rPr>
          <w:color w:val="D84215"/>
          <w:position w:val="1"/>
        </w:rPr>
        <w:t>7]:</w:t>
      </w:r>
      <w:r>
        <w:rPr>
          <w:color w:val="D84215"/>
          <w:spacing w:val="35"/>
          <w:position w:val="1"/>
        </w:rPr>
        <w:t xml:space="preserve"> </w:t>
      </w:r>
      <w:r>
        <w:t xml:space="preserve">(3, </w:t>
      </w:r>
      <w:r>
        <w:rPr>
          <w:spacing w:val="-5"/>
        </w:rPr>
        <w:t>4)</w:t>
      </w:r>
    </w:p>
    <w:p w14:paraId="0AF6831C" w14:textId="77777777" w:rsidR="000778DF" w:rsidRDefault="000778DF">
      <w:pPr>
        <w:pStyle w:val="BodyText"/>
        <w:spacing w:before="92"/>
      </w:pPr>
    </w:p>
    <w:p w14:paraId="0AF6831D" w14:textId="77777777" w:rsidR="000778DF" w:rsidRDefault="003251E1">
      <w:pPr>
        <w:pStyle w:val="BodyText"/>
        <w:ind w:left="194"/>
      </w:pPr>
      <w:r>
        <w:rPr>
          <w:noProof/>
        </w:rPr>
        <mc:AlternateContent>
          <mc:Choice Requires="wps">
            <w:drawing>
              <wp:anchor distT="0" distB="0" distL="0" distR="0" simplePos="0" relativeHeight="15728640" behindDoc="0" locked="0" layoutInCell="1" allowOverlap="1" wp14:anchorId="0AF683C3" wp14:editId="0AF683C4">
                <wp:simplePos x="0" y="0"/>
                <wp:positionH relativeFrom="page">
                  <wp:posOffset>1063624</wp:posOffset>
                </wp:positionH>
                <wp:positionV relativeFrom="paragraph">
                  <wp:posOffset>-41890</wp:posOffset>
                </wp:positionV>
                <wp:extent cx="6311900" cy="298450"/>
                <wp:effectExtent l="0" t="0" r="0" b="0"/>
                <wp:wrapNone/>
                <wp:docPr id="12" name="Text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29845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0B" w14:textId="77777777" w:rsidR="000778DF" w:rsidRDefault="003251E1">
                            <w:pPr>
                              <w:spacing w:before="57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View number of elements (rows *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columns)</w:t>
                            </w:r>
                          </w:p>
                          <w:p w14:paraId="0AF6840C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proofErr w:type="spellStart"/>
                            <w:proofErr w:type="gramStart"/>
                            <w:r>
                              <w:rPr>
                                <w:spacing w:val="-2"/>
                              </w:rPr>
                              <w:t>matrix.size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C3" id="Textbox 12" o:spid="_x0000_s1033" type="#_x0000_t202" style="position:absolute;left:0;text-align:left;margin-left:83.75pt;margin-top:-3.3pt;width:497pt;height:23.5pt;z-index: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" filled="f" strokecolor="#cfcfcf" strokeweight=".30556mm">
                <v:path arrowok="t"/>
                <v:textbox inset="0,0,0,0">
                  <w:txbxContent>
                    <w:p w14:paraId="0AF6840B" w14:textId="77777777" w:rsidR="000778DF" w:rsidRDefault="003251E1">
                      <w:pPr>
                        <w:spacing w:before="57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View number of elements (rows *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columns)</w:t>
                      </w:r>
                    </w:p>
                    <w:p w14:paraId="0AF6840C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proofErr w:type="spellStart"/>
                      <w:proofErr w:type="gramStart"/>
                      <w:r>
                        <w:rPr>
                          <w:spacing w:val="-2"/>
                        </w:rPr>
                        <w:t>matrix.size</w:t>
                      </w:r>
                      <w:proofErr w:type="spellEnd"/>
                      <w:proofErr w:type="gramEnd"/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4"/>
        </w:rPr>
        <w:t>[8]:</w:t>
      </w:r>
    </w:p>
    <w:p w14:paraId="0AF6831E" w14:textId="77777777" w:rsidR="000778DF" w:rsidRDefault="000778DF">
      <w:pPr>
        <w:pStyle w:val="BodyText"/>
        <w:spacing w:before="132"/>
      </w:pPr>
    </w:p>
    <w:p w14:paraId="0AF6831F" w14:textId="77777777" w:rsidR="000778DF" w:rsidRDefault="003251E1">
      <w:pPr>
        <w:pStyle w:val="BodyText"/>
        <w:ind w:left="194"/>
      </w:pPr>
      <w:proofErr w:type="gramStart"/>
      <w:r>
        <w:rPr>
          <w:color w:val="D84215"/>
          <w:position w:val="1"/>
        </w:rPr>
        <w:t>Out[</w:t>
      </w:r>
      <w:proofErr w:type="gramEnd"/>
      <w:r>
        <w:rPr>
          <w:color w:val="D84215"/>
          <w:position w:val="1"/>
        </w:rPr>
        <w:t>8]:</w:t>
      </w:r>
      <w:r>
        <w:rPr>
          <w:color w:val="D84215"/>
          <w:spacing w:val="35"/>
          <w:position w:val="1"/>
        </w:rPr>
        <w:t xml:space="preserve"> </w:t>
      </w:r>
      <w:r>
        <w:rPr>
          <w:spacing w:val="-5"/>
        </w:rPr>
        <w:t>12</w:t>
      </w:r>
    </w:p>
    <w:p w14:paraId="0AF68320" w14:textId="77777777" w:rsidR="000778DF" w:rsidRDefault="000778DF">
      <w:pPr>
        <w:sectPr w:rsidR="000778DF">
          <w:headerReference w:type="default" r:id="rId6"/>
          <w:footerReference w:type="default" r:id="rId7"/>
          <w:type w:val="continuous"/>
          <w:pgSz w:w="12240" w:h="15840"/>
          <w:pgMar w:top="620" w:right="520" w:bottom="480" w:left="880" w:header="274" w:footer="285" w:gutter="0"/>
          <w:pgNumType w:start="1"/>
          <w:cols w:space="720"/>
        </w:sectPr>
      </w:pPr>
    </w:p>
    <w:p w14:paraId="0AF68321" w14:textId="77777777" w:rsidR="000778DF" w:rsidRDefault="003251E1">
      <w:pPr>
        <w:pStyle w:val="BodyText"/>
        <w:spacing w:before="76"/>
        <w:ind w:left="194"/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15735808" behindDoc="0" locked="0" layoutInCell="1" allowOverlap="1" wp14:anchorId="0AF683C5" wp14:editId="0AF683C6">
                <wp:simplePos x="0" y="0"/>
                <wp:positionH relativeFrom="page">
                  <wp:posOffset>1063624</wp:posOffset>
                </wp:positionH>
                <wp:positionV relativeFrom="paragraph">
                  <wp:posOffset>6350</wp:posOffset>
                </wp:positionV>
                <wp:extent cx="6311900" cy="292100"/>
                <wp:effectExtent l="0" t="0" r="0" b="0"/>
                <wp:wrapNone/>
                <wp:docPr id="13" name="Text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29210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0D" w14:textId="77777777" w:rsidR="000778DF" w:rsidRDefault="003251E1">
                            <w:pPr>
                              <w:spacing w:before="57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View number of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dimensions</w:t>
                            </w:r>
                          </w:p>
                          <w:p w14:paraId="0AF6840E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proofErr w:type="spellStart"/>
                            <w:proofErr w:type="gramStart"/>
                            <w:r>
                              <w:rPr>
                                <w:spacing w:val="-2"/>
                              </w:rPr>
                              <w:t>matrix.ndim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C5" id="Textbox 13" o:spid="_x0000_s1034" type="#_x0000_t202" style="position:absolute;left:0;text-align:left;margin-left:83.75pt;margin-top:.5pt;width:497pt;height:23pt;z-index:1573580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" filled="f" strokecolor="#cfcfcf" strokeweight=".30556mm">
                <v:path arrowok="t"/>
                <v:textbox inset="0,0,0,0">
                  <w:txbxContent>
                    <w:p w14:paraId="0AF6840D" w14:textId="77777777" w:rsidR="000778DF" w:rsidRDefault="003251E1">
                      <w:pPr>
                        <w:spacing w:before="57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View number of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dimensions</w:t>
                      </w:r>
                    </w:p>
                    <w:p w14:paraId="0AF6840E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proofErr w:type="spellStart"/>
                      <w:proofErr w:type="gramStart"/>
                      <w:r>
                        <w:rPr>
                          <w:spacing w:val="-2"/>
                        </w:rPr>
                        <w:t>matrix.ndim</w:t>
                      </w:r>
                      <w:proofErr w:type="spellEnd"/>
                      <w:proofErr w:type="gramEnd"/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4"/>
        </w:rPr>
        <w:t>[9]:</w:t>
      </w:r>
    </w:p>
    <w:p w14:paraId="0AF68322" w14:textId="77777777" w:rsidR="000778DF" w:rsidRDefault="000778DF">
      <w:pPr>
        <w:pStyle w:val="BodyText"/>
        <w:spacing w:before="132"/>
      </w:pPr>
    </w:p>
    <w:p w14:paraId="0AF68323" w14:textId="77777777" w:rsidR="000778DF" w:rsidRDefault="003251E1">
      <w:pPr>
        <w:pStyle w:val="BodyText"/>
        <w:ind w:left="194"/>
      </w:pPr>
      <w:proofErr w:type="gramStart"/>
      <w:r>
        <w:rPr>
          <w:color w:val="D84215"/>
          <w:position w:val="1"/>
        </w:rPr>
        <w:t>Out[</w:t>
      </w:r>
      <w:proofErr w:type="gramEnd"/>
      <w:r>
        <w:rPr>
          <w:color w:val="D84215"/>
          <w:position w:val="1"/>
        </w:rPr>
        <w:t>9]:</w:t>
      </w:r>
      <w:r>
        <w:rPr>
          <w:color w:val="D84215"/>
          <w:spacing w:val="35"/>
          <w:position w:val="1"/>
        </w:rPr>
        <w:t xml:space="preserve"> </w:t>
      </w:r>
      <w:r>
        <w:rPr>
          <w:spacing w:val="-10"/>
        </w:rPr>
        <w:t>2</w:t>
      </w:r>
    </w:p>
    <w:p w14:paraId="0AF68324" w14:textId="77777777" w:rsidR="000778DF" w:rsidRDefault="000778DF">
      <w:pPr>
        <w:pStyle w:val="BodyText"/>
        <w:spacing w:before="66"/>
        <w:rPr>
          <w:sz w:val="26"/>
        </w:rPr>
      </w:pPr>
    </w:p>
    <w:p w14:paraId="0AF68325" w14:textId="77777777" w:rsidR="000778DF" w:rsidRDefault="003251E1">
      <w:pPr>
        <w:pStyle w:val="Heading1"/>
        <w:spacing w:before="1"/>
      </w:pPr>
      <w:r>
        <w:t>Vector</w:t>
      </w:r>
      <w:r>
        <w:rPr>
          <w:spacing w:val="-16"/>
        </w:rPr>
        <w:t xml:space="preserve"> </w:t>
      </w:r>
      <w:r>
        <w:t>Addition</w:t>
      </w:r>
      <w:r>
        <w:rPr>
          <w:spacing w:val="-5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Scalar</w:t>
      </w:r>
      <w:r>
        <w:rPr>
          <w:spacing w:val="-4"/>
        </w:rPr>
        <w:t xml:space="preserve"> </w:t>
      </w:r>
      <w:r>
        <w:rPr>
          <w:spacing w:val="-2"/>
        </w:rPr>
        <w:t>Multiplication</w:t>
      </w:r>
    </w:p>
    <w:p w14:paraId="0AF68326" w14:textId="77777777" w:rsidR="000778DF" w:rsidRDefault="000778DF">
      <w:pPr>
        <w:pStyle w:val="BodyText"/>
        <w:spacing w:before="85"/>
        <w:rPr>
          <w:rFonts w:ascii="Arial"/>
          <w:b/>
        </w:rPr>
      </w:pPr>
    </w:p>
    <w:p w14:paraId="0AF68327" w14:textId="77777777" w:rsidR="000778DF" w:rsidRDefault="003251E1">
      <w:pPr>
        <w:pStyle w:val="BodyText"/>
        <w:ind w:left="117"/>
      </w:pPr>
      <w:r>
        <w:rPr>
          <w:noProof/>
        </w:rPr>
        <mc:AlternateContent>
          <mc:Choice Requires="wps">
            <w:drawing>
              <wp:anchor distT="0" distB="0" distL="0" distR="0" simplePos="0" relativeHeight="15735296" behindDoc="0" locked="0" layoutInCell="1" allowOverlap="1" wp14:anchorId="0AF683C7" wp14:editId="0AF683C8">
                <wp:simplePos x="0" y="0"/>
                <wp:positionH relativeFrom="page">
                  <wp:posOffset>1063624</wp:posOffset>
                </wp:positionH>
                <wp:positionV relativeFrom="paragraph">
                  <wp:posOffset>-42019</wp:posOffset>
                </wp:positionV>
                <wp:extent cx="6311900" cy="730250"/>
                <wp:effectExtent l="0" t="0" r="0" b="0"/>
                <wp:wrapNone/>
                <wp:docPr id="14" name="Text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73025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0F" w14:textId="77777777" w:rsidR="000778DF" w:rsidRDefault="003251E1">
                            <w:pPr>
                              <w:spacing w:before="57"/>
                              <w:ind w:right="8576"/>
                              <w:jc w:val="right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Vector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Addition</w:t>
                            </w:r>
                          </w:p>
                          <w:p w14:paraId="0AF68410" w14:textId="77777777" w:rsidR="000778DF" w:rsidRDefault="003251E1">
                            <w:pPr>
                              <w:pStyle w:val="BodyText"/>
                              <w:spacing w:before="6"/>
                              <w:ind w:right="8498"/>
                              <w:jc w:val="right"/>
                            </w:pPr>
                            <w:r>
                              <w:rPr>
                                <w:spacing w:val="-2"/>
                              </w:rPr>
                              <w:t>A</w:t>
                            </w:r>
                            <w:r>
                              <w:rPr>
                                <w:b/>
                                <w:color w:val="7216AB"/>
                                <w:spacing w:val="-2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np.array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>([[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3</w:t>
                            </w:r>
                            <w:r>
                              <w:rPr>
                                <w:spacing w:val="-2"/>
                              </w:rPr>
                              <w:t>,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2</w:t>
                            </w:r>
                            <w:r>
                              <w:rPr>
                                <w:spacing w:val="-2"/>
                              </w:rPr>
                              <w:t>],</w:t>
                            </w:r>
                          </w:p>
                          <w:p w14:paraId="0AF68411" w14:textId="77777777" w:rsidR="000778DF" w:rsidRDefault="003251E1">
                            <w:pPr>
                              <w:pStyle w:val="BodyText"/>
                              <w:spacing w:before="6"/>
                              <w:ind w:right="8499"/>
                              <w:jc w:val="right"/>
                            </w:pPr>
                            <w:r>
                              <w:rPr>
                                <w:spacing w:val="-2"/>
                              </w:rPr>
                              <w:t>[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7</w:t>
                            </w:r>
                            <w:r>
                              <w:rPr>
                                <w:spacing w:val="-2"/>
                              </w:rPr>
                              <w:t>,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5</w:t>
                            </w:r>
                            <w:r>
                              <w:rPr>
                                <w:spacing w:val="-2"/>
                              </w:rPr>
                              <w:t>]])</w:t>
                            </w:r>
                          </w:p>
                          <w:p w14:paraId="0AF68412" w14:textId="77777777" w:rsidR="000778DF" w:rsidRDefault="003251E1">
                            <w:pPr>
                              <w:pStyle w:val="BodyText"/>
                              <w:spacing w:before="6"/>
                              <w:ind w:right="8498"/>
                              <w:jc w:val="right"/>
                            </w:pPr>
                            <w:r>
                              <w:rPr>
                                <w:spacing w:val="-2"/>
                              </w:rPr>
                              <w:t>B</w:t>
                            </w:r>
                            <w:r>
                              <w:rPr>
                                <w:b/>
                                <w:color w:val="7216AB"/>
                                <w:spacing w:val="-2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np.array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>([[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1</w:t>
                            </w:r>
                            <w:r>
                              <w:rPr>
                                <w:spacing w:val="-2"/>
                              </w:rPr>
                              <w:t>,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3</w:t>
                            </w:r>
                            <w:r>
                              <w:rPr>
                                <w:spacing w:val="-2"/>
                              </w:rPr>
                              <w:t>],</w:t>
                            </w:r>
                          </w:p>
                          <w:p w14:paraId="0AF68413" w14:textId="77777777" w:rsidR="000778DF" w:rsidRDefault="003251E1">
                            <w:pPr>
                              <w:pStyle w:val="BodyText"/>
                              <w:spacing w:before="7"/>
                              <w:ind w:right="8576"/>
                              <w:jc w:val="right"/>
                            </w:pPr>
                            <w:r>
                              <w:rPr>
                                <w:spacing w:val="-2"/>
                              </w:rPr>
                              <w:t>[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2</w:t>
                            </w:r>
                            <w:r>
                              <w:rPr>
                                <w:spacing w:val="-2"/>
                              </w:rPr>
                              <w:t>,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2</w:t>
                            </w:r>
                            <w:r>
                              <w:rPr>
                                <w:spacing w:val="-2"/>
                              </w:rPr>
                              <w:t>]])</w:t>
                            </w:r>
                          </w:p>
                          <w:p w14:paraId="0AF68414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rPr>
                                <w:spacing w:val="-2"/>
                              </w:rPr>
                              <w:t>C</w:t>
                            </w:r>
                            <w:r>
                              <w:rPr>
                                <w:b/>
                                <w:color w:val="7216AB"/>
                                <w:spacing w:val="-2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np.add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spacing w:val="-2"/>
                              </w:rPr>
                              <w:t>A,B</w:t>
                            </w:r>
                            <w:proofErr w:type="gramEnd"/>
                            <w:r>
                              <w:rPr>
                                <w:spacing w:val="-2"/>
                              </w:rPr>
                              <w:t>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C7" id="Textbox 14" o:spid="_x0000_s1035" type="#_x0000_t202" style="position:absolute;left:0;text-align:left;margin-left:83.75pt;margin-top:-3.3pt;width:497pt;height:57.5pt;z-index:157352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" filled="f" strokecolor="#cfcfcf" strokeweight=".30556mm">
                <v:path arrowok="t"/>
                <v:textbox inset="0,0,0,0">
                  <w:txbxContent>
                    <w:p w14:paraId="0AF6840F" w14:textId="77777777" w:rsidR="000778DF" w:rsidRDefault="003251E1">
                      <w:pPr>
                        <w:spacing w:before="57"/>
                        <w:ind w:right="8576"/>
                        <w:jc w:val="right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Vector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Addition</w:t>
                      </w:r>
                    </w:p>
                    <w:p w14:paraId="0AF68410" w14:textId="77777777" w:rsidR="000778DF" w:rsidRDefault="003251E1">
                      <w:pPr>
                        <w:pStyle w:val="BodyText"/>
                        <w:spacing w:before="6"/>
                        <w:ind w:right="8498"/>
                        <w:jc w:val="right"/>
                      </w:pPr>
                      <w:r>
                        <w:rPr>
                          <w:spacing w:val="-2"/>
                        </w:rPr>
                        <w:t>A</w:t>
                      </w:r>
                      <w:r>
                        <w:rPr>
                          <w:b/>
                          <w:color w:val="7216AB"/>
                          <w:spacing w:val="-2"/>
                        </w:rPr>
                        <w:t>=</w:t>
                      </w:r>
                      <w:proofErr w:type="spellStart"/>
                      <w:r>
                        <w:rPr>
                          <w:spacing w:val="-2"/>
                        </w:rPr>
                        <w:t>np.array</w:t>
                      </w:r>
                      <w:proofErr w:type="spellEnd"/>
                      <w:r>
                        <w:rPr>
                          <w:spacing w:val="-2"/>
                        </w:rPr>
                        <w:t>([[</w:t>
                      </w:r>
                      <w:r>
                        <w:rPr>
                          <w:color w:val="008700"/>
                          <w:spacing w:val="-2"/>
                        </w:rPr>
                        <w:t>3</w:t>
                      </w:r>
                      <w:r>
                        <w:rPr>
                          <w:spacing w:val="-2"/>
                        </w:rPr>
                        <w:t>,</w:t>
                      </w:r>
                      <w:r>
                        <w:rPr>
                          <w:color w:val="008700"/>
                          <w:spacing w:val="-2"/>
                        </w:rPr>
                        <w:t>2</w:t>
                      </w:r>
                      <w:r>
                        <w:rPr>
                          <w:spacing w:val="-2"/>
                        </w:rPr>
                        <w:t>],</w:t>
                      </w:r>
                    </w:p>
                    <w:p w14:paraId="0AF68411" w14:textId="77777777" w:rsidR="000778DF" w:rsidRDefault="003251E1">
                      <w:pPr>
                        <w:pStyle w:val="BodyText"/>
                        <w:spacing w:before="6"/>
                        <w:ind w:right="8499"/>
                        <w:jc w:val="right"/>
                      </w:pPr>
                      <w:r>
                        <w:rPr>
                          <w:spacing w:val="-2"/>
                        </w:rPr>
                        <w:t>[</w:t>
                      </w:r>
                      <w:r>
                        <w:rPr>
                          <w:color w:val="008700"/>
                          <w:spacing w:val="-2"/>
                        </w:rPr>
                        <w:t>7</w:t>
                      </w:r>
                      <w:r>
                        <w:rPr>
                          <w:spacing w:val="-2"/>
                        </w:rPr>
                        <w:t>,</w:t>
                      </w:r>
                      <w:r>
                        <w:rPr>
                          <w:color w:val="008700"/>
                          <w:spacing w:val="-2"/>
                        </w:rPr>
                        <w:t>5</w:t>
                      </w:r>
                      <w:r>
                        <w:rPr>
                          <w:spacing w:val="-2"/>
                        </w:rPr>
                        <w:t>]])</w:t>
                      </w:r>
                    </w:p>
                    <w:p w14:paraId="0AF68412" w14:textId="77777777" w:rsidR="000778DF" w:rsidRDefault="003251E1">
                      <w:pPr>
                        <w:pStyle w:val="BodyText"/>
                        <w:spacing w:before="6"/>
                        <w:ind w:right="8498"/>
                        <w:jc w:val="right"/>
                      </w:pPr>
                      <w:r>
                        <w:rPr>
                          <w:spacing w:val="-2"/>
                        </w:rPr>
                        <w:t>B</w:t>
                      </w:r>
                      <w:r>
                        <w:rPr>
                          <w:b/>
                          <w:color w:val="7216AB"/>
                          <w:spacing w:val="-2"/>
                        </w:rPr>
                        <w:t>=</w:t>
                      </w:r>
                      <w:proofErr w:type="spellStart"/>
                      <w:r>
                        <w:rPr>
                          <w:spacing w:val="-2"/>
                        </w:rPr>
                        <w:t>np.array</w:t>
                      </w:r>
                      <w:proofErr w:type="spellEnd"/>
                      <w:r>
                        <w:rPr>
                          <w:spacing w:val="-2"/>
                        </w:rPr>
                        <w:t>([[</w:t>
                      </w:r>
                      <w:r>
                        <w:rPr>
                          <w:color w:val="008700"/>
                          <w:spacing w:val="-2"/>
                        </w:rPr>
                        <w:t>1</w:t>
                      </w:r>
                      <w:r>
                        <w:rPr>
                          <w:spacing w:val="-2"/>
                        </w:rPr>
                        <w:t>,</w:t>
                      </w:r>
                      <w:r>
                        <w:rPr>
                          <w:color w:val="008700"/>
                          <w:spacing w:val="-2"/>
                        </w:rPr>
                        <w:t>3</w:t>
                      </w:r>
                      <w:r>
                        <w:rPr>
                          <w:spacing w:val="-2"/>
                        </w:rPr>
                        <w:t>],</w:t>
                      </w:r>
                    </w:p>
                    <w:p w14:paraId="0AF68413" w14:textId="77777777" w:rsidR="000778DF" w:rsidRDefault="003251E1">
                      <w:pPr>
                        <w:pStyle w:val="BodyText"/>
                        <w:spacing w:before="7"/>
                        <w:ind w:right="8576"/>
                        <w:jc w:val="right"/>
                      </w:pPr>
                      <w:r>
                        <w:rPr>
                          <w:spacing w:val="-2"/>
                        </w:rPr>
                        <w:t>[</w:t>
                      </w:r>
                      <w:r>
                        <w:rPr>
                          <w:color w:val="008700"/>
                          <w:spacing w:val="-2"/>
                        </w:rPr>
                        <w:t>2</w:t>
                      </w:r>
                      <w:r>
                        <w:rPr>
                          <w:spacing w:val="-2"/>
                        </w:rPr>
                        <w:t>,</w:t>
                      </w:r>
                      <w:r>
                        <w:rPr>
                          <w:color w:val="008700"/>
                          <w:spacing w:val="-2"/>
                        </w:rPr>
                        <w:t>2</w:t>
                      </w:r>
                      <w:r>
                        <w:rPr>
                          <w:spacing w:val="-2"/>
                        </w:rPr>
                        <w:t>]])</w:t>
                      </w:r>
                    </w:p>
                    <w:p w14:paraId="0AF68414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rPr>
                          <w:spacing w:val="-2"/>
                        </w:rPr>
                        <w:t>C</w:t>
                      </w:r>
                      <w:r>
                        <w:rPr>
                          <w:b/>
                          <w:color w:val="7216AB"/>
                          <w:spacing w:val="-2"/>
                        </w:rPr>
                        <w:t>=</w:t>
                      </w:r>
                      <w:proofErr w:type="spellStart"/>
                      <w:r>
                        <w:rPr>
                          <w:spacing w:val="-2"/>
                        </w:rPr>
                        <w:t>np.add</w:t>
                      </w:r>
                      <w:proofErr w:type="spellEnd"/>
                      <w:r>
                        <w:rPr>
                          <w:spacing w:val="-2"/>
                        </w:rPr>
                        <w:t>(</w:t>
                      </w:r>
                      <w:proofErr w:type="gramStart"/>
                      <w:r>
                        <w:rPr>
                          <w:spacing w:val="-2"/>
                        </w:rPr>
                        <w:t>A,B</w:t>
                      </w:r>
                      <w:proofErr w:type="gramEnd"/>
                      <w:r>
                        <w:rPr>
                          <w:spacing w:val="-2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2"/>
        </w:rPr>
        <w:t>[24]:</w:t>
      </w:r>
    </w:p>
    <w:p w14:paraId="0AF68328" w14:textId="77777777" w:rsidR="000778DF" w:rsidRDefault="000778DF">
      <w:pPr>
        <w:pStyle w:val="BodyText"/>
      </w:pPr>
    </w:p>
    <w:p w14:paraId="0AF68329" w14:textId="77777777" w:rsidR="000778DF" w:rsidRDefault="000778DF">
      <w:pPr>
        <w:pStyle w:val="BodyText"/>
      </w:pPr>
    </w:p>
    <w:p w14:paraId="0AF6832A" w14:textId="77777777" w:rsidR="000778DF" w:rsidRDefault="000778DF">
      <w:pPr>
        <w:pStyle w:val="BodyText"/>
      </w:pPr>
    </w:p>
    <w:p w14:paraId="0AF6832B" w14:textId="77777777" w:rsidR="000778DF" w:rsidRDefault="000778DF">
      <w:pPr>
        <w:pStyle w:val="BodyText"/>
      </w:pPr>
    </w:p>
    <w:p w14:paraId="0AF6832C" w14:textId="77777777" w:rsidR="000778DF" w:rsidRDefault="000778DF">
      <w:pPr>
        <w:pStyle w:val="BodyText"/>
      </w:pPr>
    </w:p>
    <w:p w14:paraId="0AF6832D" w14:textId="77777777" w:rsidR="000778DF" w:rsidRDefault="000778DF">
      <w:pPr>
        <w:pStyle w:val="BodyText"/>
        <w:spacing w:before="122"/>
      </w:pPr>
    </w:p>
    <w:p w14:paraId="0AF6832E" w14:textId="77777777" w:rsidR="000778DF" w:rsidRDefault="003251E1">
      <w:pPr>
        <w:pStyle w:val="BodyText"/>
        <w:ind w:left="117"/>
      </w:pPr>
      <w:r>
        <w:rPr>
          <w:noProof/>
        </w:rPr>
        <mc:AlternateContent>
          <mc:Choice Requires="wps">
            <w:drawing>
              <wp:anchor distT="0" distB="0" distL="0" distR="0" simplePos="0" relativeHeight="15734784" behindDoc="0" locked="0" layoutInCell="1" allowOverlap="1" wp14:anchorId="0AF683C9" wp14:editId="0AF683CA">
                <wp:simplePos x="0" y="0"/>
                <wp:positionH relativeFrom="page">
                  <wp:posOffset>1063624</wp:posOffset>
                </wp:positionH>
                <wp:positionV relativeFrom="paragraph">
                  <wp:posOffset>-35339</wp:posOffset>
                </wp:positionV>
                <wp:extent cx="6311900" cy="184150"/>
                <wp:effectExtent l="0" t="0" r="0" b="0"/>
                <wp:wrapNone/>
                <wp:docPr id="15" name="Text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18415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15" w14:textId="77777777" w:rsidR="000778DF" w:rsidRDefault="003251E1">
                            <w:pPr>
                              <w:pStyle w:val="BodyText"/>
                              <w:spacing w:before="47"/>
                              <w:ind w:left="35"/>
                            </w:pPr>
                            <w:r>
                              <w:rPr>
                                <w:color w:val="008000"/>
                                <w:spacing w:val="-2"/>
                              </w:rPr>
                              <w:t>print</w:t>
                            </w:r>
                            <w:r>
                              <w:rPr>
                                <w:spacing w:val="-2"/>
                              </w:rPr>
                              <w:t>(C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C9" id="Textbox 15" o:spid="_x0000_s1036" type="#_x0000_t202" style="position:absolute;left:0;text-align:left;margin-left:83.75pt;margin-top:-2.8pt;width:497pt;height:14.5pt;z-index:157347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" filled="f" strokecolor="#cfcfcf" strokeweight=".30556mm">
                <v:path arrowok="t"/>
                <v:textbox inset="0,0,0,0">
                  <w:txbxContent>
                    <w:p w14:paraId="0AF68415" w14:textId="77777777" w:rsidR="000778DF" w:rsidRDefault="003251E1">
                      <w:pPr>
                        <w:pStyle w:val="BodyText"/>
                        <w:spacing w:before="47"/>
                        <w:ind w:left="35"/>
                      </w:pPr>
                      <w:r>
                        <w:rPr>
                          <w:color w:val="008000"/>
                          <w:spacing w:val="-2"/>
                        </w:rPr>
                        <w:t>print</w:t>
                      </w:r>
                      <w:r>
                        <w:rPr>
                          <w:spacing w:val="-2"/>
                        </w:rPr>
                        <w:t>(C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2"/>
        </w:rPr>
        <w:t>[26]:</w:t>
      </w:r>
    </w:p>
    <w:p w14:paraId="0AF6832F" w14:textId="77777777" w:rsidR="000778DF" w:rsidRDefault="003251E1">
      <w:pPr>
        <w:pStyle w:val="BodyText"/>
        <w:spacing w:before="136"/>
        <w:ind w:left="845"/>
      </w:pPr>
      <w:r>
        <w:t xml:space="preserve">[[4 </w:t>
      </w:r>
      <w:r>
        <w:rPr>
          <w:spacing w:val="-5"/>
        </w:rPr>
        <w:t>5]</w:t>
      </w:r>
    </w:p>
    <w:p w14:paraId="0AF68330" w14:textId="77777777" w:rsidR="000778DF" w:rsidRDefault="003251E1">
      <w:pPr>
        <w:pStyle w:val="BodyText"/>
        <w:spacing w:before="6"/>
        <w:ind w:left="922"/>
      </w:pPr>
      <w:r>
        <w:t xml:space="preserve">[9 </w:t>
      </w:r>
      <w:r>
        <w:rPr>
          <w:spacing w:val="-5"/>
        </w:rPr>
        <w:t>7]]</w:t>
      </w:r>
    </w:p>
    <w:p w14:paraId="0AF68331" w14:textId="77777777" w:rsidR="000778DF" w:rsidRDefault="000778DF">
      <w:pPr>
        <w:pStyle w:val="BodyText"/>
        <w:spacing w:before="102"/>
      </w:pPr>
    </w:p>
    <w:p w14:paraId="0AF68332" w14:textId="77777777" w:rsidR="000778DF" w:rsidRDefault="003251E1">
      <w:pPr>
        <w:pStyle w:val="BodyText"/>
        <w:spacing w:before="1"/>
        <w:ind w:left="117"/>
      </w:pPr>
      <w:r>
        <w:rPr>
          <w:noProof/>
        </w:rPr>
        <mc:AlternateContent>
          <mc:Choice Requires="wps">
            <w:drawing>
              <wp:anchor distT="0" distB="0" distL="0" distR="0" simplePos="0" relativeHeight="15734272" behindDoc="0" locked="0" layoutInCell="1" allowOverlap="1" wp14:anchorId="0AF683CB" wp14:editId="0AF683CC">
                <wp:simplePos x="0" y="0"/>
                <wp:positionH relativeFrom="page">
                  <wp:posOffset>1063624</wp:posOffset>
                </wp:positionH>
                <wp:positionV relativeFrom="paragraph">
                  <wp:posOffset>-41500</wp:posOffset>
                </wp:positionV>
                <wp:extent cx="6311900" cy="723900"/>
                <wp:effectExtent l="0" t="0" r="0" b="0"/>
                <wp:wrapNone/>
                <wp:docPr id="16" name="Text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72390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16" w14:textId="77777777" w:rsidR="000778DF" w:rsidRDefault="003251E1">
                            <w:pPr>
                              <w:spacing w:before="57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Scalar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Multiplication</w:t>
                            </w:r>
                          </w:p>
                          <w:p w14:paraId="0AF68417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t>A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rPr>
                                <w:spacing w:val="-2"/>
                              </w:rPr>
                              <w:t>np.array</w:t>
                            </w:r>
                            <w:proofErr w:type="spellEnd"/>
                            <w:proofErr w:type="gramEnd"/>
                            <w:r>
                              <w:rPr>
                                <w:spacing w:val="-2"/>
                              </w:rPr>
                              <w:t>([[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3</w:t>
                            </w:r>
                            <w:r>
                              <w:rPr>
                                <w:spacing w:val="-2"/>
                              </w:rPr>
                              <w:t>,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2</w:t>
                            </w:r>
                            <w:r>
                              <w:rPr>
                                <w:spacing w:val="-2"/>
                              </w:rPr>
                              <w:t>],</w:t>
                            </w:r>
                          </w:p>
                          <w:p w14:paraId="0AF68418" w14:textId="77777777" w:rsidR="000778DF" w:rsidRDefault="003251E1">
                            <w:pPr>
                              <w:pStyle w:val="BodyText"/>
                              <w:spacing w:before="6"/>
                              <w:ind w:left="882"/>
                            </w:pPr>
                            <w:r>
                              <w:rPr>
                                <w:spacing w:val="-2"/>
                              </w:rPr>
                              <w:t>[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7</w:t>
                            </w:r>
                            <w:r>
                              <w:rPr>
                                <w:spacing w:val="-2"/>
                              </w:rPr>
                              <w:t>,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5</w:t>
                            </w:r>
                            <w:r>
                              <w:rPr>
                                <w:spacing w:val="-2"/>
                              </w:rPr>
                              <w:t>]])</w:t>
                            </w:r>
                          </w:p>
                          <w:p w14:paraId="0AF68419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t xml:space="preserve">scalar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r>
                              <w:rPr>
                                <w:color w:val="008700"/>
                                <w:spacing w:val="-10"/>
                              </w:rPr>
                              <w:t>3</w:t>
                            </w:r>
                          </w:p>
                          <w:p w14:paraId="0AF6841A" w14:textId="77777777" w:rsidR="000778DF" w:rsidRDefault="003251E1">
                            <w:pPr>
                              <w:pStyle w:val="BodyText"/>
                              <w:spacing w:before="7" w:line="249" w:lineRule="auto"/>
                              <w:ind w:left="35" w:right="7387"/>
                            </w:pPr>
                            <w:proofErr w:type="spellStart"/>
                            <w:r>
                              <w:t>new_Matrix</w:t>
                            </w:r>
                            <w:proofErr w:type="spellEnd"/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>=</w:t>
                            </w:r>
                            <w:r>
                              <w:rPr>
                                <w:b/>
                                <w:color w:val="7216AB"/>
                                <w:spacing w:val="-10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>*</w:t>
                            </w:r>
                            <w:r>
                              <w:rPr>
                                <w:b/>
                                <w:color w:val="7216AB"/>
                                <w:spacing w:val="-10"/>
                              </w:rPr>
                              <w:t xml:space="preserve"> </w:t>
                            </w:r>
                            <w:r>
                              <w:t xml:space="preserve">scalar </w:t>
                            </w:r>
                            <w:r>
                              <w:rPr>
                                <w:color w:val="008000"/>
                                <w:spacing w:val="-2"/>
                              </w:rPr>
                              <w:t>print</w:t>
                            </w:r>
                            <w:r>
                              <w:rPr>
                                <w:color w:val="00BA00"/>
                                <w:spacing w:val="-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new_Matrix</w:t>
                            </w:r>
                            <w:proofErr w:type="spellEnd"/>
                            <w:r>
                              <w:rPr>
                                <w:color w:val="00BA00"/>
                                <w:spacing w:val="-2"/>
                              </w:rPr>
                              <w:t>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CB" id="Textbox 16" o:spid="_x0000_s1037" type="#_x0000_t202" style="position:absolute;left:0;text-align:left;margin-left:83.75pt;margin-top:-3.25pt;width:497pt;height:57pt;z-index:157342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" filled="f" strokecolor="#cfcfcf" strokeweight=".30556mm">
                <v:path arrowok="t"/>
                <v:textbox inset="0,0,0,0">
                  <w:txbxContent>
                    <w:p w14:paraId="0AF68416" w14:textId="77777777" w:rsidR="000778DF" w:rsidRDefault="003251E1">
                      <w:pPr>
                        <w:spacing w:before="57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Scalar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Multiplication</w:t>
                      </w:r>
                    </w:p>
                    <w:p w14:paraId="0AF68417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t>A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rPr>
                          <w:spacing w:val="-2"/>
                        </w:rPr>
                        <w:t>np.array</w:t>
                      </w:r>
                      <w:proofErr w:type="spellEnd"/>
                      <w:proofErr w:type="gramEnd"/>
                      <w:r>
                        <w:rPr>
                          <w:spacing w:val="-2"/>
                        </w:rPr>
                        <w:t>([[</w:t>
                      </w:r>
                      <w:r>
                        <w:rPr>
                          <w:color w:val="008700"/>
                          <w:spacing w:val="-2"/>
                        </w:rPr>
                        <w:t>3</w:t>
                      </w:r>
                      <w:r>
                        <w:rPr>
                          <w:spacing w:val="-2"/>
                        </w:rPr>
                        <w:t>,</w:t>
                      </w:r>
                      <w:r>
                        <w:rPr>
                          <w:color w:val="008700"/>
                          <w:spacing w:val="-2"/>
                        </w:rPr>
                        <w:t>2</w:t>
                      </w:r>
                      <w:r>
                        <w:rPr>
                          <w:spacing w:val="-2"/>
                        </w:rPr>
                        <w:t>],</w:t>
                      </w:r>
                    </w:p>
                    <w:p w14:paraId="0AF68418" w14:textId="77777777" w:rsidR="000778DF" w:rsidRDefault="003251E1">
                      <w:pPr>
                        <w:pStyle w:val="BodyText"/>
                        <w:spacing w:before="6"/>
                        <w:ind w:left="882"/>
                      </w:pPr>
                      <w:r>
                        <w:rPr>
                          <w:spacing w:val="-2"/>
                        </w:rPr>
                        <w:t>[</w:t>
                      </w:r>
                      <w:r>
                        <w:rPr>
                          <w:color w:val="008700"/>
                          <w:spacing w:val="-2"/>
                        </w:rPr>
                        <w:t>7</w:t>
                      </w:r>
                      <w:r>
                        <w:rPr>
                          <w:spacing w:val="-2"/>
                        </w:rPr>
                        <w:t>,</w:t>
                      </w:r>
                      <w:r>
                        <w:rPr>
                          <w:color w:val="008700"/>
                          <w:spacing w:val="-2"/>
                        </w:rPr>
                        <w:t>5</w:t>
                      </w:r>
                      <w:r>
                        <w:rPr>
                          <w:spacing w:val="-2"/>
                        </w:rPr>
                        <w:t>]])</w:t>
                      </w:r>
                    </w:p>
                    <w:p w14:paraId="0AF68419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t xml:space="preserve">scalar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r>
                        <w:rPr>
                          <w:color w:val="008700"/>
                          <w:spacing w:val="-10"/>
                        </w:rPr>
                        <w:t>3</w:t>
                      </w:r>
                    </w:p>
                    <w:p w14:paraId="0AF6841A" w14:textId="77777777" w:rsidR="000778DF" w:rsidRDefault="003251E1">
                      <w:pPr>
                        <w:pStyle w:val="BodyText"/>
                        <w:spacing w:before="7" w:line="249" w:lineRule="auto"/>
                        <w:ind w:left="35" w:right="7387"/>
                      </w:pPr>
                      <w:proofErr w:type="spellStart"/>
                      <w:r>
                        <w:t>new_Matrix</w:t>
                      </w:r>
                      <w:proofErr w:type="spellEnd"/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rPr>
                          <w:b/>
                          <w:color w:val="7216AB"/>
                        </w:rPr>
                        <w:t>=</w:t>
                      </w:r>
                      <w:r>
                        <w:rPr>
                          <w:b/>
                          <w:color w:val="7216AB"/>
                          <w:spacing w:val="-10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rPr>
                          <w:b/>
                          <w:color w:val="7216AB"/>
                        </w:rPr>
                        <w:t>*</w:t>
                      </w:r>
                      <w:r>
                        <w:rPr>
                          <w:b/>
                          <w:color w:val="7216AB"/>
                          <w:spacing w:val="-10"/>
                        </w:rPr>
                        <w:t xml:space="preserve"> </w:t>
                      </w:r>
                      <w:r>
                        <w:t xml:space="preserve">scalar </w:t>
                      </w:r>
                      <w:r>
                        <w:rPr>
                          <w:color w:val="008000"/>
                          <w:spacing w:val="-2"/>
                        </w:rPr>
                        <w:t>print</w:t>
                      </w:r>
                      <w:r>
                        <w:rPr>
                          <w:color w:val="00BA00"/>
                          <w:spacing w:val="-2"/>
                        </w:rPr>
                        <w:t>(</w:t>
                      </w:r>
                      <w:proofErr w:type="spellStart"/>
                      <w:r>
                        <w:rPr>
                          <w:spacing w:val="-2"/>
                        </w:rPr>
                        <w:t>new_Matrix</w:t>
                      </w:r>
                      <w:proofErr w:type="spellEnd"/>
                      <w:r>
                        <w:rPr>
                          <w:color w:val="00BA00"/>
                          <w:spacing w:val="-2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2"/>
        </w:rPr>
        <w:t>[27]:</w:t>
      </w:r>
    </w:p>
    <w:p w14:paraId="0AF68333" w14:textId="77777777" w:rsidR="000778DF" w:rsidRDefault="000778DF">
      <w:pPr>
        <w:pStyle w:val="BodyText"/>
      </w:pPr>
    </w:p>
    <w:p w14:paraId="0AF68334" w14:textId="77777777" w:rsidR="000778DF" w:rsidRDefault="000778DF">
      <w:pPr>
        <w:pStyle w:val="BodyText"/>
      </w:pPr>
    </w:p>
    <w:p w14:paraId="0AF68335" w14:textId="77777777" w:rsidR="000778DF" w:rsidRDefault="000778DF">
      <w:pPr>
        <w:pStyle w:val="BodyText"/>
      </w:pPr>
    </w:p>
    <w:p w14:paraId="0AF68336" w14:textId="77777777" w:rsidR="000778DF" w:rsidRDefault="000778DF">
      <w:pPr>
        <w:pStyle w:val="BodyText"/>
      </w:pPr>
    </w:p>
    <w:p w14:paraId="0AF68337" w14:textId="77777777" w:rsidR="000778DF" w:rsidRDefault="000778DF">
      <w:pPr>
        <w:pStyle w:val="BodyText"/>
      </w:pPr>
    </w:p>
    <w:p w14:paraId="0AF68338" w14:textId="77777777" w:rsidR="000778DF" w:rsidRDefault="000778DF">
      <w:pPr>
        <w:pStyle w:val="BodyText"/>
        <w:spacing w:before="2"/>
      </w:pPr>
    </w:p>
    <w:p w14:paraId="0AF68339" w14:textId="77777777" w:rsidR="000778DF" w:rsidRDefault="003251E1">
      <w:pPr>
        <w:pStyle w:val="BodyText"/>
        <w:ind w:left="845"/>
      </w:pPr>
      <w:r>
        <w:t>[[ 9</w:t>
      </w:r>
      <w:r>
        <w:rPr>
          <w:spacing w:val="76"/>
        </w:rPr>
        <w:t xml:space="preserve"> </w:t>
      </w:r>
      <w:r>
        <w:rPr>
          <w:spacing w:val="-5"/>
        </w:rPr>
        <w:t>6]</w:t>
      </w:r>
    </w:p>
    <w:p w14:paraId="0AF6833A" w14:textId="77777777" w:rsidR="000778DF" w:rsidRDefault="003251E1">
      <w:pPr>
        <w:pStyle w:val="BodyText"/>
        <w:spacing w:before="6"/>
        <w:ind w:left="922"/>
      </w:pPr>
      <w:r>
        <w:t xml:space="preserve">[21 </w:t>
      </w:r>
      <w:r>
        <w:rPr>
          <w:spacing w:val="-4"/>
        </w:rPr>
        <w:t>15]]</w:t>
      </w:r>
    </w:p>
    <w:p w14:paraId="0AF6833B" w14:textId="77777777" w:rsidR="000778DF" w:rsidRDefault="000778DF">
      <w:pPr>
        <w:pStyle w:val="BodyText"/>
        <w:spacing w:before="67"/>
        <w:rPr>
          <w:sz w:val="26"/>
        </w:rPr>
      </w:pPr>
    </w:p>
    <w:p w14:paraId="0AF6833C" w14:textId="77777777" w:rsidR="000778DF" w:rsidRDefault="003251E1">
      <w:pPr>
        <w:pStyle w:val="Heading1"/>
      </w:pPr>
      <w:r>
        <w:t>Multiplica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wo</w:t>
      </w:r>
      <w:r>
        <w:rPr>
          <w:spacing w:val="-1"/>
        </w:rPr>
        <w:t xml:space="preserve"> </w:t>
      </w:r>
      <w:r>
        <w:rPr>
          <w:spacing w:val="-2"/>
        </w:rPr>
        <w:t>Matrices</w:t>
      </w:r>
    </w:p>
    <w:p w14:paraId="0AF6833D" w14:textId="77777777" w:rsidR="000778DF" w:rsidRDefault="000778DF">
      <w:pPr>
        <w:pStyle w:val="BodyText"/>
        <w:spacing w:before="85"/>
        <w:rPr>
          <w:rFonts w:ascii="Arial"/>
          <w:b/>
        </w:rPr>
      </w:pPr>
    </w:p>
    <w:p w14:paraId="0AF6833E" w14:textId="77777777" w:rsidR="000778DF" w:rsidRDefault="003251E1">
      <w:pPr>
        <w:pStyle w:val="BodyText"/>
        <w:ind w:left="117"/>
      </w:pPr>
      <w:r>
        <w:rPr>
          <w:noProof/>
        </w:rPr>
        <mc:AlternateContent>
          <mc:Choice Requires="wps">
            <w:drawing>
              <wp:anchor distT="0" distB="0" distL="0" distR="0" simplePos="0" relativeHeight="15733760" behindDoc="0" locked="0" layoutInCell="1" allowOverlap="1" wp14:anchorId="0AF683CD" wp14:editId="0AF683CE">
                <wp:simplePos x="0" y="0"/>
                <wp:positionH relativeFrom="page">
                  <wp:posOffset>1063624</wp:posOffset>
                </wp:positionH>
                <wp:positionV relativeFrom="paragraph">
                  <wp:posOffset>-41962</wp:posOffset>
                </wp:positionV>
                <wp:extent cx="6311900" cy="831850"/>
                <wp:effectExtent l="0" t="0" r="0" b="0"/>
                <wp:wrapNone/>
                <wp:docPr id="17" name="Text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83185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1B" w14:textId="77777777" w:rsidR="000778DF" w:rsidRDefault="003251E1">
                            <w:pPr>
                              <w:spacing w:before="57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input two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matrices</w:t>
                            </w:r>
                          </w:p>
                          <w:p w14:paraId="0AF6841C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t xml:space="preserve">mat1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r>
                              <w:t>([</w:t>
                            </w:r>
                            <w:r>
                              <w:rPr>
                                <w:color w:val="008700"/>
                              </w:rPr>
                              <w:t>1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6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5</w:t>
                            </w:r>
                            <w:proofErr w:type="gramStart"/>
                            <w:r>
                              <w:t>],[</w:t>
                            </w:r>
                            <w:proofErr w:type="gramEnd"/>
                            <w:r>
                              <w:rPr>
                                <w:color w:val="008700"/>
                              </w:rPr>
                              <w:t xml:space="preserve">3 </w:t>
                            </w:r>
                            <w:r>
                              <w:t>,</w:t>
                            </w:r>
                            <w:r>
                              <w:rPr>
                                <w:color w:val="008700"/>
                              </w:rPr>
                              <w:t>4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8</w:t>
                            </w:r>
                            <w:r>
                              <w:t>],[</w:t>
                            </w:r>
                            <w:r>
                              <w:rPr>
                                <w:color w:val="008700"/>
                              </w:rPr>
                              <w:t>2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12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  <w:spacing w:val="-5"/>
                              </w:rPr>
                              <w:t>3</w:t>
                            </w:r>
                            <w:r>
                              <w:rPr>
                                <w:spacing w:val="-5"/>
                              </w:rPr>
                              <w:t>])</w:t>
                            </w:r>
                          </w:p>
                          <w:p w14:paraId="0AF6841D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t xml:space="preserve">mat2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r>
                              <w:t>([</w:t>
                            </w:r>
                            <w:r>
                              <w:rPr>
                                <w:color w:val="008700"/>
                              </w:rPr>
                              <w:t>3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4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6</w:t>
                            </w:r>
                            <w:proofErr w:type="gramStart"/>
                            <w:r>
                              <w:t>],[</w:t>
                            </w:r>
                            <w:proofErr w:type="gramEnd"/>
                            <w:r>
                              <w:rPr>
                                <w:color w:val="008700"/>
                              </w:rPr>
                              <w:t>5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6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7</w:t>
                            </w:r>
                            <w:r>
                              <w:t>],[</w:t>
                            </w:r>
                            <w:r>
                              <w:rPr>
                                <w:color w:val="008700"/>
                              </w:rPr>
                              <w:t>6</w:t>
                            </w:r>
                            <w:r>
                              <w:t>,</w:t>
                            </w:r>
                            <w:r>
                              <w:rPr>
                                <w:color w:val="008700"/>
                              </w:rPr>
                              <w:t>56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  <w:spacing w:val="-5"/>
                              </w:rPr>
                              <w:t>7</w:t>
                            </w:r>
                            <w:r>
                              <w:rPr>
                                <w:spacing w:val="-5"/>
                              </w:rPr>
                              <w:t>])</w:t>
                            </w:r>
                          </w:p>
                          <w:p w14:paraId="0AF6841E" w14:textId="77777777" w:rsidR="000778DF" w:rsidRDefault="000778DF">
                            <w:pPr>
                              <w:pStyle w:val="BodyText"/>
                              <w:spacing w:before="12"/>
                            </w:pPr>
                          </w:p>
                          <w:p w14:paraId="0AF6841F" w14:textId="77777777" w:rsidR="000778DF" w:rsidRDefault="003251E1">
                            <w:pPr>
                              <w:spacing w:before="1" w:line="249" w:lineRule="auto"/>
                              <w:ind w:left="35" w:right="7387"/>
                              <w:rPr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##</w:t>
                            </w:r>
                            <w:r>
                              <w:rPr>
                                <w:i/>
                                <w:color w:val="007878"/>
                                <w:spacing w:val="-8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This</w:t>
                            </w:r>
                            <w:r>
                              <w:rPr>
                                <w:i/>
                                <w:color w:val="007878"/>
                                <w:spacing w:val="-8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will</w:t>
                            </w:r>
                            <w:r>
                              <w:rPr>
                                <w:i/>
                                <w:color w:val="007878"/>
                                <w:spacing w:val="-8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return</w:t>
                            </w:r>
                            <w:r>
                              <w:rPr>
                                <w:i/>
                                <w:color w:val="007878"/>
                                <w:spacing w:val="-8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dot</w:t>
                            </w:r>
                            <w:r>
                              <w:rPr>
                                <w:i/>
                                <w:color w:val="007878"/>
                                <w:spacing w:val="-8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product </w:t>
                            </w:r>
                            <w:r>
                              <w:rPr>
                                <w:sz w:val="14"/>
                              </w:rPr>
                              <w:t xml:space="preserve">res </w:t>
                            </w:r>
                            <w:r>
                              <w:rPr>
                                <w:b/>
                                <w:color w:val="7216AB"/>
                                <w:sz w:val="14"/>
                              </w:rPr>
                              <w:t xml:space="preserve">= </w:t>
                            </w:r>
                            <w:r>
                              <w:rPr>
                                <w:sz w:val="14"/>
                              </w:rPr>
                              <w:t>np.dot</w:t>
                            </w:r>
                            <w:r>
                              <w:rPr>
                                <w:color w:val="00BA00"/>
                                <w:sz w:val="14"/>
                              </w:rPr>
                              <w:t>(</w:t>
                            </w:r>
                            <w:r>
                              <w:rPr>
                                <w:sz w:val="14"/>
                              </w:rPr>
                              <w:t>mat</w:t>
                            </w:r>
                            <w:proofErr w:type="gramStart"/>
                            <w:r>
                              <w:rPr>
                                <w:sz w:val="14"/>
                              </w:rPr>
                              <w:t>1,mat</w:t>
                            </w:r>
                            <w:proofErr w:type="gramEnd"/>
                            <w:r>
                              <w:rPr>
                                <w:sz w:val="14"/>
                              </w:rPr>
                              <w:t>2</w:t>
                            </w:r>
                            <w:r>
                              <w:rPr>
                                <w:color w:val="00BA00"/>
                                <w:sz w:val="14"/>
                              </w:rPr>
                              <w:t xml:space="preserve">) </w:t>
                            </w:r>
                            <w:r>
                              <w:rPr>
                                <w:color w:val="008000"/>
                                <w:spacing w:val="-2"/>
                                <w:sz w:val="14"/>
                              </w:rPr>
                              <w:t>print</w:t>
                            </w:r>
                            <w:r>
                              <w:rPr>
                                <w:spacing w:val="-2"/>
                                <w:sz w:val="14"/>
                              </w:rPr>
                              <w:t>(res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CD" id="Textbox 17" o:spid="_x0000_s1038" type="#_x0000_t202" style="position:absolute;left:0;text-align:left;margin-left:83.75pt;margin-top:-3.3pt;width:497pt;height:65.5pt;z-index:157337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" filled="f" strokecolor="#cfcfcf" strokeweight=".30556mm">
                <v:path arrowok="t"/>
                <v:textbox inset="0,0,0,0">
                  <w:txbxContent>
                    <w:p w14:paraId="0AF6841B" w14:textId="77777777" w:rsidR="000778DF" w:rsidRDefault="003251E1">
                      <w:pPr>
                        <w:spacing w:before="57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input two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matrices</w:t>
                      </w:r>
                    </w:p>
                    <w:p w14:paraId="0AF6841C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t xml:space="preserve">mat1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r>
                        <w:t>([</w:t>
                      </w:r>
                      <w:r>
                        <w:rPr>
                          <w:color w:val="008700"/>
                        </w:rPr>
                        <w:t>1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6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5</w:t>
                      </w:r>
                      <w:proofErr w:type="gramStart"/>
                      <w:r>
                        <w:t>],[</w:t>
                      </w:r>
                      <w:proofErr w:type="gramEnd"/>
                      <w:r>
                        <w:rPr>
                          <w:color w:val="008700"/>
                        </w:rPr>
                        <w:t xml:space="preserve">3 </w:t>
                      </w:r>
                      <w:r>
                        <w:t>,</w:t>
                      </w:r>
                      <w:r>
                        <w:rPr>
                          <w:color w:val="008700"/>
                        </w:rPr>
                        <w:t>4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8</w:t>
                      </w:r>
                      <w:r>
                        <w:t>],[</w:t>
                      </w:r>
                      <w:r>
                        <w:rPr>
                          <w:color w:val="008700"/>
                        </w:rPr>
                        <w:t>2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12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  <w:spacing w:val="-5"/>
                        </w:rPr>
                        <w:t>3</w:t>
                      </w:r>
                      <w:r>
                        <w:rPr>
                          <w:spacing w:val="-5"/>
                        </w:rPr>
                        <w:t>])</w:t>
                      </w:r>
                    </w:p>
                    <w:p w14:paraId="0AF6841D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t xml:space="preserve">mat2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r>
                        <w:t>([</w:t>
                      </w:r>
                      <w:r>
                        <w:rPr>
                          <w:color w:val="008700"/>
                        </w:rPr>
                        <w:t>3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4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6</w:t>
                      </w:r>
                      <w:proofErr w:type="gramStart"/>
                      <w:r>
                        <w:t>],[</w:t>
                      </w:r>
                      <w:proofErr w:type="gramEnd"/>
                      <w:r>
                        <w:rPr>
                          <w:color w:val="008700"/>
                        </w:rPr>
                        <w:t>5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6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7</w:t>
                      </w:r>
                      <w:r>
                        <w:t>],[</w:t>
                      </w:r>
                      <w:r>
                        <w:rPr>
                          <w:color w:val="008700"/>
                        </w:rPr>
                        <w:t>6</w:t>
                      </w:r>
                      <w:r>
                        <w:t>,</w:t>
                      </w:r>
                      <w:r>
                        <w:rPr>
                          <w:color w:val="008700"/>
                        </w:rPr>
                        <w:t>56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  <w:spacing w:val="-5"/>
                        </w:rPr>
                        <w:t>7</w:t>
                      </w:r>
                      <w:r>
                        <w:rPr>
                          <w:spacing w:val="-5"/>
                        </w:rPr>
                        <w:t>])</w:t>
                      </w:r>
                    </w:p>
                    <w:p w14:paraId="0AF6841E" w14:textId="77777777" w:rsidR="000778DF" w:rsidRDefault="000778DF">
                      <w:pPr>
                        <w:pStyle w:val="BodyText"/>
                        <w:spacing w:before="12"/>
                      </w:pPr>
                    </w:p>
                    <w:p w14:paraId="0AF6841F" w14:textId="77777777" w:rsidR="000778DF" w:rsidRDefault="003251E1">
                      <w:pPr>
                        <w:spacing w:before="1" w:line="249" w:lineRule="auto"/>
                        <w:ind w:left="35" w:right="7387"/>
                        <w:rPr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>##</w:t>
                      </w:r>
                      <w:r>
                        <w:rPr>
                          <w:i/>
                          <w:color w:val="007878"/>
                          <w:spacing w:val="-8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This</w:t>
                      </w:r>
                      <w:r>
                        <w:rPr>
                          <w:i/>
                          <w:color w:val="007878"/>
                          <w:spacing w:val="-8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will</w:t>
                      </w:r>
                      <w:r>
                        <w:rPr>
                          <w:i/>
                          <w:color w:val="007878"/>
                          <w:spacing w:val="-8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return</w:t>
                      </w:r>
                      <w:r>
                        <w:rPr>
                          <w:i/>
                          <w:color w:val="007878"/>
                          <w:spacing w:val="-8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dot</w:t>
                      </w:r>
                      <w:r>
                        <w:rPr>
                          <w:i/>
                          <w:color w:val="007878"/>
                          <w:spacing w:val="-8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 xml:space="preserve">product </w:t>
                      </w:r>
                      <w:r>
                        <w:rPr>
                          <w:sz w:val="14"/>
                        </w:rPr>
                        <w:t xml:space="preserve">res </w:t>
                      </w:r>
                      <w:r>
                        <w:rPr>
                          <w:b/>
                          <w:color w:val="7216AB"/>
                          <w:sz w:val="14"/>
                        </w:rPr>
                        <w:t xml:space="preserve">= </w:t>
                      </w:r>
                      <w:r>
                        <w:rPr>
                          <w:sz w:val="14"/>
                        </w:rPr>
                        <w:t>np.dot</w:t>
                      </w:r>
                      <w:r>
                        <w:rPr>
                          <w:color w:val="00BA00"/>
                          <w:sz w:val="14"/>
                        </w:rPr>
                        <w:t>(</w:t>
                      </w:r>
                      <w:r>
                        <w:rPr>
                          <w:sz w:val="14"/>
                        </w:rPr>
                        <w:t>mat</w:t>
                      </w:r>
                      <w:proofErr w:type="gramStart"/>
                      <w:r>
                        <w:rPr>
                          <w:sz w:val="14"/>
                        </w:rPr>
                        <w:t>1,mat</w:t>
                      </w:r>
                      <w:proofErr w:type="gramEnd"/>
                      <w:r>
                        <w:rPr>
                          <w:sz w:val="14"/>
                        </w:rPr>
                        <w:t>2</w:t>
                      </w:r>
                      <w:r>
                        <w:rPr>
                          <w:color w:val="00BA00"/>
                          <w:sz w:val="14"/>
                        </w:rPr>
                        <w:t xml:space="preserve">) </w:t>
                      </w:r>
                      <w:r>
                        <w:rPr>
                          <w:color w:val="008000"/>
                          <w:spacing w:val="-2"/>
                          <w:sz w:val="14"/>
                        </w:rPr>
                        <w:t>print</w:t>
                      </w:r>
                      <w:r>
                        <w:rPr>
                          <w:spacing w:val="-2"/>
                          <w:sz w:val="14"/>
                        </w:rPr>
                        <w:t>(res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2"/>
        </w:rPr>
        <w:t>[34]:</w:t>
      </w:r>
    </w:p>
    <w:p w14:paraId="0AF6833F" w14:textId="77777777" w:rsidR="000778DF" w:rsidRDefault="000778DF">
      <w:pPr>
        <w:pStyle w:val="BodyText"/>
      </w:pPr>
    </w:p>
    <w:p w14:paraId="0AF68340" w14:textId="77777777" w:rsidR="000778DF" w:rsidRDefault="000778DF">
      <w:pPr>
        <w:pStyle w:val="BodyText"/>
      </w:pPr>
    </w:p>
    <w:p w14:paraId="0AF68341" w14:textId="77777777" w:rsidR="000778DF" w:rsidRDefault="000778DF">
      <w:pPr>
        <w:pStyle w:val="BodyText"/>
      </w:pPr>
    </w:p>
    <w:p w14:paraId="0AF68342" w14:textId="77777777" w:rsidR="000778DF" w:rsidRDefault="000778DF">
      <w:pPr>
        <w:pStyle w:val="BodyText"/>
      </w:pPr>
    </w:p>
    <w:p w14:paraId="0AF68343" w14:textId="77777777" w:rsidR="000778DF" w:rsidRDefault="000778DF">
      <w:pPr>
        <w:pStyle w:val="BodyText"/>
      </w:pPr>
    </w:p>
    <w:p w14:paraId="0AF68344" w14:textId="77777777" w:rsidR="000778DF" w:rsidRDefault="000778DF">
      <w:pPr>
        <w:pStyle w:val="BodyText"/>
      </w:pPr>
    </w:p>
    <w:p w14:paraId="0AF68345" w14:textId="77777777" w:rsidR="000778DF" w:rsidRDefault="000778DF">
      <w:pPr>
        <w:pStyle w:val="BodyText"/>
        <w:spacing w:before="8"/>
      </w:pPr>
    </w:p>
    <w:p w14:paraId="0AF68346" w14:textId="77777777" w:rsidR="000778DF" w:rsidRDefault="003251E1">
      <w:pPr>
        <w:pStyle w:val="BodyText"/>
        <w:ind w:left="845"/>
      </w:pPr>
      <w:r>
        <w:t>[[ 63 320</w:t>
      </w:r>
      <w:r>
        <w:rPr>
          <w:spacing w:val="76"/>
        </w:rPr>
        <w:t xml:space="preserve"> </w:t>
      </w:r>
      <w:r>
        <w:rPr>
          <w:spacing w:val="-5"/>
        </w:rPr>
        <w:t>83]</w:t>
      </w:r>
    </w:p>
    <w:p w14:paraId="0AF68347" w14:textId="77777777" w:rsidR="000778DF" w:rsidRDefault="003251E1">
      <w:pPr>
        <w:pStyle w:val="BodyText"/>
        <w:spacing w:before="6"/>
        <w:ind w:left="922"/>
      </w:pPr>
      <w:r>
        <w:t xml:space="preserve">[ 77 484 </w:t>
      </w:r>
      <w:r>
        <w:rPr>
          <w:spacing w:val="-4"/>
        </w:rPr>
        <w:t>102]</w:t>
      </w:r>
    </w:p>
    <w:p w14:paraId="0AF68348" w14:textId="77777777" w:rsidR="000778DF" w:rsidRDefault="003251E1">
      <w:pPr>
        <w:pStyle w:val="BodyText"/>
        <w:spacing w:before="7"/>
        <w:ind w:left="922"/>
      </w:pPr>
      <w:r>
        <w:t xml:space="preserve">[ 84 248 </w:t>
      </w:r>
      <w:r>
        <w:rPr>
          <w:spacing w:val="-2"/>
        </w:rPr>
        <w:t>117]]</w:t>
      </w:r>
    </w:p>
    <w:p w14:paraId="0AF68349" w14:textId="77777777" w:rsidR="000778DF" w:rsidRDefault="000778DF">
      <w:pPr>
        <w:pStyle w:val="BodyText"/>
        <w:spacing w:before="92"/>
      </w:pPr>
    </w:p>
    <w:p w14:paraId="0AF6834A" w14:textId="77777777" w:rsidR="000778DF" w:rsidRDefault="003251E1">
      <w:pPr>
        <w:pStyle w:val="BodyText"/>
        <w:ind w:left="117"/>
      </w:pPr>
      <w:r>
        <w:rPr>
          <w:noProof/>
        </w:rPr>
        <mc:AlternateContent>
          <mc:Choice Requires="wps">
            <w:drawing>
              <wp:anchor distT="0" distB="0" distL="0" distR="0" simplePos="0" relativeHeight="15733248" behindDoc="0" locked="0" layoutInCell="1" allowOverlap="1" wp14:anchorId="0AF683CF" wp14:editId="0AF683D0">
                <wp:simplePos x="0" y="0"/>
                <wp:positionH relativeFrom="page">
                  <wp:posOffset>1063624</wp:posOffset>
                </wp:positionH>
                <wp:positionV relativeFrom="paragraph">
                  <wp:posOffset>-35681</wp:posOffset>
                </wp:positionV>
                <wp:extent cx="6311900" cy="1479550"/>
                <wp:effectExtent l="0" t="0" r="0" b="0"/>
                <wp:wrapNone/>
                <wp:docPr id="18" name="Text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147955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20" w14:textId="77777777" w:rsidR="000778DF" w:rsidRDefault="003251E1">
                            <w:pPr>
                              <w:spacing w:before="47" w:line="249" w:lineRule="auto"/>
                              <w:ind w:left="35" w:right="5791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#</w:t>
                            </w:r>
                            <w:r>
                              <w:rPr>
                                <w:i/>
                                <w:color w:val="007878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same</w:t>
                            </w:r>
                            <w:r>
                              <w:rPr>
                                <w:i/>
                                <w:color w:val="007878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result</w:t>
                            </w:r>
                            <w:r>
                              <w:rPr>
                                <w:i/>
                                <w:color w:val="007878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will</w:t>
                            </w:r>
                            <w:r>
                              <w:rPr>
                                <w:i/>
                                <w:color w:val="007878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be</w:t>
                            </w:r>
                            <w:r>
                              <w:rPr>
                                <w:i/>
                                <w:color w:val="007878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obtained</w:t>
                            </w:r>
                            <w:r>
                              <w:rPr>
                                <w:i/>
                                <w:color w:val="007878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when</w:t>
                            </w:r>
                            <w:r>
                              <w:rPr>
                                <w:i/>
                                <w:color w:val="007878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we</w:t>
                            </w:r>
                            <w:r>
                              <w:rPr>
                                <w:i/>
                                <w:color w:val="007878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use</w:t>
                            </w:r>
                            <w:r>
                              <w:rPr>
                                <w:i/>
                                <w:color w:val="007878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@</w:t>
                            </w:r>
                            <w:r>
                              <w:rPr>
                                <w:i/>
                                <w:color w:val="007878"/>
                                <w:spacing w:val="-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operator # as shown </w:t>
                            </w:r>
                            <w:proofErr w:type="gramStart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below(</w:t>
                            </w:r>
                            <w:proofErr w:type="gramEnd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only in python &amp;gt;3.5)</w:t>
                            </w:r>
                          </w:p>
                          <w:p w14:paraId="0AF68421" w14:textId="77777777" w:rsidR="000778DF" w:rsidRDefault="003251E1">
                            <w:pPr>
                              <w:spacing w:line="163" w:lineRule="exact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008000"/>
                                <w:sz w:val="14"/>
                              </w:rPr>
                              <w:t xml:space="preserve">import </w:t>
                            </w:r>
                            <w:proofErr w:type="spellStart"/>
                            <w:r>
                              <w:rPr>
                                <w:sz w:val="14"/>
                              </w:rPr>
                              <w:t>numpy</w:t>
                            </w:r>
                            <w:proofErr w:type="spellEnd"/>
                            <w:r>
                              <w:rPr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8000"/>
                                <w:sz w:val="14"/>
                              </w:rPr>
                              <w:t xml:space="preserve">as </w:t>
                            </w:r>
                            <w:r>
                              <w:rPr>
                                <w:spacing w:val="-5"/>
                                <w:sz w:val="14"/>
                              </w:rPr>
                              <w:t>np</w:t>
                            </w:r>
                          </w:p>
                          <w:p w14:paraId="0AF68422" w14:textId="77777777" w:rsidR="000778DF" w:rsidRDefault="000778DF">
                            <w:pPr>
                              <w:pStyle w:val="BodyText"/>
                              <w:spacing w:before="12"/>
                            </w:pPr>
                          </w:p>
                          <w:p w14:paraId="0AF68423" w14:textId="77777777" w:rsidR="000778DF" w:rsidRDefault="003251E1">
                            <w:pPr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input two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matrices</w:t>
                            </w:r>
                          </w:p>
                          <w:p w14:paraId="0AF68424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t xml:space="preserve">mat1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t>np.array</w:t>
                            </w:r>
                            <w:proofErr w:type="spellEnd"/>
                            <w:proofErr w:type="gramEnd"/>
                            <w:r>
                              <w:t>([[</w:t>
                            </w:r>
                            <w:r>
                              <w:rPr>
                                <w:color w:val="008700"/>
                              </w:rPr>
                              <w:t>1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6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5</w:t>
                            </w:r>
                            <w:r>
                              <w:t>],[</w:t>
                            </w:r>
                            <w:r>
                              <w:rPr>
                                <w:color w:val="008700"/>
                              </w:rPr>
                              <w:t xml:space="preserve">3 </w:t>
                            </w:r>
                            <w:r>
                              <w:t>,</w:t>
                            </w:r>
                            <w:r>
                              <w:rPr>
                                <w:color w:val="008700"/>
                              </w:rPr>
                              <w:t>4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8</w:t>
                            </w:r>
                            <w:r>
                              <w:t>],[</w:t>
                            </w:r>
                            <w:r>
                              <w:rPr>
                                <w:color w:val="008700"/>
                              </w:rPr>
                              <w:t>2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12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  <w:spacing w:val="-4"/>
                              </w:rPr>
                              <w:t>3</w:t>
                            </w:r>
                            <w:r>
                              <w:rPr>
                                <w:spacing w:val="-4"/>
                              </w:rPr>
                              <w:t>]])</w:t>
                            </w:r>
                          </w:p>
                          <w:p w14:paraId="0AF68425" w14:textId="77777777" w:rsidR="000778DF" w:rsidRDefault="003251E1">
                            <w:pPr>
                              <w:pStyle w:val="BodyText"/>
                              <w:spacing w:before="7"/>
                              <w:ind w:left="35"/>
                            </w:pPr>
                            <w:r>
                              <w:t xml:space="preserve">mat2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t>np.array</w:t>
                            </w:r>
                            <w:proofErr w:type="spellEnd"/>
                            <w:proofErr w:type="gramEnd"/>
                            <w:r>
                              <w:t>([[</w:t>
                            </w:r>
                            <w:r>
                              <w:rPr>
                                <w:color w:val="008700"/>
                              </w:rPr>
                              <w:t>3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4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6</w:t>
                            </w:r>
                            <w:r>
                              <w:t>],[</w:t>
                            </w:r>
                            <w:r>
                              <w:rPr>
                                <w:color w:val="008700"/>
                              </w:rPr>
                              <w:t>5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6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7</w:t>
                            </w:r>
                            <w:r>
                              <w:t>],[</w:t>
                            </w:r>
                            <w:r>
                              <w:rPr>
                                <w:color w:val="008700"/>
                              </w:rPr>
                              <w:t>6</w:t>
                            </w:r>
                            <w:r>
                              <w:t>,</w:t>
                            </w:r>
                            <w:r>
                              <w:rPr>
                                <w:color w:val="008700"/>
                              </w:rPr>
                              <w:t>56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  <w:spacing w:val="-4"/>
                              </w:rPr>
                              <w:t>7</w:t>
                            </w:r>
                            <w:r>
                              <w:rPr>
                                <w:spacing w:val="-4"/>
                              </w:rPr>
                              <w:t>]])</w:t>
                            </w:r>
                          </w:p>
                          <w:p w14:paraId="0AF68426" w14:textId="77777777" w:rsidR="000778DF" w:rsidRDefault="000778DF">
                            <w:pPr>
                              <w:pStyle w:val="BodyText"/>
                              <w:spacing w:before="12"/>
                            </w:pPr>
                          </w:p>
                          <w:p w14:paraId="0AF68427" w14:textId="77777777" w:rsidR="000778DF" w:rsidRDefault="003251E1">
                            <w:pPr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This will return matrix product of two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array</w:t>
                            </w:r>
                          </w:p>
                          <w:p w14:paraId="0AF68428" w14:textId="77777777" w:rsidR="000778DF" w:rsidRDefault="003251E1">
                            <w:pPr>
                              <w:spacing w:before="6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 xml:space="preserve">res </w:t>
                            </w:r>
                            <w:r>
                              <w:rPr>
                                <w:b/>
                                <w:color w:val="7216AB"/>
                                <w:sz w:val="14"/>
                              </w:rPr>
                              <w:t xml:space="preserve">= </w:t>
                            </w:r>
                            <w:r>
                              <w:rPr>
                                <w:sz w:val="14"/>
                              </w:rPr>
                              <w:t xml:space="preserve">mat1 </w:t>
                            </w:r>
                            <w:r>
                              <w:rPr>
                                <w:b/>
                                <w:color w:val="7216AB"/>
                                <w:sz w:val="14"/>
                              </w:rPr>
                              <w:t xml:space="preserve">@ </w:t>
                            </w:r>
                            <w:r>
                              <w:rPr>
                                <w:spacing w:val="-4"/>
                                <w:sz w:val="14"/>
                              </w:rPr>
                              <w:t>mat2</w:t>
                            </w:r>
                          </w:p>
                          <w:p w14:paraId="0AF68429" w14:textId="77777777" w:rsidR="000778DF" w:rsidRDefault="000778DF">
                            <w:pPr>
                              <w:pStyle w:val="BodyText"/>
                              <w:spacing w:before="12"/>
                            </w:pPr>
                          </w:p>
                          <w:p w14:paraId="0AF6842A" w14:textId="77777777" w:rsidR="000778DF" w:rsidRDefault="003251E1">
                            <w:pPr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</w:t>
                            </w:r>
                            <w:proofErr w:type="gramStart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print</w:t>
                            </w:r>
                            <w:proofErr w:type="gramEnd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 resulted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matrix</w:t>
                            </w:r>
                          </w:p>
                          <w:p w14:paraId="0AF6842B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rPr>
                                <w:color w:val="008000"/>
                                <w:spacing w:val="-2"/>
                              </w:rPr>
                              <w:t>print</w:t>
                            </w:r>
                            <w:r>
                              <w:rPr>
                                <w:spacing w:val="-2"/>
                              </w:rPr>
                              <w:t>(res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CF" id="Textbox 18" o:spid="_x0000_s1039" type="#_x0000_t202" style="position:absolute;left:0;text-align:left;margin-left:83.75pt;margin-top:-2.8pt;width:497pt;height:116.5pt;z-index:157332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" filled="f" strokecolor="#cfcfcf" strokeweight=".30556mm">
                <v:path arrowok="t"/>
                <v:textbox inset="0,0,0,0">
                  <w:txbxContent>
                    <w:p w14:paraId="0AF68420" w14:textId="77777777" w:rsidR="000778DF" w:rsidRDefault="003251E1">
                      <w:pPr>
                        <w:spacing w:before="47" w:line="249" w:lineRule="auto"/>
                        <w:ind w:left="35" w:right="5791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>#</w:t>
                      </w:r>
                      <w:r>
                        <w:rPr>
                          <w:i/>
                          <w:color w:val="007878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same</w:t>
                      </w:r>
                      <w:r>
                        <w:rPr>
                          <w:i/>
                          <w:color w:val="007878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result</w:t>
                      </w:r>
                      <w:r>
                        <w:rPr>
                          <w:i/>
                          <w:color w:val="007878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will</w:t>
                      </w:r>
                      <w:r>
                        <w:rPr>
                          <w:i/>
                          <w:color w:val="007878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be</w:t>
                      </w:r>
                      <w:r>
                        <w:rPr>
                          <w:i/>
                          <w:color w:val="007878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obtained</w:t>
                      </w:r>
                      <w:r>
                        <w:rPr>
                          <w:i/>
                          <w:color w:val="007878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when</w:t>
                      </w:r>
                      <w:r>
                        <w:rPr>
                          <w:i/>
                          <w:color w:val="007878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we</w:t>
                      </w:r>
                      <w:r>
                        <w:rPr>
                          <w:i/>
                          <w:color w:val="007878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use</w:t>
                      </w:r>
                      <w:r>
                        <w:rPr>
                          <w:i/>
                          <w:color w:val="007878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@</w:t>
                      </w:r>
                      <w:r>
                        <w:rPr>
                          <w:i/>
                          <w:color w:val="007878"/>
                          <w:spacing w:val="-4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 xml:space="preserve">operator # as shown </w:t>
                      </w:r>
                      <w:proofErr w:type="gramStart"/>
                      <w:r>
                        <w:rPr>
                          <w:i/>
                          <w:color w:val="007878"/>
                          <w:sz w:val="14"/>
                        </w:rPr>
                        <w:t>below(</w:t>
                      </w:r>
                      <w:proofErr w:type="gramEnd"/>
                      <w:r>
                        <w:rPr>
                          <w:i/>
                          <w:color w:val="007878"/>
                          <w:sz w:val="14"/>
                        </w:rPr>
                        <w:t>only in python &amp;gt;3.5)</w:t>
                      </w:r>
                    </w:p>
                    <w:p w14:paraId="0AF68421" w14:textId="77777777" w:rsidR="000778DF" w:rsidRDefault="003251E1">
                      <w:pPr>
                        <w:spacing w:line="163" w:lineRule="exact"/>
                        <w:ind w:left="35"/>
                        <w:rPr>
                          <w:sz w:val="14"/>
                        </w:rPr>
                      </w:pPr>
                      <w:r>
                        <w:rPr>
                          <w:b/>
                          <w:color w:val="008000"/>
                          <w:sz w:val="14"/>
                        </w:rPr>
                        <w:t xml:space="preserve">import </w:t>
                      </w:r>
                      <w:proofErr w:type="spellStart"/>
                      <w:r>
                        <w:rPr>
                          <w:sz w:val="14"/>
                        </w:rPr>
                        <w:t>numpy</w:t>
                      </w:r>
                      <w:proofErr w:type="spellEnd"/>
                      <w:r>
                        <w:rPr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8000"/>
                          <w:sz w:val="14"/>
                        </w:rPr>
                        <w:t xml:space="preserve">as </w:t>
                      </w:r>
                      <w:r>
                        <w:rPr>
                          <w:spacing w:val="-5"/>
                          <w:sz w:val="14"/>
                        </w:rPr>
                        <w:t>np</w:t>
                      </w:r>
                    </w:p>
                    <w:p w14:paraId="0AF68422" w14:textId="77777777" w:rsidR="000778DF" w:rsidRDefault="000778DF">
                      <w:pPr>
                        <w:pStyle w:val="BodyText"/>
                        <w:spacing w:before="12"/>
                      </w:pPr>
                    </w:p>
                    <w:p w14:paraId="0AF68423" w14:textId="77777777" w:rsidR="000778DF" w:rsidRDefault="003251E1">
                      <w:pPr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input two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matrices</w:t>
                      </w:r>
                    </w:p>
                    <w:p w14:paraId="0AF68424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t xml:space="preserve">mat1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t>np.array</w:t>
                      </w:r>
                      <w:proofErr w:type="spellEnd"/>
                      <w:proofErr w:type="gramEnd"/>
                      <w:r>
                        <w:t>([[</w:t>
                      </w:r>
                      <w:r>
                        <w:rPr>
                          <w:color w:val="008700"/>
                        </w:rPr>
                        <w:t>1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6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5</w:t>
                      </w:r>
                      <w:r>
                        <w:t>],[</w:t>
                      </w:r>
                      <w:r>
                        <w:rPr>
                          <w:color w:val="008700"/>
                        </w:rPr>
                        <w:t xml:space="preserve">3 </w:t>
                      </w:r>
                      <w:r>
                        <w:t>,</w:t>
                      </w:r>
                      <w:r>
                        <w:rPr>
                          <w:color w:val="008700"/>
                        </w:rPr>
                        <w:t>4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8</w:t>
                      </w:r>
                      <w:r>
                        <w:t>],[</w:t>
                      </w:r>
                      <w:r>
                        <w:rPr>
                          <w:color w:val="008700"/>
                        </w:rPr>
                        <w:t>2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12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  <w:spacing w:val="-4"/>
                        </w:rPr>
                        <w:t>3</w:t>
                      </w:r>
                      <w:r>
                        <w:rPr>
                          <w:spacing w:val="-4"/>
                        </w:rPr>
                        <w:t>]])</w:t>
                      </w:r>
                    </w:p>
                    <w:p w14:paraId="0AF68425" w14:textId="77777777" w:rsidR="000778DF" w:rsidRDefault="003251E1">
                      <w:pPr>
                        <w:pStyle w:val="BodyText"/>
                        <w:spacing w:before="7"/>
                        <w:ind w:left="35"/>
                      </w:pPr>
                      <w:r>
                        <w:t xml:space="preserve">mat2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t>np.array</w:t>
                      </w:r>
                      <w:proofErr w:type="spellEnd"/>
                      <w:proofErr w:type="gramEnd"/>
                      <w:r>
                        <w:t>([[</w:t>
                      </w:r>
                      <w:r>
                        <w:rPr>
                          <w:color w:val="008700"/>
                        </w:rPr>
                        <w:t>3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4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6</w:t>
                      </w:r>
                      <w:r>
                        <w:t>],[</w:t>
                      </w:r>
                      <w:r>
                        <w:rPr>
                          <w:color w:val="008700"/>
                        </w:rPr>
                        <w:t>5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6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7</w:t>
                      </w:r>
                      <w:r>
                        <w:t>],[</w:t>
                      </w:r>
                      <w:r>
                        <w:rPr>
                          <w:color w:val="008700"/>
                        </w:rPr>
                        <w:t>6</w:t>
                      </w:r>
                      <w:r>
                        <w:t>,</w:t>
                      </w:r>
                      <w:r>
                        <w:rPr>
                          <w:color w:val="008700"/>
                        </w:rPr>
                        <w:t>56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  <w:spacing w:val="-4"/>
                        </w:rPr>
                        <w:t>7</w:t>
                      </w:r>
                      <w:r>
                        <w:rPr>
                          <w:spacing w:val="-4"/>
                        </w:rPr>
                        <w:t>]])</w:t>
                      </w:r>
                    </w:p>
                    <w:p w14:paraId="0AF68426" w14:textId="77777777" w:rsidR="000778DF" w:rsidRDefault="000778DF">
                      <w:pPr>
                        <w:pStyle w:val="BodyText"/>
                        <w:spacing w:before="12"/>
                      </w:pPr>
                    </w:p>
                    <w:p w14:paraId="0AF68427" w14:textId="77777777" w:rsidR="000778DF" w:rsidRDefault="003251E1">
                      <w:pPr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This will return matrix product of two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array</w:t>
                      </w:r>
                    </w:p>
                    <w:p w14:paraId="0AF68428" w14:textId="77777777" w:rsidR="000778DF" w:rsidRDefault="003251E1">
                      <w:pPr>
                        <w:spacing w:before="6"/>
                        <w:ind w:left="35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 xml:space="preserve">res </w:t>
                      </w:r>
                      <w:r>
                        <w:rPr>
                          <w:b/>
                          <w:color w:val="7216AB"/>
                          <w:sz w:val="14"/>
                        </w:rPr>
                        <w:t xml:space="preserve">= </w:t>
                      </w:r>
                      <w:r>
                        <w:rPr>
                          <w:sz w:val="14"/>
                        </w:rPr>
                        <w:t xml:space="preserve">mat1 </w:t>
                      </w:r>
                      <w:r>
                        <w:rPr>
                          <w:b/>
                          <w:color w:val="7216AB"/>
                          <w:sz w:val="14"/>
                        </w:rPr>
                        <w:t xml:space="preserve">@ </w:t>
                      </w:r>
                      <w:r>
                        <w:rPr>
                          <w:spacing w:val="-4"/>
                          <w:sz w:val="14"/>
                        </w:rPr>
                        <w:t>mat2</w:t>
                      </w:r>
                    </w:p>
                    <w:p w14:paraId="0AF68429" w14:textId="77777777" w:rsidR="000778DF" w:rsidRDefault="000778DF">
                      <w:pPr>
                        <w:pStyle w:val="BodyText"/>
                        <w:spacing w:before="12"/>
                      </w:pPr>
                    </w:p>
                    <w:p w14:paraId="0AF6842A" w14:textId="77777777" w:rsidR="000778DF" w:rsidRDefault="003251E1">
                      <w:pPr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</w:t>
                      </w:r>
                      <w:proofErr w:type="gramStart"/>
                      <w:r>
                        <w:rPr>
                          <w:i/>
                          <w:color w:val="007878"/>
                          <w:sz w:val="14"/>
                        </w:rPr>
                        <w:t>print</w:t>
                      </w:r>
                      <w:proofErr w:type="gramEnd"/>
                      <w:r>
                        <w:rPr>
                          <w:i/>
                          <w:color w:val="007878"/>
                          <w:sz w:val="14"/>
                        </w:rPr>
                        <w:t xml:space="preserve"> resulted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matrix</w:t>
                      </w:r>
                    </w:p>
                    <w:p w14:paraId="0AF6842B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rPr>
                          <w:color w:val="008000"/>
                          <w:spacing w:val="-2"/>
                        </w:rPr>
                        <w:t>print</w:t>
                      </w:r>
                      <w:r>
                        <w:rPr>
                          <w:spacing w:val="-2"/>
                        </w:rPr>
                        <w:t>(res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2"/>
        </w:rPr>
        <w:t>[37]:</w:t>
      </w:r>
    </w:p>
    <w:p w14:paraId="0AF6834B" w14:textId="77777777" w:rsidR="000778DF" w:rsidRDefault="000778DF">
      <w:pPr>
        <w:pStyle w:val="BodyText"/>
      </w:pPr>
    </w:p>
    <w:p w14:paraId="0AF6834C" w14:textId="77777777" w:rsidR="000778DF" w:rsidRDefault="000778DF">
      <w:pPr>
        <w:pStyle w:val="BodyText"/>
      </w:pPr>
    </w:p>
    <w:p w14:paraId="0AF6834D" w14:textId="77777777" w:rsidR="000778DF" w:rsidRDefault="000778DF">
      <w:pPr>
        <w:pStyle w:val="BodyText"/>
      </w:pPr>
    </w:p>
    <w:p w14:paraId="0AF6834E" w14:textId="77777777" w:rsidR="000778DF" w:rsidRDefault="000778DF">
      <w:pPr>
        <w:pStyle w:val="BodyText"/>
      </w:pPr>
    </w:p>
    <w:p w14:paraId="0AF6834F" w14:textId="77777777" w:rsidR="000778DF" w:rsidRDefault="000778DF">
      <w:pPr>
        <w:pStyle w:val="BodyText"/>
      </w:pPr>
    </w:p>
    <w:p w14:paraId="0AF68350" w14:textId="77777777" w:rsidR="000778DF" w:rsidRDefault="000778DF">
      <w:pPr>
        <w:pStyle w:val="BodyText"/>
      </w:pPr>
    </w:p>
    <w:p w14:paraId="0AF68351" w14:textId="77777777" w:rsidR="000778DF" w:rsidRDefault="000778DF">
      <w:pPr>
        <w:pStyle w:val="BodyText"/>
      </w:pPr>
    </w:p>
    <w:p w14:paraId="0AF68352" w14:textId="77777777" w:rsidR="000778DF" w:rsidRDefault="000778DF">
      <w:pPr>
        <w:pStyle w:val="BodyText"/>
      </w:pPr>
    </w:p>
    <w:p w14:paraId="0AF68353" w14:textId="77777777" w:rsidR="000778DF" w:rsidRDefault="000778DF">
      <w:pPr>
        <w:pStyle w:val="BodyText"/>
      </w:pPr>
    </w:p>
    <w:p w14:paraId="0AF68354" w14:textId="77777777" w:rsidR="000778DF" w:rsidRDefault="000778DF">
      <w:pPr>
        <w:pStyle w:val="BodyText"/>
      </w:pPr>
    </w:p>
    <w:p w14:paraId="0AF68355" w14:textId="77777777" w:rsidR="000778DF" w:rsidRDefault="000778DF">
      <w:pPr>
        <w:pStyle w:val="BodyText"/>
      </w:pPr>
    </w:p>
    <w:p w14:paraId="0AF68356" w14:textId="77777777" w:rsidR="000778DF" w:rsidRDefault="000778DF">
      <w:pPr>
        <w:pStyle w:val="BodyText"/>
      </w:pPr>
    </w:p>
    <w:p w14:paraId="0AF68357" w14:textId="77777777" w:rsidR="000778DF" w:rsidRDefault="000778DF">
      <w:pPr>
        <w:pStyle w:val="BodyText"/>
        <w:spacing w:before="45"/>
      </w:pPr>
    </w:p>
    <w:p w14:paraId="0AF68358" w14:textId="77777777" w:rsidR="000778DF" w:rsidRDefault="003251E1">
      <w:pPr>
        <w:pStyle w:val="BodyText"/>
        <w:ind w:left="845"/>
      </w:pPr>
      <w:r>
        <w:t>[[ 63 320</w:t>
      </w:r>
      <w:r>
        <w:rPr>
          <w:spacing w:val="76"/>
        </w:rPr>
        <w:t xml:space="preserve"> </w:t>
      </w:r>
      <w:r>
        <w:rPr>
          <w:spacing w:val="-5"/>
        </w:rPr>
        <w:t>83]</w:t>
      </w:r>
    </w:p>
    <w:p w14:paraId="0AF68359" w14:textId="77777777" w:rsidR="000778DF" w:rsidRDefault="003251E1">
      <w:pPr>
        <w:pStyle w:val="BodyText"/>
        <w:spacing w:before="6"/>
        <w:ind w:left="922"/>
      </w:pPr>
      <w:r>
        <w:t xml:space="preserve">[ 77 484 </w:t>
      </w:r>
      <w:r>
        <w:rPr>
          <w:spacing w:val="-4"/>
        </w:rPr>
        <w:t>102]</w:t>
      </w:r>
    </w:p>
    <w:p w14:paraId="0AF6835A" w14:textId="77777777" w:rsidR="000778DF" w:rsidRDefault="003251E1">
      <w:pPr>
        <w:pStyle w:val="BodyText"/>
        <w:spacing w:before="6"/>
        <w:ind w:left="922"/>
      </w:pPr>
      <w:r>
        <w:t xml:space="preserve">[ 84 248 </w:t>
      </w:r>
      <w:r>
        <w:rPr>
          <w:spacing w:val="-2"/>
        </w:rPr>
        <w:t>117]]</w:t>
      </w:r>
    </w:p>
    <w:p w14:paraId="0AF6835B" w14:textId="77777777" w:rsidR="000778DF" w:rsidRDefault="000778DF">
      <w:pPr>
        <w:pStyle w:val="BodyText"/>
        <w:spacing w:before="102"/>
      </w:pPr>
    </w:p>
    <w:p w14:paraId="0AF6835C" w14:textId="77777777" w:rsidR="000778DF" w:rsidRDefault="003251E1">
      <w:pPr>
        <w:pStyle w:val="BodyText"/>
        <w:ind w:left="117"/>
      </w:pPr>
      <w:r>
        <w:rPr>
          <w:noProof/>
        </w:rPr>
        <mc:AlternateContent>
          <mc:Choice Requires="wps">
            <w:drawing>
              <wp:anchor distT="0" distB="0" distL="0" distR="0" simplePos="0" relativeHeight="15732736" behindDoc="0" locked="0" layoutInCell="1" allowOverlap="1" wp14:anchorId="0AF683D1" wp14:editId="0AF683D2">
                <wp:simplePos x="0" y="0"/>
                <wp:positionH relativeFrom="page">
                  <wp:posOffset>1063624</wp:posOffset>
                </wp:positionH>
                <wp:positionV relativeFrom="paragraph">
                  <wp:posOffset>-41818</wp:posOffset>
                </wp:positionV>
                <wp:extent cx="6311900" cy="508000"/>
                <wp:effectExtent l="0" t="0" r="0" b="0"/>
                <wp:wrapNone/>
                <wp:docPr id="19" name="Text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50800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2C" w14:textId="77777777" w:rsidR="000778DF" w:rsidRDefault="003251E1">
                            <w:pPr>
                              <w:spacing w:before="57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# Cross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Product</w:t>
                            </w:r>
                          </w:p>
                          <w:p w14:paraId="0AF6842D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t xml:space="preserve">x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t>np.array</w:t>
                            </w:r>
                            <w:proofErr w:type="spellEnd"/>
                            <w:proofErr w:type="gramEnd"/>
                            <w:r>
                              <w:t>([[</w:t>
                            </w:r>
                            <w:r>
                              <w:rPr>
                                <w:color w:val="008700"/>
                              </w:rPr>
                              <w:t>1</w:t>
                            </w:r>
                            <w:r>
                              <w:t>,</w:t>
                            </w:r>
                            <w:r>
                              <w:rPr>
                                <w:color w:val="008700"/>
                              </w:rPr>
                              <w:t>2</w:t>
                            </w:r>
                            <w:r>
                              <w:t>,</w:t>
                            </w:r>
                            <w:r>
                              <w:rPr>
                                <w:color w:val="008700"/>
                              </w:rPr>
                              <w:t>3</w:t>
                            </w:r>
                            <w:r>
                              <w:t xml:space="preserve">], </w:t>
                            </w:r>
                            <w:r>
                              <w:rPr>
                                <w:spacing w:val="-2"/>
                              </w:rPr>
                              <w:t>[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4</w:t>
                            </w:r>
                            <w:r>
                              <w:rPr>
                                <w:spacing w:val="-2"/>
                              </w:rPr>
                              <w:t>,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5</w:t>
                            </w:r>
                            <w:r>
                              <w:rPr>
                                <w:spacing w:val="-2"/>
                              </w:rPr>
                              <w:t>,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6</w:t>
                            </w:r>
                            <w:r>
                              <w:rPr>
                                <w:spacing w:val="-2"/>
                              </w:rPr>
                              <w:t>]])</w:t>
                            </w:r>
                          </w:p>
                          <w:p w14:paraId="0AF6842E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t xml:space="preserve">y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t>np.array</w:t>
                            </w:r>
                            <w:proofErr w:type="spellEnd"/>
                            <w:proofErr w:type="gramEnd"/>
                            <w:r>
                              <w:t>([[</w:t>
                            </w:r>
                            <w:r>
                              <w:rPr>
                                <w:color w:val="008700"/>
                              </w:rPr>
                              <w:t>4</w:t>
                            </w:r>
                            <w:r>
                              <w:t>,</w:t>
                            </w:r>
                            <w:r>
                              <w:rPr>
                                <w:color w:val="008700"/>
                              </w:rPr>
                              <w:t>5</w:t>
                            </w:r>
                            <w:r>
                              <w:t>,</w:t>
                            </w:r>
                            <w:r>
                              <w:rPr>
                                <w:color w:val="008700"/>
                              </w:rPr>
                              <w:t>6</w:t>
                            </w:r>
                            <w:r>
                              <w:t xml:space="preserve">], </w:t>
                            </w:r>
                            <w:r>
                              <w:rPr>
                                <w:spacing w:val="-2"/>
                              </w:rPr>
                              <w:t>[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1</w:t>
                            </w:r>
                            <w:r>
                              <w:rPr>
                                <w:spacing w:val="-2"/>
                              </w:rPr>
                              <w:t>,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2</w:t>
                            </w:r>
                            <w:r>
                              <w:rPr>
                                <w:spacing w:val="-2"/>
                              </w:rPr>
                              <w:t>,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3</w:t>
                            </w:r>
                            <w:r>
                              <w:rPr>
                                <w:spacing w:val="-2"/>
                              </w:rPr>
                              <w:t>]])</w:t>
                            </w:r>
                          </w:p>
                          <w:p w14:paraId="0AF6842F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proofErr w:type="spellStart"/>
                            <w:proofErr w:type="gramStart"/>
                            <w:r>
                              <w:t>np.cross</w:t>
                            </w:r>
                            <w:proofErr w:type="spellEnd"/>
                            <w:proofErr w:type="gramEnd"/>
                            <w:r>
                              <w:t xml:space="preserve">(x, </w:t>
                            </w:r>
                            <w:r>
                              <w:rPr>
                                <w:spacing w:val="-5"/>
                              </w:rPr>
                              <w:t>y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D1" id="Textbox 19" o:spid="_x0000_s1040" type="#_x0000_t202" style="position:absolute;left:0;text-align:left;margin-left:83.75pt;margin-top:-3.3pt;width:497pt;height:40pt;z-index:1573273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" filled="f" strokecolor="#cfcfcf" strokeweight=".30556mm">
                <v:path arrowok="t"/>
                <v:textbox inset="0,0,0,0">
                  <w:txbxContent>
                    <w:p w14:paraId="0AF6842C" w14:textId="77777777" w:rsidR="000778DF" w:rsidRDefault="003251E1">
                      <w:pPr>
                        <w:spacing w:before="57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# Cross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Product</w:t>
                      </w:r>
                    </w:p>
                    <w:p w14:paraId="0AF6842D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t xml:space="preserve">x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t>np.array</w:t>
                      </w:r>
                      <w:proofErr w:type="spellEnd"/>
                      <w:proofErr w:type="gramEnd"/>
                      <w:r>
                        <w:t>([[</w:t>
                      </w:r>
                      <w:r>
                        <w:rPr>
                          <w:color w:val="008700"/>
                        </w:rPr>
                        <w:t>1</w:t>
                      </w:r>
                      <w:r>
                        <w:t>,</w:t>
                      </w:r>
                      <w:r>
                        <w:rPr>
                          <w:color w:val="008700"/>
                        </w:rPr>
                        <w:t>2</w:t>
                      </w:r>
                      <w:r>
                        <w:t>,</w:t>
                      </w:r>
                      <w:r>
                        <w:rPr>
                          <w:color w:val="008700"/>
                        </w:rPr>
                        <w:t>3</w:t>
                      </w:r>
                      <w:r>
                        <w:t xml:space="preserve">], </w:t>
                      </w:r>
                      <w:r>
                        <w:rPr>
                          <w:spacing w:val="-2"/>
                        </w:rPr>
                        <w:t>[</w:t>
                      </w:r>
                      <w:r>
                        <w:rPr>
                          <w:color w:val="008700"/>
                          <w:spacing w:val="-2"/>
                        </w:rPr>
                        <w:t>4</w:t>
                      </w:r>
                      <w:r>
                        <w:rPr>
                          <w:spacing w:val="-2"/>
                        </w:rPr>
                        <w:t>,</w:t>
                      </w:r>
                      <w:r>
                        <w:rPr>
                          <w:color w:val="008700"/>
                          <w:spacing w:val="-2"/>
                        </w:rPr>
                        <w:t>5</w:t>
                      </w:r>
                      <w:r>
                        <w:rPr>
                          <w:spacing w:val="-2"/>
                        </w:rPr>
                        <w:t>,</w:t>
                      </w:r>
                      <w:r>
                        <w:rPr>
                          <w:color w:val="008700"/>
                          <w:spacing w:val="-2"/>
                        </w:rPr>
                        <w:t>6</w:t>
                      </w:r>
                      <w:r>
                        <w:rPr>
                          <w:spacing w:val="-2"/>
                        </w:rPr>
                        <w:t>]])</w:t>
                      </w:r>
                    </w:p>
                    <w:p w14:paraId="0AF6842E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t xml:space="preserve">y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t>np.array</w:t>
                      </w:r>
                      <w:proofErr w:type="spellEnd"/>
                      <w:proofErr w:type="gramEnd"/>
                      <w:r>
                        <w:t>([[</w:t>
                      </w:r>
                      <w:r>
                        <w:rPr>
                          <w:color w:val="008700"/>
                        </w:rPr>
                        <w:t>4</w:t>
                      </w:r>
                      <w:r>
                        <w:t>,</w:t>
                      </w:r>
                      <w:r>
                        <w:rPr>
                          <w:color w:val="008700"/>
                        </w:rPr>
                        <w:t>5</w:t>
                      </w:r>
                      <w:r>
                        <w:t>,</w:t>
                      </w:r>
                      <w:r>
                        <w:rPr>
                          <w:color w:val="008700"/>
                        </w:rPr>
                        <w:t>6</w:t>
                      </w:r>
                      <w:r>
                        <w:t xml:space="preserve">], </w:t>
                      </w:r>
                      <w:r>
                        <w:rPr>
                          <w:spacing w:val="-2"/>
                        </w:rPr>
                        <w:t>[</w:t>
                      </w:r>
                      <w:r>
                        <w:rPr>
                          <w:color w:val="008700"/>
                          <w:spacing w:val="-2"/>
                        </w:rPr>
                        <w:t>1</w:t>
                      </w:r>
                      <w:r>
                        <w:rPr>
                          <w:spacing w:val="-2"/>
                        </w:rPr>
                        <w:t>,</w:t>
                      </w:r>
                      <w:r>
                        <w:rPr>
                          <w:color w:val="008700"/>
                          <w:spacing w:val="-2"/>
                        </w:rPr>
                        <w:t>2</w:t>
                      </w:r>
                      <w:r>
                        <w:rPr>
                          <w:spacing w:val="-2"/>
                        </w:rPr>
                        <w:t>,</w:t>
                      </w:r>
                      <w:r>
                        <w:rPr>
                          <w:color w:val="008700"/>
                          <w:spacing w:val="-2"/>
                        </w:rPr>
                        <w:t>3</w:t>
                      </w:r>
                      <w:r>
                        <w:rPr>
                          <w:spacing w:val="-2"/>
                        </w:rPr>
                        <w:t>]])</w:t>
                      </w:r>
                    </w:p>
                    <w:p w14:paraId="0AF6842F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proofErr w:type="spellStart"/>
                      <w:proofErr w:type="gramStart"/>
                      <w:r>
                        <w:t>np.cross</w:t>
                      </w:r>
                      <w:proofErr w:type="spellEnd"/>
                      <w:proofErr w:type="gramEnd"/>
                      <w:r>
                        <w:t xml:space="preserve">(x, </w:t>
                      </w:r>
                      <w:r>
                        <w:rPr>
                          <w:spacing w:val="-5"/>
                        </w:rPr>
                        <w:t>y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2"/>
        </w:rPr>
        <w:t>[38]:</w:t>
      </w:r>
    </w:p>
    <w:p w14:paraId="0AF6835D" w14:textId="77777777" w:rsidR="000778DF" w:rsidRDefault="000778DF">
      <w:pPr>
        <w:pStyle w:val="BodyText"/>
      </w:pPr>
    </w:p>
    <w:p w14:paraId="0AF6835E" w14:textId="77777777" w:rsidR="000778DF" w:rsidRDefault="000778DF">
      <w:pPr>
        <w:pStyle w:val="BodyText"/>
      </w:pPr>
    </w:p>
    <w:p w14:paraId="0AF6835F" w14:textId="77777777" w:rsidR="000778DF" w:rsidRDefault="000778DF">
      <w:pPr>
        <w:pStyle w:val="BodyText"/>
        <w:spacing w:before="144"/>
      </w:pPr>
    </w:p>
    <w:p w14:paraId="0AF68360" w14:textId="77777777" w:rsidR="000778DF" w:rsidRDefault="003251E1">
      <w:pPr>
        <w:pStyle w:val="BodyText"/>
        <w:ind w:right="8453"/>
        <w:jc w:val="right"/>
      </w:pPr>
      <w:proofErr w:type="gramStart"/>
      <w:r>
        <w:rPr>
          <w:color w:val="D84215"/>
          <w:position w:val="1"/>
        </w:rPr>
        <w:t>Out[</w:t>
      </w:r>
      <w:proofErr w:type="gramEnd"/>
      <w:r>
        <w:rPr>
          <w:color w:val="D84215"/>
          <w:position w:val="1"/>
        </w:rPr>
        <w:t>38]:</w:t>
      </w:r>
      <w:r>
        <w:rPr>
          <w:color w:val="D84215"/>
          <w:spacing w:val="34"/>
          <w:position w:val="1"/>
        </w:rPr>
        <w:t xml:space="preserve"> </w:t>
      </w:r>
      <w:r>
        <w:t>array([[-3,</w:t>
      </w:r>
      <w:r>
        <w:rPr>
          <w:spacing w:val="76"/>
        </w:rPr>
        <w:t xml:space="preserve"> </w:t>
      </w:r>
      <w:r>
        <w:t>6, -</w:t>
      </w:r>
      <w:r>
        <w:rPr>
          <w:spacing w:val="-5"/>
        </w:rPr>
        <w:t>3],</w:t>
      </w:r>
    </w:p>
    <w:p w14:paraId="0AF68361" w14:textId="77777777" w:rsidR="000778DF" w:rsidRDefault="003251E1">
      <w:pPr>
        <w:pStyle w:val="BodyText"/>
        <w:spacing w:before="6"/>
        <w:ind w:right="8376"/>
        <w:jc w:val="right"/>
      </w:pPr>
      <w:r>
        <w:t>[ 3, -6,</w:t>
      </w:r>
      <w:r>
        <w:rPr>
          <w:spacing w:val="76"/>
        </w:rPr>
        <w:t xml:space="preserve"> </w:t>
      </w:r>
      <w:r>
        <w:rPr>
          <w:spacing w:val="-4"/>
        </w:rPr>
        <w:t>3]])</w:t>
      </w:r>
    </w:p>
    <w:p w14:paraId="0AF68362" w14:textId="77777777" w:rsidR="000778DF" w:rsidRDefault="000778DF">
      <w:pPr>
        <w:pStyle w:val="BodyText"/>
        <w:spacing w:before="67"/>
        <w:rPr>
          <w:sz w:val="26"/>
        </w:rPr>
      </w:pPr>
    </w:p>
    <w:p w14:paraId="0AF68363" w14:textId="77777777" w:rsidR="000778DF" w:rsidRDefault="003251E1">
      <w:pPr>
        <w:pStyle w:val="Heading1"/>
      </w:pPr>
      <w:r>
        <w:t>Inverse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spacing w:val="-2"/>
        </w:rPr>
        <w:t>Determinants</w:t>
      </w:r>
    </w:p>
    <w:p w14:paraId="0AF68364" w14:textId="77777777" w:rsidR="000778DF" w:rsidRDefault="000778DF">
      <w:pPr>
        <w:sectPr w:rsidR="000778DF">
          <w:pgSz w:w="12240" w:h="15840"/>
          <w:pgMar w:top="620" w:right="520" w:bottom="480" w:left="880" w:header="274" w:footer="285" w:gutter="0"/>
          <w:cols w:space="720"/>
        </w:sectPr>
      </w:pPr>
    </w:p>
    <w:p w14:paraId="0AF68365" w14:textId="77777777" w:rsidR="000778DF" w:rsidRDefault="003251E1">
      <w:pPr>
        <w:pStyle w:val="BodyText"/>
        <w:spacing w:before="76"/>
        <w:ind w:left="117"/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15738368" behindDoc="0" locked="0" layoutInCell="1" allowOverlap="1" wp14:anchorId="0AF683D3" wp14:editId="0AF683D4">
                <wp:simplePos x="0" y="0"/>
                <wp:positionH relativeFrom="page">
                  <wp:posOffset>1063624</wp:posOffset>
                </wp:positionH>
                <wp:positionV relativeFrom="paragraph">
                  <wp:posOffset>6350</wp:posOffset>
                </wp:positionV>
                <wp:extent cx="6311900" cy="831850"/>
                <wp:effectExtent l="0" t="0" r="0" b="0"/>
                <wp:wrapNone/>
                <wp:docPr id="20" name="Text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83185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30" w14:textId="77777777" w:rsidR="000778DF" w:rsidRDefault="000778DF">
                            <w:pPr>
                              <w:pStyle w:val="BodyText"/>
                              <w:spacing w:before="66"/>
                              <w:rPr>
                                <w:rFonts w:ascii="Arial"/>
                              </w:rPr>
                            </w:pPr>
                          </w:p>
                          <w:p w14:paraId="0AF68431" w14:textId="77777777" w:rsidR="000778DF" w:rsidRDefault="003251E1">
                            <w:pPr>
                              <w:pStyle w:val="BodyText"/>
                              <w:ind w:right="8344"/>
                              <w:jc w:val="right"/>
                            </w:pPr>
                            <w:r>
                              <w:t xml:space="preserve">A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rPr>
                                <w:spacing w:val="-2"/>
                              </w:rPr>
                              <w:t>np.array</w:t>
                            </w:r>
                            <w:proofErr w:type="spellEnd"/>
                            <w:proofErr w:type="gramEnd"/>
                            <w:r>
                              <w:rPr>
                                <w:spacing w:val="-2"/>
                              </w:rPr>
                              <w:t>([[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1</w:t>
                            </w:r>
                            <w:r>
                              <w:rPr>
                                <w:spacing w:val="-2"/>
                              </w:rPr>
                              <w:t>,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1</w:t>
                            </w:r>
                            <w:r>
                              <w:rPr>
                                <w:spacing w:val="-2"/>
                              </w:rPr>
                              <w:t>],</w:t>
                            </w:r>
                          </w:p>
                          <w:p w14:paraId="0AF68432" w14:textId="77777777" w:rsidR="000778DF" w:rsidRDefault="003251E1">
                            <w:pPr>
                              <w:pStyle w:val="BodyText"/>
                              <w:spacing w:before="6"/>
                              <w:ind w:right="8268"/>
                              <w:jc w:val="right"/>
                            </w:pPr>
                            <w:r>
                              <w:rPr>
                                <w:color w:val="00BA00"/>
                                <w:spacing w:val="-2"/>
                              </w:rPr>
                              <w:t>[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2</w:t>
                            </w:r>
                            <w:r>
                              <w:rPr>
                                <w:spacing w:val="-2"/>
                              </w:rPr>
                              <w:t>,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3</w:t>
                            </w:r>
                            <w:r>
                              <w:rPr>
                                <w:color w:val="00BA00"/>
                                <w:spacing w:val="-2"/>
                              </w:rPr>
                              <w:t>]</w:t>
                            </w:r>
                            <w:r>
                              <w:rPr>
                                <w:spacing w:val="-2"/>
                              </w:rPr>
                              <w:t>])</w:t>
                            </w:r>
                          </w:p>
                          <w:p w14:paraId="0AF68433" w14:textId="77777777" w:rsidR="000778DF" w:rsidRDefault="000778DF">
                            <w:pPr>
                              <w:pStyle w:val="BodyText"/>
                              <w:spacing w:before="12"/>
                            </w:pPr>
                          </w:p>
                          <w:p w14:paraId="0AF68434" w14:textId="77777777" w:rsidR="000778DF" w:rsidRDefault="003251E1">
                            <w:pPr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Calculating the inverse of the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matrix</w:t>
                            </w:r>
                          </w:p>
                          <w:p w14:paraId="0AF68435" w14:textId="77777777" w:rsidR="000778DF" w:rsidRDefault="003251E1">
                            <w:pPr>
                              <w:pStyle w:val="BodyText"/>
                              <w:spacing w:before="7" w:line="249" w:lineRule="auto"/>
                              <w:ind w:left="35" w:right="8368"/>
                            </w:pPr>
                            <w:r>
                              <w:rPr>
                                <w:spacing w:val="-2"/>
                              </w:rPr>
                              <w:t>B</w:t>
                            </w:r>
                            <w:r>
                              <w:rPr>
                                <w:b/>
                                <w:color w:val="7216AB"/>
                                <w:spacing w:val="-2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np.linalg.inv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 xml:space="preserve">(A) </w:t>
                            </w:r>
                            <w:r>
                              <w:rPr>
                                <w:color w:val="008000"/>
                                <w:spacing w:val="-2"/>
                              </w:rPr>
                              <w:t>print</w:t>
                            </w:r>
                            <w:r>
                              <w:rPr>
                                <w:spacing w:val="-2"/>
                              </w:rPr>
                              <w:t>(B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D3" id="Textbox 20" o:spid="_x0000_s1041" type="#_x0000_t202" style="position:absolute;left:0;text-align:left;margin-left:83.75pt;margin-top:.5pt;width:497pt;height:65.5pt;z-index:157383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" filled="f" strokecolor="#cfcfcf" strokeweight=".30556mm">
                <v:path arrowok="t"/>
                <v:textbox inset="0,0,0,0">
                  <w:txbxContent>
                    <w:p w14:paraId="0AF68430" w14:textId="77777777" w:rsidR="000778DF" w:rsidRDefault="000778DF">
                      <w:pPr>
                        <w:pStyle w:val="BodyText"/>
                        <w:spacing w:before="66"/>
                        <w:rPr>
                          <w:rFonts w:ascii="Arial"/>
                        </w:rPr>
                      </w:pPr>
                    </w:p>
                    <w:p w14:paraId="0AF68431" w14:textId="77777777" w:rsidR="000778DF" w:rsidRDefault="003251E1">
                      <w:pPr>
                        <w:pStyle w:val="BodyText"/>
                        <w:ind w:right="8344"/>
                        <w:jc w:val="right"/>
                      </w:pPr>
                      <w:r>
                        <w:t xml:space="preserve">A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rPr>
                          <w:spacing w:val="-2"/>
                        </w:rPr>
                        <w:t>np.array</w:t>
                      </w:r>
                      <w:proofErr w:type="spellEnd"/>
                      <w:proofErr w:type="gramEnd"/>
                      <w:r>
                        <w:rPr>
                          <w:spacing w:val="-2"/>
                        </w:rPr>
                        <w:t>([[</w:t>
                      </w:r>
                      <w:r>
                        <w:rPr>
                          <w:color w:val="008700"/>
                          <w:spacing w:val="-2"/>
                        </w:rPr>
                        <w:t>1</w:t>
                      </w:r>
                      <w:r>
                        <w:rPr>
                          <w:spacing w:val="-2"/>
                        </w:rPr>
                        <w:t>,</w:t>
                      </w:r>
                      <w:r>
                        <w:rPr>
                          <w:color w:val="008700"/>
                          <w:spacing w:val="-2"/>
                        </w:rPr>
                        <w:t>1</w:t>
                      </w:r>
                      <w:r>
                        <w:rPr>
                          <w:spacing w:val="-2"/>
                        </w:rPr>
                        <w:t>],</w:t>
                      </w:r>
                    </w:p>
                    <w:p w14:paraId="0AF68432" w14:textId="77777777" w:rsidR="000778DF" w:rsidRDefault="003251E1">
                      <w:pPr>
                        <w:pStyle w:val="BodyText"/>
                        <w:spacing w:before="6"/>
                        <w:ind w:right="8268"/>
                        <w:jc w:val="right"/>
                      </w:pPr>
                      <w:r>
                        <w:rPr>
                          <w:color w:val="00BA00"/>
                          <w:spacing w:val="-2"/>
                        </w:rPr>
                        <w:t>[</w:t>
                      </w:r>
                      <w:r>
                        <w:rPr>
                          <w:color w:val="008700"/>
                          <w:spacing w:val="-2"/>
                        </w:rPr>
                        <w:t>2</w:t>
                      </w:r>
                      <w:r>
                        <w:rPr>
                          <w:spacing w:val="-2"/>
                        </w:rPr>
                        <w:t>,</w:t>
                      </w:r>
                      <w:r>
                        <w:rPr>
                          <w:color w:val="008700"/>
                          <w:spacing w:val="-2"/>
                        </w:rPr>
                        <w:t>3</w:t>
                      </w:r>
                      <w:r>
                        <w:rPr>
                          <w:color w:val="00BA00"/>
                          <w:spacing w:val="-2"/>
                        </w:rPr>
                        <w:t>]</w:t>
                      </w:r>
                      <w:r>
                        <w:rPr>
                          <w:spacing w:val="-2"/>
                        </w:rPr>
                        <w:t>])</w:t>
                      </w:r>
                    </w:p>
                    <w:p w14:paraId="0AF68433" w14:textId="77777777" w:rsidR="000778DF" w:rsidRDefault="000778DF">
                      <w:pPr>
                        <w:pStyle w:val="BodyText"/>
                        <w:spacing w:before="12"/>
                      </w:pPr>
                    </w:p>
                    <w:p w14:paraId="0AF68434" w14:textId="77777777" w:rsidR="000778DF" w:rsidRDefault="003251E1">
                      <w:pPr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Calculating the inverse of the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matrix</w:t>
                      </w:r>
                    </w:p>
                    <w:p w14:paraId="0AF68435" w14:textId="77777777" w:rsidR="000778DF" w:rsidRDefault="003251E1">
                      <w:pPr>
                        <w:pStyle w:val="BodyText"/>
                        <w:spacing w:before="7" w:line="249" w:lineRule="auto"/>
                        <w:ind w:left="35" w:right="8368"/>
                      </w:pPr>
                      <w:r>
                        <w:rPr>
                          <w:spacing w:val="-2"/>
                        </w:rPr>
                        <w:t>B</w:t>
                      </w:r>
                      <w:r>
                        <w:rPr>
                          <w:b/>
                          <w:color w:val="7216AB"/>
                          <w:spacing w:val="-2"/>
                        </w:rPr>
                        <w:t>=</w:t>
                      </w:r>
                      <w:proofErr w:type="spellStart"/>
                      <w:r>
                        <w:rPr>
                          <w:spacing w:val="-2"/>
                        </w:rPr>
                        <w:t>np.linalg.inv</w:t>
                      </w:r>
                      <w:proofErr w:type="spellEnd"/>
                      <w:r>
                        <w:rPr>
                          <w:spacing w:val="-2"/>
                        </w:rPr>
                        <w:t xml:space="preserve">(A) </w:t>
                      </w:r>
                      <w:r>
                        <w:rPr>
                          <w:color w:val="008000"/>
                          <w:spacing w:val="-2"/>
                        </w:rPr>
                        <w:t>print</w:t>
                      </w:r>
                      <w:r>
                        <w:rPr>
                          <w:spacing w:val="-2"/>
                        </w:rPr>
                        <w:t>(B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2"/>
        </w:rPr>
        <w:t>[31]:</w:t>
      </w:r>
    </w:p>
    <w:p w14:paraId="0AF68366" w14:textId="77777777" w:rsidR="000778DF" w:rsidRDefault="000778DF">
      <w:pPr>
        <w:pStyle w:val="BodyText"/>
      </w:pPr>
    </w:p>
    <w:p w14:paraId="0AF68367" w14:textId="77777777" w:rsidR="000778DF" w:rsidRDefault="000778DF">
      <w:pPr>
        <w:pStyle w:val="BodyText"/>
      </w:pPr>
    </w:p>
    <w:p w14:paraId="0AF68368" w14:textId="77777777" w:rsidR="000778DF" w:rsidRDefault="000778DF">
      <w:pPr>
        <w:pStyle w:val="BodyText"/>
      </w:pPr>
    </w:p>
    <w:p w14:paraId="0AF68369" w14:textId="77777777" w:rsidR="000778DF" w:rsidRDefault="000778DF">
      <w:pPr>
        <w:pStyle w:val="BodyText"/>
      </w:pPr>
    </w:p>
    <w:p w14:paraId="0AF6836A" w14:textId="77777777" w:rsidR="000778DF" w:rsidRDefault="000778DF">
      <w:pPr>
        <w:pStyle w:val="BodyText"/>
      </w:pPr>
    </w:p>
    <w:p w14:paraId="0AF6836B" w14:textId="77777777" w:rsidR="000778DF" w:rsidRDefault="000778DF">
      <w:pPr>
        <w:pStyle w:val="BodyText"/>
      </w:pPr>
    </w:p>
    <w:p w14:paraId="0AF6836C" w14:textId="77777777" w:rsidR="000778DF" w:rsidRDefault="000778DF">
      <w:pPr>
        <w:pStyle w:val="BodyText"/>
        <w:spacing w:before="8"/>
      </w:pPr>
    </w:p>
    <w:p w14:paraId="0AF6836D" w14:textId="77777777" w:rsidR="000778DF" w:rsidRDefault="003251E1">
      <w:pPr>
        <w:pStyle w:val="BodyText"/>
        <w:spacing w:before="1"/>
        <w:ind w:left="845"/>
      </w:pPr>
      <w:r>
        <w:t>[[ 3. -</w:t>
      </w:r>
      <w:r>
        <w:rPr>
          <w:spacing w:val="-5"/>
        </w:rPr>
        <w:t>1.]</w:t>
      </w:r>
    </w:p>
    <w:p w14:paraId="0AF6836E" w14:textId="77777777" w:rsidR="000778DF" w:rsidRDefault="003251E1">
      <w:pPr>
        <w:pStyle w:val="BodyText"/>
        <w:spacing w:before="6"/>
        <w:ind w:left="922"/>
      </w:pPr>
      <w:r>
        <w:t>[-2.</w:t>
      </w:r>
      <w:r>
        <w:rPr>
          <w:spacing w:val="76"/>
        </w:rPr>
        <w:t xml:space="preserve"> </w:t>
      </w:r>
      <w:r>
        <w:rPr>
          <w:spacing w:val="-4"/>
        </w:rPr>
        <w:t>1.]]</w:t>
      </w:r>
    </w:p>
    <w:p w14:paraId="0AF6836F" w14:textId="77777777" w:rsidR="000778DF" w:rsidRDefault="000778DF">
      <w:pPr>
        <w:pStyle w:val="BodyText"/>
        <w:spacing w:before="92"/>
      </w:pPr>
    </w:p>
    <w:p w14:paraId="0AF68370" w14:textId="77777777" w:rsidR="000778DF" w:rsidRDefault="003251E1">
      <w:pPr>
        <w:pStyle w:val="BodyText"/>
        <w:ind w:left="117"/>
      </w:pPr>
      <w:r>
        <w:rPr>
          <w:noProof/>
        </w:rPr>
        <mc:AlternateContent>
          <mc:Choice Requires="wps">
            <w:drawing>
              <wp:anchor distT="0" distB="0" distL="0" distR="0" simplePos="0" relativeHeight="15737856" behindDoc="0" locked="0" layoutInCell="1" allowOverlap="1" wp14:anchorId="0AF683D5" wp14:editId="0AF683D6">
                <wp:simplePos x="0" y="0"/>
                <wp:positionH relativeFrom="page">
                  <wp:posOffset>1063624</wp:posOffset>
                </wp:positionH>
                <wp:positionV relativeFrom="paragraph">
                  <wp:posOffset>-42026</wp:posOffset>
                </wp:positionV>
                <wp:extent cx="6311900" cy="406400"/>
                <wp:effectExtent l="0" t="0" r="0" b="0"/>
                <wp:wrapNone/>
                <wp:docPr id="21" name="Text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40640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36" w14:textId="77777777" w:rsidR="000778DF" w:rsidRDefault="003251E1">
                            <w:pPr>
                              <w:spacing w:before="57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Check if B is a right inverse of </w:t>
                            </w:r>
                            <w:r>
                              <w:rPr>
                                <w:i/>
                                <w:color w:val="007878"/>
                                <w:spacing w:val="-10"/>
                                <w:sz w:val="14"/>
                              </w:rPr>
                              <w:t>A</w:t>
                            </w:r>
                          </w:p>
                          <w:p w14:paraId="0AF68437" w14:textId="77777777" w:rsidR="000778DF" w:rsidRDefault="003251E1">
                            <w:pPr>
                              <w:pStyle w:val="BodyText"/>
                              <w:spacing w:before="6" w:line="249" w:lineRule="auto"/>
                              <w:ind w:left="35" w:right="8368"/>
                            </w:pPr>
                            <w:r>
                              <w:rPr>
                                <w:spacing w:val="-2"/>
                              </w:rPr>
                              <w:t>C</w:t>
                            </w:r>
                            <w:r>
                              <w:rPr>
                                <w:b/>
                                <w:color w:val="7216AB"/>
                                <w:spacing w:val="-2"/>
                              </w:rPr>
                              <w:t>=</w:t>
                            </w:r>
                            <w:r>
                              <w:rPr>
                                <w:spacing w:val="-2"/>
                              </w:rPr>
                              <w:t>np.dot</w:t>
                            </w:r>
                            <w:r>
                              <w:rPr>
                                <w:color w:val="00BA00"/>
                                <w:spacing w:val="-2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spacing w:val="-2"/>
                              </w:rPr>
                              <w:t>A,B</w:t>
                            </w:r>
                            <w:proofErr w:type="gramEnd"/>
                            <w:r>
                              <w:rPr>
                                <w:color w:val="00BA00"/>
                                <w:spacing w:val="-2"/>
                              </w:rPr>
                              <w:t xml:space="preserve">) </w:t>
                            </w:r>
                            <w:r>
                              <w:rPr>
                                <w:color w:val="008000"/>
                                <w:spacing w:val="-2"/>
                              </w:rPr>
                              <w:t>print</w:t>
                            </w:r>
                            <w:r>
                              <w:rPr>
                                <w:spacing w:val="-2"/>
                              </w:rPr>
                              <w:t>(C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D5" id="Textbox 21" o:spid="_x0000_s1042" type="#_x0000_t202" style="position:absolute;left:0;text-align:left;margin-left:83.75pt;margin-top:-3.3pt;width:497pt;height:32pt;z-index:157378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" filled="f" strokecolor="#cfcfcf" strokeweight=".30556mm">
                <v:path arrowok="t"/>
                <v:textbox inset="0,0,0,0">
                  <w:txbxContent>
                    <w:p w14:paraId="0AF68436" w14:textId="77777777" w:rsidR="000778DF" w:rsidRDefault="003251E1">
                      <w:pPr>
                        <w:spacing w:before="57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Check if B is a right inverse of </w:t>
                      </w:r>
                      <w:r>
                        <w:rPr>
                          <w:i/>
                          <w:color w:val="007878"/>
                          <w:spacing w:val="-10"/>
                          <w:sz w:val="14"/>
                        </w:rPr>
                        <w:t>A</w:t>
                      </w:r>
                    </w:p>
                    <w:p w14:paraId="0AF68437" w14:textId="77777777" w:rsidR="000778DF" w:rsidRDefault="003251E1">
                      <w:pPr>
                        <w:pStyle w:val="BodyText"/>
                        <w:spacing w:before="6" w:line="249" w:lineRule="auto"/>
                        <w:ind w:left="35" w:right="8368"/>
                      </w:pPr>
                      <w:r>
                        <w:rPr>
                          <w:spacing w:val="-2"/>
                        </w:rPr>
                        <w:t>C</w:t>
                      </w:r>
                      <w:r>
                        <w:rPr>
                          <w:b/>
                          <w:color w:val="7216AB"/>
                          <w:spacing w:val="-2"/>
                        </w:rPr>
                        <w:t>=</w:t>
                      </w:r>
                      <w:r>
                        <w:rPr>
                          <w:spacing w:val="-2"/>
                        </w:rPr>
                        <w:t>np.dot</w:t>
                      </w:r>
                      <w:r>
                        <w:rPr>
                          <w:color w:val="00BA00"/>
                          <w:spacing w:val="-2"/>
                        </w:rPr>
                        <w:t>(</w:t>
                      </w:r>
                      <w:proofErr w:type="gramStart"/>
                      <w:r>
                        <w:rPr>
                          <w:spacing w:val="-2"/>
                        </w:rPr>
                        <w:t>A,B</w:t>
                      </w:r>
                      <w:proofErr w:type="gramEnd"/>
                      <w:r>
                        <w:rPr>
                          <w:color w:val="00BA00"/>
                          <w:spacing w:val="-2"/>
                        </w:rPr>
                        <w:t xml:space="preserve">) </w:t>
                      </w:r>
                      <w:r>
                        <w:rPr>
                          <w:color w:val="008000"/>
                          <w:spacing w:val="-2"/>
                        </w:rPr>
                        <w:t>print</w:t>
                      </w:r>
                      <w:r>
                        <w:rPr>
                          <w:spacing w:val="-2"/>
                        </w:rPr>
                        <w:t>(C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2"/>
        </w:rPr>
        <w:t>[33]:</w:t>
      </w:r>
    </w:p>
    <w:p w14:paraId="0AF68371" w14:textId="77777777" w:rsidR="000778DF" w:rsidRDefault="000778DF">
      <w:pPr>
        <w:pStyle w:val="BodyText"/>
      </w:pPr>
    </w:p>
    <w:p w14:paraId="0AF68372" w14:textId="77777777" w:rsidR="000778DF" w:rsidRDefault="000778DF">
      <w:pPr>
        <w:pStyle w:val="BodyText"/>
        <w:spacing w:before="148"/>
      </w:pPr>
    </w:p>
    <w:p w14:paraId="0AF68373" w14:textId="77777777" w:rsidR="000778DF" w:rsidRDefault="003251E1">
      <w:pPr>
        <w:pStyle w:val="BodyText"/>
        <w:ind w:left="845"/>
      </w:pPr>
      <w:r>
        <w:t xml:space="preserve">[[1. </w:t>
      </w:r>
      <w:r>
        <w:rPr>
          <w:spacing w:val="-5"/>
        </w:rPr>
        <w:t>0.]</w:t>
      </w:r>
    </w:p>
    <w:p w14:paraId="0AF68374" w14:textId="77777777" w:rsidR="000778DF" w:rsidRDefault="003251E1">
      <w:pPr>
        <w:pStyle w:val="BodyText"/>
        <w:spacing w:before="6"/>
        <w:ind w:left="922"/>
      </w:pPr>
      <w:r>
        <w:t xml:space="preserve">[0. </w:t>
      </w:r>
      <w:r>
        <w:rPr>
          <w:spacing w:val="-4"/>
        </w:rPr>
        <w:t>1.]]</w:t>
      </w:r>
    </w:p>
    <w:p w14:paraId="0AF68375" w14:textId="77777777" w:rsidR="000778DF" w:rsidRDefault="000778DF">
      <w:pPr>
        <w:pStyle w:val="BodyText"/>
        <w:spacing w:before="92"/>
      </w:pPr>
    </w:p>
    <w:p w14:paraId="0AF68376" w14:textId="77777777" w:rsidR="000778DF" w:rsidRDefault="003251E1">
      <w:pPr>
        <w:pStyle w:val="BodyText"/>
        <w:ind w:left="117"/>
      </w:pPr>
      <w:r>
        <w:rPr>
          <w:noProof/>
        </w:rPr>
        <mc:AlternateContent>
          <mc:Choice Requires="wps">
            <w:drawing>
              <wp:anchor distT="0" distB="0" distL="0" distR="0" simplePos="0" relativeHeight="15737344" behindDoc="0" locked="0" layoutInCell="1" allowOverlap="1" wp14:anchorId="0AF683D7" wp14:editId="0AF683D8">
                <wp:simplePos x="0" y="0"/>
                <wp:positionH relativeFrom="page">
                  <wp:posOffset>1063624</wp:posOffset>
                </wp:positionH>
                <wp:positionV relativeFrom="paragraph">
                  <wp:posOffset>-35393</wp:posOffset>
                </wp:positionV>
                <wp:extent cx="6311900" cy="508000"/>
                <wp:effectExtent l="0" t="0" r="0" b="0"/>
                <wp:wrapNone/>
                <wp:docPr id="22" name="Text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50800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38" w14:textId="77777777" w:rsidR="000778DF" w:rsidRDefault="003251E1">
                            <w:pPr>
                              <w:spacing w:before="47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Determinants</w:t>
                            </w:r>
                          </w:p>
                          <w:p w14:paraId="0AF68439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t xml:space="preserve">a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t>np.array</w:t>
                            </w:r>
                            <w:proofErr w:type="spellEnd"/>
                            <w:proofErr w:type="gramEnd"/>
                            <w:r>
                              <w:t>([ [[</w:t>
                            </w:r>
                            <w:r>
                              <w:rPr>
                                <w:color w:val="008700"/>
                              </w:rPr>
                              <w:t>1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2</w:t>
                            </w:r>
                            <w:r>
                              <w:t>], [</w:t>
                            </w:r>
                            <w:r>
                              <w:rPr>
                                <w:color w:val="008700"/>
                              </w:rPr>
                              <w:t>3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4</w:t>
                            </w:r>
                            <w:r>
                              <w:t>]], [[</w:t>
                            </w:r>
                            <w:r>
                              <w:rPr>
                                <w:color w:val="008700"/>
                              </w:rPr>
                              <w:t>1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2</w:t>
                            </w:r>
                            <w:r>
                              <w:t>], [</w:t>
                            </w:r>
                            <w:r>
                              <w:rPr>
                                <w:color w:val="008700"/>
                              </w:rPr>
                              <w:t>2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1</w:t>
                            </w:r>
                            <w:r>
                              <w:t>]], [[</w:t>
                            </w:r>
                            <w:r>
                              <w:rPr>
                                <w:color w:val="008700"/>
                              </w:rPr>
                              <w:t>1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3</w:t>
                            </w:r>
                            <w:r>
                              <w:t>], [</w:t>
                            </w:r>
                            <w:r>
                              <w:rPr>
                                <w:color w:val="008700"/>
                              </w:rPr>
                              <w:t>3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1</w:t>
                            </w:r>
                            <w:r>
                              <w:t xml:space="preserve">]] </w:t>
                            </w:r>
                            <w:r>
                              <w:rPr>
                                <w:spacing w:val="-5"/>
                              </w:rPr>
                              <w:t>])</w:t>
                            </w:r>
                          </w:p>
                          <w:p w14:paraId="0AF6843A" w14:textId="77777777" w:rsidR="000778DF" w:rsidRDefault="003251E1">
                            <w:pPr>
                              <w:pStyle w:val="BodyText"/>
                              <w:spacing w:before="6" w:line="249" w:lineRule="auto"/>
                              <w:ind w:left="35" w:right="8368"/>
                            </w:pPr>
                            <w:proofErr w:type="spellStart"/>
                            <w:proofErr w:type="gramStart"/>
                            <w:r>
                              <w:rPr>
                                <w:spacing w:val="-2"/>
                              </w:rPr>
                              <w:t>a.shape</w:t>
                            </w:r>
                            <w:proofErr w:type="spellEnd"/>
                            <w:proofErr w:type="gramEnd"/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np.linalg.det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>(a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D7" id="Textbox 22" o:spid="_x0000_s1043" type="#_x0000_t202" style="position:absolute;left:0;text-align:left;margin-left:83.75pt;margin-top:-2.8pt;width:497pt;height:40pt;z-index:157373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" filled="f" strokecolor="#cfcfcf" strokeweight=".30556mm">
                <v:path arrowok="t"/>
                <v:textbox inset="0,0,0,0">
                  <w:txbxContent>
                    <w:p w14:paraId="0AF68438" w14:textId="77777777" w:rsidR="000778DF" w:rsidRDefault="003251E1">
                      <w:pPr>
                        <w:spacing w:before="47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Determinants</w:t>
                      </w:r>
                    </w:p>
                    <w:p w14:paraId="0AF68439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t xml:space="preserve">a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t>np.array</w:t>
                      </w:r>
                      <w:proofErr w:type="spellEnd"/>
                      <w:proofErr w:type="gramEnd"/>
                      <w:r>
                        <w:t>([ [[</w:t>
                      </w:r>
                      <w:r>
                        <w:rPr>
                          <w:color w:val="008700"/>
                        </w:rPr>
                        <w:t>1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2</w:t>
                      </w:r>
                      <w:r>
                        <w:t>], [</w:t>
                      </w:r>
                      <w:r>
                        <w:rPr>
                          <w:color w:val="008700"/>
                        </w:rPr>
                        <w:t>3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4</w:t>
                      </w:r>
                      <w:r>
                        <w:t>]], [[</w:t>
                      </w:r>
                      <w:r>
                        <w:rPr>
                          <w:color w:val="008700"/>
                        </w:rPr>
                        <w:t>1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2</w:t>
                      </w:r>
                      <w:r>
                        <w:t>], [</w:t>
                      </w:r>
                      <w:r>
                        <w:rPr>
                          <w:color w:val="008700"/>
                        </w:rPr>
                        <w:t>2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1</w:t>
                      </w:r>
                      <w:r>
                        <w:t>]], [[</w:t>
                      </w:r>
                      <w:r>
                        <w:rPr>
                          <w:color w:val="008700"/>
                        </w:rPr>
                        <w:t>1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3</w:t>
                      </w:r>
                      <w:r>
                        <w:t>], [</w:t>
                      </w:r>
                      <w:r>
                        <w:rPr>
                          <w:color w:val="008700"/>
                        </w:rPr>
                        <w:t>3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1</w:t>
                      </w:r>
                      <w:r>
                        <w:t xml:space="preserve">]] </w:t>
                      </w:r>
                      <w:r>
                        <w:rPr>
                          <w:spacing w:val="-5"/>
                        </w:rPr>
                        <w:t>])</w:t>
                      </w:r>
                    </w:p>
                    <w:p w14:paraId="0AF6843A" w14:textId="77777777" w:rsidR="000778DF" w:rsidRDefault="003251E1">
                      <w:pPr>
                        <w:pStyle w:val="BodyText"/>
                        <w:spacing w:before="6" w:line="249" w:lineRule="auto"/>
                        <w:ind w:left="35" w:right="8368"/>
                      </w:pPr>
                      <w:proofErr w:type="spellStart"/>
                      <w:proofErr w:type="gramStart"/>
                      <w:r>
                        <w:rPr>
                          <w:spacing w:val="-2"/>
                        </w:rPr>
                        <w:t>a.shape</w:t>
                      </w:r>
                      <w:proofErr w:type="spellEnd"/>
                      <w:proofErr w:type="gramEnd"/>
                      <w:r>
                        <w:rPr>
                          <w:spacing w:val="-2"/>
                        </w:rPr>
                        <w:t xml:space="preserve"> </w:t>
                      </w:r>
                      <w:proofErr w:type="spellStart"/>
                      <w:r>
                        <w:rPr>
                          <w:spacing w:val="-2"/>
                        </w:rPr>
                        <w:t>np.linalg.det</w:t>
                      </w:r>
                      <w:proofErr w:type="spellEnd"/>
                      <w:r>
                        <w:rPr>
                          <w:spacing w:val="-2"/>
                        </w:rPr>
                        <w:t>(a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2"/>
        </w:rPr>
        <w:t>[39]:</w:t>
      </w:r>
    </w:p>
    <w:p w14:paraId="0AF68377" w14:textId="77777777" w:rsidR="000778DF" w:rsidRDefault="000778DF">
      <w:pPr>
        <w:pStyle w:val="BodyText"/>
      </w:pPr>
    </w:p>
    <w:p w14:paraId="0AF68378" w14:textId="77777777" w:rsidR="000778DF" w:rsidRDefault="000778DF">
      <w:pPr>
        <w:pStyle w:val="BodyText"/>
      </w:pPr>
    </w:p>
    <w:p w14:paraId="0AF68379" w14:textId="77777777" w:rsidR="000778DF" w:rsidRDefault="000778DF">
      <w:pPr>
        <w:pStyle w:val="BodyText"/>
        <w:spacing w:before="154"/>
      </w:pPr>
    </w:p>
    <w:p w14:paraId="0AF6837A" w14:textId="77777777" w:rsidR="000778DF" w:rsidRDefault="003251E1">
      <w:pPr>
        <w:pStyle w:val="BodyText"/>
        <w:ind w:left="117"/>
      </w:pPr>
      <w:proofErr w:type="gramStart"/>
      <w:r>
        <w:rPr>
          <w:color w:val="D84215"/>
          <w:position w:val="1"/>
        </w:rPr>
        <w:t>Out[</w:t>
      </w:r>
      <w:proofErr w:type="gramEnd"/>
      <w:r>
        <w:rPr>
          <w:color w:val="D84215"/>
          <w:position w:val="1"/>
        </w:rPr>
        <w:t>39]:</w:t>
      </w:r>
      <w:r>
        <w:rPr>
          <w:color w:val="D84215"/>
          <w:spacing w:val="34"/>
          <w:position w:val="1"/>
        </w:rPr>
        <w:t xml:space="preserve"> </w:t>
      </w:r>
      <w:r>
        <w:t>array([-2., -3., -</w:t>
      </w:r>
      <w:r>
        <w:rPr>
          <w:spacing w:val="-4"/>
        </w:rPr>
        <w:t>8.])</w:t>
      </w:r>
    </w:p>
    <w:p w14:paraId="0AF6837B" w14:textId="77777777" w:rsidR="000778DF" w:rsidRDefault="000778DF">
      <w:pPr>
        <w:pStyle w:val="BodyText"/>
        <w:spacing w:before="111"/>
        <w:rPr>
          <w:sz w:val="22"/>
        </w:rPr>
      </w:pPr>
    </w:p>
    <w:p w14:paraId="0AF6837C" w14:textId="77777777" w:rsidR="000778DF" w:rsidRDefault="003251E1">
      <w:pPr>
        <w:pStyle w:val="Heading2"/>
      </w:pPr>
      <w:r>
        <w:t>System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linear</w:t>
      </w:r>
      <w:r>
        <w:rPr>
          <w:spacing w:val="-1"/>
        </w:rPr>
        <w:t xml:space="preserve"> </w:t>
      </w:r>
      <w:r>
        <w:rPr>
          <w:spacing w:val="-2"/>
        </w:rPr>
        <w:t>equations</w:t>
      </w:r>
    </w:p>
    <w:p w14:paraId="0AF6837D" w14:textId="77777777" w:rsidR="000778DF" w:rsidRDefault="003251E1">
      <w:pPr>
        <w:pStyle w:val="BodyText"/>
        <w:spacing w:before="90"/>
        <w:rPr>
          <w:rFonts w:ascii="Arial"/>
          <w:b/>
          <w:sz w:val="20"/>
        </w:rPr>
      </w:pPr>
      <w:r>
        <w:rPr>
          <w:noProof/>
        </w:rPr>
        <w:drawing>
          <wp:anchor distT="0" distB="0" distL="0" distR="0" simplePos="0" relativeHeight="487595520" behindDoc="1" locked="0" layoutInCell="1" allowOverlap="1" wp14:anchorId="0AF683D9" wp14:editId="0AF683DA">
            <wp:simplePos x="0" y="0"/>
            <wp:positionH relativeFrom="page">
              <wp:posOffset>1492249</wp:posOffset>
            </wp:positionH>
            <wp:positionV relativeFrom="paragraph">
              <wp:posOffset>218475</wp:posOffset>
            </wp:positionV>
            <wp:extent cx="4754403" cy="3299364"/>
            <wp:effectExtent l="0" t="0" r="0" b="0"/>
            <wp:wrapTopAndBottom/>
            <wp:docPr id="23" name="Image 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 23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54403" cy="32993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F6837E" w14:textId="77777777" w:rsidR="000778DF" w:rsidRDefault="000778DF">
      <w:pPr>
        <w:pStyle w:val="BodyText"/>
        <w:spacing w:before="132"/>
        <w:rPr>
          <w:rFonts w:ascii="Arial"/>
          <w:b/>
          <w:sz w:val="22"/>
        </w:rPr>
      </w:pPr>
    </w:p>
    <w:p w14:paraId="0AF6837F" w14:textId="77777777" w:rsidR="000778DF" w:rsidRDefault="003251E1">
      <w:pPr>
        <w:pStyle w:val="BodyText"/>
        <w:ind w:left="117"/>
      </w:pPr>
      <w:r>
        <w:rPr>
          <w:noProof/>
        </w:rPr>
        <mc:AlternateContent>
          <mc:Choice Requires="wps">
            <w:drawing>
              <wp:anchor distT="0" distB="0" distL="0" distR="0" simplePos="0" relativeHeight="15736832" behindDoc="0" locked="0" layoutInCell="1" allowOverlap="1" wp14:anchorId="0AF683DB" wp14:editId="0AF683DC">
                <wp:simplePos x="0" y="0"/>
                <wp:positionH relativeFrom="page">
                  <wp:posOffset>1063624</wp:posOffset>
                </wp:positionH>
                <wp:positionV relativeFrom="paragraph">
                  <wp:posOffset>-41800</wp:posOffset>
                </wp:positionV>
                <wp:extent cx="6311900" cy="939800"/>
                <wp:effectExtent l="0" t="0" r="0" b="0"/>
                <wp:wrapNone/>
                <wp:docPr id="24" name="Text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93980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3B" w14:textId="77777777" w:rsidR="000778DF" w:rsidRDefault="003251E1">
                            <w:pPr>
                              <w:spacing w:before="57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b/>
                                <w:color w:val="008000"/>
                                <w:sz w:val="14"/>
                              </w:rPr>
                              <w:t xml:space="preserve">import </w:t>
                            </w:r>
                            <w:proofErr w:type="spellStart"/>
                            <w:r>
                              <w:rPr>
                                <w:sz w:val="14"/>
                              </w:rPr>
                              <w:t>numpy</w:t>
                            </w:r>
                            <w:proofErr w:type="spellEnd"/>
                            <w:r>
                              <w:rPr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8000"/>
                                <w:sz w:val="14"/>
                              </w:rPr>
                              <w:t xml:space="preserve">as </w:t>
                            </w:r>
                            <w:r>
                              <w:rPr>
                                <w:spacing w:val="-5"/>
                                <w:sz w:val="14"/>
                              </w:rPr>
                              <w:t>np</w:t>
                            </w:r>
                          </w:p>
                          <w:p w14:paraId="0AF6843C" w14:textId="77777777" w:rsidR="000778DF" w:rsidRDefault="000778DF">
                            <w:pPr>
                              <w:pStyle w:val="BodyText"/>
                              <w:spacing w:before="12"/>
                            </w:pPr>
                          </w:p>
                          <w:p w14:paraId="0AF6843D" w14:textId="77777777" w:rsidR="000778DF" w:rsidRDefault="003251E1">
                            <w:pPr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# </w:t>
                            </w:r>
                            <w:proofErr w:type="spellStart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creat</w:t>
                            </w:r>
                            <w:proofErr w:type="spellEnd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matrix</w:t>
                            </w:r>
                          </w:p>
                          <w:p w14:paraId="0AF6843E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r>
                              <w:t xml:space="preserve">A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t>np.array</w:t>
                            </w:r>
                            <w:proofErr w:type="spellEnd"/>
                            <w:proofErr w:type="gramEnd"/>
                            <w:r>
                              <w:t>([[</w:t>
                            </w:r>
                            <w:r>
                              <w:rPr>
                                <w:color w:val="008700"/>
                              </w:rPr>
                              <w:t>8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3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>-</w:t>
                            </w:r>
                            <w:r>
                              <w:rPr>
                                <w:color w:val="008700"/>
                              </w:rPr>
                              <w:t>2</w:t>
                            </w:r>
                            <w:r>
                              <w:t>], [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>-</w:t>
                            </w:r>
                            <w:r>
                              <w:rPr>
                                <w:color w:val="008700"/>
                              </w:rPr>
                              <w:t>4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7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5</w:t>
                            </w:r>
                            <w:r>
                              <w:t>], [</w:t>
                            </w:r>
                            <w:r>
                              <w:rPr>
                                <w:color w:val="008700"/>
                              </w:rPr>
                              <w:t>3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4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>-</w:t>
                            </w:r>
                            <w:r>
                              <w:rPr>
                                <w:color w:val="008700"/>
                                <w:spacing w:val="-2"/>
                              </w:rPr>
                              <w:t>12</w:t>
                            </w:r>
                            <w:r>
                              <w:rPr>
                                <w:spacing w:val="-2"/>
                              </w:rPr>
                              <w:t>]])</w:t>
                            </w:r>
                          </w:p>
                          <w:p w14:paraId="0AF6843F" w14:textId="77777777" w:rsidR="000778DF" w:rsidRDefault="003251E1">
                            <w:pPr>
                              <w:pStyle w:val="BodyText"/>
                              <w:spacing w:before="7"/>
                              <w:ind w:left="35"/>
                            </w:pPr>
                            <w:r>
                              <w:t>b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t>np.array</w:t>
                            </w:r>
                            <w:proofErr w:type="spellEnd"/>
                            <w:proofErr w:type="gramEnd"/>
                            <w:r>
                              <w:t>([</w:t>
                            </w:r>
                            <w:r>
                              <w:rPr>
                                <w:color w:val="008700"/>
                              </w:rPr>
                              <w:t>9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</w:rPr>
                              <w:t>15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color w:val="008700"/>
                                <w:spacing w:val="-4"/>
                              </w:rPr>
                              <w:t>35</w:t>
                            </w:r>
                            <w:r>
                              <w:rPr>
                                <w:spacing w:val="-4"/>
                              </w:rPr>
                              <w:t>])</w:t>
                            </w:r>
                          </w:p>
                          <w:p w14:paraId="0AF68440" w14:textId="77777777" w:rsidR="000778DF" w:rsidRDefault="003251E1">
                            <w:pPr>
                              <w:spacing w:before="6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# solve this linear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equation</w:t>
                            </w:r>
                          </w:p>
                          <w:p w14:paraId="0AF68441" w14:textId="77777777" w:rsidR="000778DF" w:rsidRDefault="003251E1">
                            <w:pPr>
                              <w:pStyle w:val="BodyText"/>
                              <w:spacing w:before="6" w:line="249" w:lineRule="auto"/>
                              <w:ind w:left="35" w:right="7952"/>
                            </w:pPr>
                            <w:r>
                              <w:t>x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>=</w:t>
                            </w:r>
                            <w:r>
                              <w:rPr>
                                <w:b/>
                                <w:color w:val="7216AB"/>
                                <w:spacing w:val="-1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t>np.linalg</w:t>
                            </w:r>
                            <w:proofErr w:type="gramEnd"/>
                            <w:r>
                              <w:t>.solve</w:t>
                            </w:r>
                            <w:proofErr w:type="spellEnd"/>
                            <w:r>
                              <w:t>(A,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 xml:space="preserve">b) </w:t>
                            </w:r>
                            <w:r>
                              <w:rPr>
                                <w:spacing w:val="-10"/>
                              </w:rPr>
                              <w:t>x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DB" id="Textbox 24" o:spid="_x0000_s1044" type="#_x0000_t202" style="position:absolute;left:0;text-align:left;margin-left:83.75pt;margin-top:-3.3pt;width:497pt;height:74pt;z-index:157368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" filled="f" strokecolor="#cfcfcf" strokeweight=".30556mm">
                <v:path arrowok="t"/>
                <v:textbox inset="0,0,0,0">
                  <w:txbxContent>
                    <w:p w14:paraId="0AF6843B" w14:textId="77777777" w:rsidR="000778DF" w:rsidRDefault="003251E1">
                      <w:pPr>
                        <w:spacing w:before="57"/>
                        <w:ind w:left="35"/>
                        <w:rPr>
                          <w:sz w:val="14"/>
                        </w:rPr>
                      </w:pPr>
                      <w:r>
                        <w:rPr>
                          <w:b/>
                          <w:color w:val="008000"/>
                          <w:sz w:val="14"/>
                        </w:rPr>
                        <w:t xml:space="preserve">import </w:t>
                      </w:r>
                      <w:proofErr w:type="spellStart"/>
                      <w:r>
                        <w:rPr>
                          <w:sz w:val="14"/>
                        </w:rPr>
                        <w:t>numpy</w:t>
                      </w:r>
                      <w:proofErr w:type="spellEnd"/>
                      <w:r>
                        <w:rPr>
                          <w:sz w:val="14"/>
                        </w:rPr>
                        <w:t xml:space="preserve"> </w:t>
                      </w:r>
                      <w:r>
                        <w:rPr>
                          <w:b/>
                          <w:color w:val="008000"/>
                          <w:sz w:val="14"/>
                        </w:rPr>
                        <w:t xml:space="preserve">as </w:t>
                      </w:r>
                      <w:r>
                        <w:rPr>
                          <w:spacing w:val="-5"/>
                          <w:sz w:val="14"/>
                        </w:rPr>
                        <w:t>np</w:t>
                      </w:r>
                    </w:p>
                    <w:p w14:paraId="0AF6843C" w14:textId="77777777" w:rsidR="000778DF" w:rsidRDefault="000778DF">
                      <w:pPr>
                        <w:pStyle w:val="BodyText"/>
                        <w:spacing w:before="12"/>
                      </w:pPr>
                    </w:p>
                    <w:p w14:paraId="0AF6843D" w14:textId="77777777" w:rsidR="000778DF" w:rsidRDefault="003251E1">
                      <w:pPr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# </w:t>
                      </w:r>
                      <w:proofErr w:type="spellStart"/>
                      <w:r>
                        <w:rPr>
                          <w:i/>
                          <w:color w:val="007878"/>
                          <w:sz w:val="14"/>
                        </w:rPr>
                        <w:t>creat</w:t>
                      </w:r>
                      <w:proofErr w:type="spellEnd"/>
                      <w:r>
                        <w:rPr>
                          <w:i/>
                          <w:color w:val="007878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matrix</w:t>
                      </w:r>
                    </w:p>
                    <w:p w14:paraId="0AF6843E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r>
                        <w:t xml:space="preserve">A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t>np.array</w:t>
                      </w:r>
                      <w:proofErr w:type="spellEnd"/>
                      <w:proofErr w:type="gramEnd"/>
                      <w:r>
                        <w:t>([[</w:t>
                      </w:r>
                      <w:r>
                        <w:rPr>
                          <w:color w:val="008700"/>
                        </w:rPr>
                        <w:t>8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3</w:t>
                      </w:r>
                      <w:r>
                        <w:t xml:space="preserve">, </w:t>
                      </w:r>
                      <w:r>
                        <w:rPr>
                          <w:b/>
                          <w:color w:val="7216AB"/>
                        </w:rPr>
                        <w:t>-</w:t>
                      </w:r>
                      <w:r>
                        <w:rPr>
                          <w:color w:val="008700"/>
                        </w:rPr>
                        <w:t>2</w:t>
                      </w:r>
                      <w:r>
                        <w:t>], [</w:t>
                      </w:r>
                      <w:r>
                        <w:rPr>
                          <w:b/>
                          <w:color w:val="7216AB"/>
                        </w:rPr>
                        <w:t>-</w:t>
                      </w:r>
                      <w:r>
                        <w:rPr>
                          <w:color w:val="008700"/>
                        </w:rPr>
                        <w:t>4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7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5</w:t>
                      </w:r>
                      <w:r>
                        <w:t>], [</w:t>
                      </w:r>
                      <w:r>
                        <w:rPr>
                          <w:color w:val="008700"/>
                        </w:rPr>
                        <w:t>3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4</w:t>
                      </w:r>
                      <w:r>
                        <w:t xml:space="preserve">, </w:t>
                      </w:r>
                      <w:r>
                        <w:rPr>
                          <w:b/>
                          <w:color w:val="7216AB"/>
                        </w:rPr>
                        <w:t>-</w:t>
                      </w:r>
                      <w:r>
                        <w:rPr>
                          <w:color w:val="008700"/>
                          <w:spacing w:val="-2"/>
                        </w:rPr>
                        <w:t>12</w:t>
                      </w:r>
                      <w:r>
                        <w:rPr>
                          <w:spacing w:val="-2"/>
                        </w:rPr>
                        <w:t>]])</w:t>
                      </w:r>
                    </w:p>
                    <w:p w14:paraId="0AF6843F" w14:textId="77777777" w:rsidR="000778DF" w:rsidRDefault="003251E1">
                      <w:pPr>
                        <w:pStyle w:val="BodyText"/>
                        <w:spacing w:before="7"/>
                        <w:ind w:left="35"/>
                      </w:pPr>
                      <w:r>
                        <w:t>b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t>np.array</w:t>
                      </w:r>
                      <w:proofErr w:type="spellEnd"/>
                      <w:proofErr w:type="gramEnd"/>
                      <w:r>
                        <w:t>([</w:t>
                      </w:r>
                      <w:r>
                        <w:rPr>
                          <w:color w:val="008700"/>
                        </w:rPr>
                        <w:t>9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</w:rPr>
                        <w:t>15</w:t>
                      </w:r>
                      <w:r>
                        <w:t xml:space="preserve">, </w:t>
                      </w:r>
                      <w:r>
                        <w:rPr>
                          <w:color w:val="008700"/>
                          <w:spacing w:val="-4"/>
                        </w:rPr>
                        <w:t>35</w:t>
                      </w:r>
                      <w:r>
                        <w:rPr>
                          <w:spacing w:val="-4"/>
                        </w:rPr>
                        <w:t>])</w:t>
                      </w:r>
                    </w:p>
                    <w:p w14:paraId="0AF68440" w14:textId="77777777" w:rsidR="000778DF" w:rsidRDefault="003251E1">
                      <w:pPr>
                        <w:spacing w:before="6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# solve this linear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equation</w:t>
                      </w:r>
                    </w:p>
                    <w:p w14:paraId="0AF68441" w14:textId="77777777" w:rsidR="000778DF" w:rsidRDefault="003251E1">
                      <w:pPr>
                        <w:pStyle w:val="BodyText"/>
                        <w:spacing w:before="6" w:line="249" w:lineRule="auto"/>
                        <w:ind w:left="35" w:right="7952"/>
                      </w:pPr>
                      <w:r>
                        <w:t>x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rPr>
                          <w:b/>
                          <w:color w:val="7216AB"/>
                        </w:rPr>
                        <w:t>=</w:t>
                      </w:r>
                      <w:r>
                        <w:rPr>
                          <w:b/>
                          <w:color w:val="7216AB"/>
                          <w:spacing w:val="-12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t>np.linalg</w:t>
                      </w:r>
                      <w:proofErr w:type="gramEnd"/>
                      <w:r>
                        <w:t>.solve</w:t>
                      </w:r>
                      <w:proofErr w:type="spellEnd"/>
                      <w:r>
                        <w:t>(A,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 xml:space="preserve">b) </w:t>
                      </w:r>
                      <w:r>
                        <w:rPr>
                          <w:spacing w:val="-10"/>
                        </w:rPr>
                        <w:t>x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r>
        <w:rPr>
          <w:color w:val="2F3F9E"/>
          <w:spacing w:val="-2"/>
        </w:rPr>
        <w:t>[10]:</w:t>
      </w:r>
    </w:p>
    <w:p w14:paraId="0AF68380" w14:textId="77777777" w:rsidR="000778DF" w:rsidRDefault="000778DF">
      <w:pPr>
        <w:pStyle w:val="BodyText"/>
      </w:pPr>
    </w:p>
    <w:p w14:paraId="0AF68381" w14:textId="77777777" w:rsidR="000778DF" w:rsidRDefault="000778DF">
      <w:pPr>
        <w:pStyle w:val="BodyText"/>
      </w:pPr>
    </w:p>
    <w:p w14:paraId="0AF68382" w14:textId="77777777" w:rsidR="000778DF" w:rsidRDefault="000778DF">
      <w:pPr>
        <w:pStyle w:val="BodyText"/>
      </w:pPr>
    </w:p>
    <w:p w14:paraId="0AF68383" w14:textId="77777777" w:rsidR="000778DF" w:rsidRDefault="000778DF">
      <w:pPr>
        <w:pStyle w:val="BodyText"/>
      </w:pPr>
    </w:p>
    <w:p w14:paraId="0AF68384" w14:textId="77777777" w:rsidR="000778DF" w:rsidRDefault="000778DF">
      <w:pPr>
        <w:pStyle w:val="BodyText"/>
      </w:pPr>
    </w:p>
    <w:p w14:paraId="0AF68385" w14:textId="77777777" w:rsidR="000778DF" w:rsidRDefault="000778DF">
      <w:pPr>
        <w:pStyle w:val="BodyText"/>
      </w:pPr>
    </w:p>
    <w:p w14:paraId="0AF68386" w14:textId="77777777" w:rsidR="000778DF" w:rsidRDefault="000778DF">
      <w:pPr>
        <w:pStyle w:val="BodyText"/>
      </w:pPr>
    </w:p>
    <w:p w14:paraId="0AF68387" w14:textId="77777777" w:rsidR="000778DF" w:rsidRDefault="000778DF">
      <w:pPr>
        <w:pStyle w:val="BodyText"/>
        <w:spacing w:before="5"/>
      </w:pPr>
    </w:p>
    <w:p w14:paraId="0AF68388" w14:textId="77777777" w:rsidR="000778DF" w:rsidRDefault="003251E1">
      <w:pPr>
        <w:pStyle w:val="BodyText"/>
        <w:ind w:left="117"/>
      </w:pPr>
      <w:proofErr w:type="gramStart"/>
      <w:r>
        <w:rPr>
          <w:color w:val="D84215"/>
          <w:position w:val="1"/>
        </w:rPr>
        <w:t>Out[</w:t>
      </w:r>
      <w:proofErr w:type="gramEnd"/>
      <w:r>
        <w:rPr>
          <w:color w:val="D84215"/>
          <w:position w:val="1"/>
        </w:rPr>
        <w:t>10]:</w:t>
      </w:r>
      <w:r>
        <w:rPr>
          <w:color w:val="D84215"/>
          <w:spacing w:val="34"/>
          <w:position w:val="1"/>
        </w:rPr>
        <w:t xml:space="preserve"> </w:t>
      </w:r>
      <w:r>
        <w:t>array([-0.58226371,</w:t>
      </w:r>
      <w:r>
        <w:rPr>
          <w:spacing w:val="76"/>
        </w:rPr>
        <w:t xml:space="preserve"> </w:t>
      </w:r>
      <w:r>
        <w:t>3.22870478, -</w:t>
      </w:r>
      <w:r>
        <w:rPr>
          <w:spacing w:val="-2"/>
        </w:rPr>
        <w:t>1.98599767])</w:t>
      </w:r>
    </w:p>
    <w:p w14:paraId="0AF68389" w14:textId="77777777" w:rsidR="000778DF" w:rsidRDefault="000778DF">
      <w:pPr>
        <w:pStyle w:val="BodyText"/>
        <w:spacing w:before="66"/>
        <w:rPr>
          <w:sz w:val="26"/>
        </w:rPr>
      </w:pPr>
    </w:p>
    <w:p w14:paraId="0AF6838A" w14:textId="77777777" w:rsidR="000778DF" w:rsidRDefault="003251E1">
      <w:pPr>
        <w:pStyle w:val="Heading1"/>
      </w:pPr>
      <w:r>
        <w:t>4x</w:t>
      </w:r>
      <w:r>
        <w:rPr>
          <w:spacing w:val="-1"/>
        </w:rPr>
        <w:t xml:space="preserve"> </w:t>
      </w:r>
      <w:r>
        <w:t>+</w:t>
      </w:r>
      <w:r>
        <w:rPr>
          <w:spacing w:val="-1"/>
        </w:rPr>
        <w:t xml:space="preserve"> </w:t>
      </w:r>
      <w:r>
        <w:t>3y</w:t>
      </w:r>
      <w:r>
        <w:rPr>
          <w:spacing w:val="-1"/>
        </w:rPr>
        <w:t xml:space="preserve"> </w:t>
      </w:r>
      <w:r>
        <w:t>+</w:t>
      </w:r>
      <w:r>
        <w:rPr>
          <w:spacing w:val="-1"/>
        </w:rPr>
        <w:t xml:space="preserve"> </w:t>
      </w:r>
      <w:r>
        <w:t>2z</w:t>
      </w:r>
      <w:r>
        <w:rPr>
          <w:spacing w:val="-1"/>
        </w:rPr>
        <w:t xml:space="preserve"> </w:t>
      </w:r>
      <w:r>
        <w:t>=</w:t>
      </w:r>
      <w:r>
        <w:rPr>
          <w:spacing w:val="-1"/>
        </w:rPr>
        <w:t xml:space="preserve"> </w:t>
      </w:r>
      <w:r>
        <w:rPr>
          <w:spacing w:val="-5"/>
        </w:rPr>
        <w:t>25</w:t>
      </w:r>
    </w:p>
    <w:p w14:paraId="0AF6838B" w14:textId="77777777" w:rsidR="000778DF" w:rsidRDefault="003251E1">
      <w:pPr>
        <w:spacing w:before="10" w:line="540" w:lineRule="atLeast"/>
        <w:ind w:left="845" w:right="7563"/>
        <w:rPr>
          <w:rFonts w:ascii="Arial"/>
          <w:b/>
          <w:sz w:val="26"/>
        </w:rPr>
      </w:pPr>
      <w:r>
        <w:rPr>
          <w:rFonts w:ascii="Arial"/>
          <w:b/>
          <w:sz w:val="26"/>
        </w:rPr>
        <w:t>-2x</w:t>
      </w:r>
      <w:r>
        <w:rPr>
          <w:rFonts w:ascii="Arial"/>
          <w:b/>
          <w:spacing w:val="-7"/>
          <w:sz w:val="26"/>
        </w:rPr>
        <w:t xml:space="preserve"> </w:t>
      </w:r>
      <w:r>
        <w:rPr>
          <w:rFonts w:ascii="Arial"/>
          <w:b/>
          <w:sz w:val="26"/>
        </w:rPr>
        <w:t>+</w:t>
      </w:r>
      <w:r>
        <w:rPr>
          <w:rFonts w:ascii="Arial"/>
          <w:b/>
          <w:spacing w:val="-7"/>
          <w:sz w:val="26"/>
        </w:rPr>
        <w:t xml:space="preserve"> </w:t>
      </w:r>
      <w:r>
        <w:rPr>
          <w:rFonts w:ascii="Arial"/>
          <w:b/>
          <w:sz w:val="26"/>
        </w:rPr>
        <w:t>2y</w:t>
      </w:r>
      <w:r>
        <w:rPr>
          <w:rFonts w:ascii="Arial"/>
          <w:b/>
          <w:spacing w:val="-7"/>
          <w:sz w:val="26"/>
        </w:rPr>
        <w:t xml:space="preserve"> </w:t>
      </w:r>
      <w:r>
        <w:rPr>
          <w:rFonts w:ascii="Arial"/>
          <w:b/>
          <w:sz w:val="26"/>
        </w:rPr>
        <w:t>+</w:t>
      </w:r>
      <w:r>
        <w:rPr>
          <w:rFonts w:ascii="Arial"/>
          <w:b/>
          <w:spacing w:val="-7"/>
          <w:sz w:val="26"/>
        </w:rPr>
        <w:t xml:space="preserve"> </w:t>
      </w:r>
      <w:r>
        <w:rPr>
          <w:rFonts w:ascii="Arial"/>
          <w:b/>
          <w:sz w:val="26"/>
        </w:rPr>
        <w:t>3z</w:t>
      </w:r>
      <w:r>
        <w:rPr>
          <w:rFonts w:ascii="Arial"/>
          <w:b/>
          <w:spacing w:val="-7"/>
          <w:sz w:val="26"/>
        </w:rPr>
        <w:t xml:space="preserve"> </w:t>
      </w:r>
      <w:r>
        <w:rPr>
          <w:rFonts w:ascii="Arial"/>
          <w:b/>
          <w:sz w:val="26"/>
        </w:rPr>
        <w:t>=</w:t>
      </w:r>
      <w:r>
        <w:rPr>
          <w:rFonts w:ascii="Arial"/>
          <w:b/>
          <w:spacing w:val="-7"/>
          <w:sz w:val="26"/>
        </w:rPr>
        <w:t xml:space="preserve"> </w:t>
      </w:r>
      <w:r>
        <w:rPr>
          <w:rFonts w:ascii="Arial"/>
          <w:b/>
          <w:sz w:val="26"/>
        </w:rPr>
        <w:t>-10 3x -5y + 2z = -4</w:t>
      </w:r>
    </w:p>
    <w:p w14:paraId="0AF6838C" w14:textId="77777777" w:rsidR="000778DF" w:rsidRDefault="003251E1">
      <w:pPr>
        <w:pStyle w:val="BodyText"/>
        <w:spacing w:before="144"/>
        <w:ind w:left="845"/>
        <w:rPr>
          <w:rFonts w:ascii="Arial"/>
        </w:rPr>
      </w:pPr>
      <w:proofErr w:type="spellStart"/>
      <w:r>
        <w:rPr>
          <w:rFonts w:ascii="Arial"/>
        </w:rPr>
        <w:t>Bulid</w:t>
      </w:r>
      <w:proofErr w:type="spellEnd"/>
      <w:r>
        <w:rPr>
          <w:rFonts w:ascii="Arial"/>
        </w:rPr>
        <w:t xml:space="preserve"> your own code to solve this linear </w:t>
      </w:r>
      <w:r>
        <w:rPr>
          <w:rFonts w:ascii="Arial"/>
          <w:spacing w:val="-2"/>
        </w:rPr>
        <w:t>equation</w:t>
      </w:r>
    </w:p>
    <w:p w14:paraId="0AF6838D" w14:textId="77777777" w:rsidR="000778DF" w:rsidRDefault="000778DF">
      <w:pPr>
        <w:rPr>
          <w:rFonts w:ascii="Arial"/>
        </w:rPr>
        <w:sectPr w:rsidR="000778DF">
          <w:pgSz w:w="12240" w:h="15840"/>
          <w:pgMar w:top="620" w:right="520" w:bottom="480" w:left="880" w:header="274" w:footer="285" w:gutter="0"/>
          <w:cols w:space="720"/>
        </w:sectPr>
      </w:pPr>
    </w:p>
    <w:p w14:paraId="0AF6838E" w14:textId="77777777" w:rsidR="000778DF" w:rsidRDefault="003251E1">
      <w:pPr>
        <w:pStyle w:val="BodyText"/>
        <w:spacing w:before="93"/>
        <w:ind w:left="845"/>
        <w:rPr>
          <w:rFonts w:ascii="Arial"/>
        </w:rPr>
      </w:pPr>
      <w:proofErr w:type="gramStart"/>
      <w:r>
        <w:rPr>
          <w:rFonts w:ascii="Arial"/>
        </w:rPr>
        <w:lastRenderedPageBreak/>
        <w:t>Answer :</w:t>
      </w:r>
      <w:proofErr w:type="gramEnd"/>
      <w:r>
        <w:rPr>
          <w:rFonts w:ascii="Arial"/>
        </w:rPr>
        <w:t xml:space="preserve"> [ 5. 3. -</w:t>
      </w:r>
      <w:r>
        <w:rPr>
          <w:rFonts w:ascii="Arial"/>
          <w:spacing w:val="-5"/>
        </w:rPr>
        <w:t>2.]</w:t>
      </w:r>
    </w:p>
    <w:p w14:paraId="0AF6838F" w14:textId="77777777" w:rsidR="000778DF" w:rsidRDefault="000778DF">
      <w:pPr>
        <w:pStyle w:val="BodyText"/>
        <w:rPr>
          <w:rFonts w:ascii="Arial"/>
        </w:rPr>
      </w:pPr>
    </w:p>
    <w:p w14:paraId="0AF68390" w14:textId="77777777" w:rsidR="000778DF" w:rsidRDefault="000778DF">
      <w:pPr>
        <w:pStyle w:val="BodyText"/>
        <w:spacing w:before="106"/>
        <w:rPr>
          <w:rFonts w:ascii="Arial"/>
        </w:rPr>
      </w:pPr>
    </w:p>
    <w:p w14:paraId="0AF68391" w14:textId="77777777" w:rsidR="000778DF" w:rsidRDefault="003251E1">
      <w:pPr>
        <w:pStyle w:val="Heading1"/>
        <w:spacing w:before="1" w:line="208" w:lineRule="auto"/>
      </w:pPr>
      <w:r>
        <w:t>Vector</w:t>
      </w:r>
      <w:r>
        <w:rPr>
          <w:spacing w:val="-6"/>
        </w:rPr>
        <w:t xml:space="preserve"> </w:t>
      </w:r>
      <w:r>
        <w:t>space,</w:t>
      </w:r>
      <w:r>
        <w:rPr>
          <w:spacing w:val="-6"/>
        </w:rPr>
        <w:t xml:space="preserve"> </w:t>
      </w:r>
      <w:r>
        <w:t>subspace,</w:t>
      </w:r>
      <w:r>
        <w:rPr>
          <w:spacing w:val="-6"/>
        </w:rPr>
        <w:t xml:space="preserve"> </w:t>
      </w:r>
      <w:r>
        <w:t>span,</w:t>
      </w:r>
      <w:r>
        <w:rPr>
          <w:spacing w:val="-6"/>
        </w:rPr>
        <w:t xml:space="preserve"> </w:t>
      </w:r>
      <w:r>
        <w:t>column</w:t>
      </w:r>
      <w:r>
        <w:rPr>
          <w:spacing w:val="-6"/>
        </w:rPr>
        <w:t xml:space="preserve"> </w:t>
      </w:r>
      <w:r>
        <w:t>space,</w:t>
      </w:r>
      <w:r>
        <w:rPr>
          <w:spacing w:val="-6"/>
        </w:rPr>
        <w:t xml:space="preserve"> </w:t>
      </w:r>
      <w:r>
        <w:t>row</w:t>
      </w:r>
      <w:r>
        <w:rPr>
          <w:spacing w:val="-6"/>
        </w:rPr>
        <w:t xml:space="preserve"> </w:t>
      </w:r>
      <w:r>
        <w:t>space,</w:t>
      </w:r>
      <w:r>
        <w:rPr>
          <w:spacing w:val="-6"/>
        </w:rPr>
        <w:t xml:space="preserve"> </w:t>
      </w:r>
      <w:r>
        <w:t>null</w:t>
      </w:r>
      <w:r>
        <w:rPr>
          <w:spacing w:val="-6"/>
        </w:rPr>
        <w:t xml:space="preserve"> </w:t>
      </w:r>
      <w:r>
        <w:t>space,</w:t>
      </w:r>
      <w:r>
        <w:rPr>
          <w:spacing w:val="-6"/>
        </w:rPr>
        <w:t xml:space="preserve"> </w:t>
      </w:r>
      <w:r>
        <w:t>left-null space, rank, basis</w:t>
      </w:r>
    </w:p>
    <w:p w14:paraId="0AF68392" w14:textId="77777777" w:rsidR="000778DF" w:rsidRDefault="003251E1">
      <w:pPr>
        <w:pStyle w:val="BodyText"/>
        <w:spacing w:before="150"/>
        <w:ind w:left="845"/>
        <w:rPr>
          <w:rFonts w:ascii="Arial"/>
        </w:rPr>
      </w:pPr>
      <w:r>
        <w:rPr>
          <w:rFonts w:ascii="Arial"/>
        </w:rPr>
        <w:t>Imagine we have a matrix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A, in python,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A.T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means transpose of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 xml:space="preserve">A, @ means matrix </w:t>
      </w:r>
      <w:r>
        <w:rPr>
          <w:rFonts w:ascii="Arial"/>
          <w:spacing w:val="-2"/>
        </w:rPr>
        <w:t>multiplication.</w:t>
      </w:r>
    </w:p>
    <w:p w14:paraId="0AF68393" w14:textId="77777777" w:rsidR="000778DF" w:rsidRDefault="000778DF">
      <w:pPr>
        <w:pStyle w:val="BodyText"/>
        <w:spacing w:before="121"/>
        <w:rPr>
          <w:rFonts w:ascii="Arial"/>
        </w:rPr>
      </w:pPr>
    </w:p>
    <w:p w14:paraId="0AF68394" w14:textId="77777777" w:rsidR="000778DF" w:rsidRDefault="003251E1">
      <w:pPr>
        <w:pStyle w:val="BodyText"/>
        <w:ind w:left="194"/>
      </w:pPr>
      <w:r>
        <w:rPr>
          <w:noProof/>
        </w:rPr>
        <mc:AlternateContent>
          <mc:Choice Requires="wps">
            <w:drawing>
              <wp:anchor distT="0" distB="0" distL="0" distR="0" simplePos="0" relativeHeight="15740416" behindDoc="0" locked="0" layoutInCell="1" allowOverlap="1" wp14:anchorId="0AF683DD" wp14:editId="0AF683DE">
                <wp:simplePos x="0" y="0"/>
                <wp:positionH relativeFrom="page">
                  <wp:posOffset>1063624</wp:posOffset>
                </wp:positionH>
                <wp:positionV relativeFrom="paragraph">
                  <wp:posOffset>-42004</wp:posOffset>
                </wp:positionV>
                <wp:extent cx="6311900" cy="1695450"/>
                <wp:effectExtent l="0" t="0" r="0" b="0"/>
                <wp:wrapNone/>
                <wp:docPr id="25" name="Text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169545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42" w14:textId="77777777" w:rsidR="000778DF" w:rsidRDefault="003251E1">
                            <w:pPr>
                              <w:pStyle w:val="BodyText"/>
                              <w:spacing w:before="57" w:line="249" w:lineRule="auto"/>
                              <w:ind w:left="35" w:right="8031"/>
                            </w:pPr>
                            <w:r>
                              <w:t>a</w:t>
                            </w:r>
                            <w:r>
                              <w:rPr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>=</w:t>
                            </w:r>
                            <w:r>
                              <w:rPr>
                                <w:b/>
                                <w:color w:val="7216AB"/>
                                <w:spacing w:val="-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t>np.random</w:t>
                            </w:r>
                            <w:proofErr w:type="gramEnd"/>
                            <w:r>
                              <w:t>.randn</w:t>
                            </w:r>
                            <w:proofErr w:type="spellEnd"/>
                            <w:r>
                              <w:t>(</w:t>
                            </w:r>
                            <w:r>
                              <w:rPr>
                                <w:color w:val="008700"/>
                              </w:rPr>
                              <w:t>2</w:t>
                            </w:r>
                            <w:r>
                              <w:t>,</w:t>
                            </w:r>
                            <w:r>
                              <w:rPr>
                                <w:color w:val="008700"/>
                              </w:rPr>
                              <w:t>3</w:t>
                            </w:r>
                            <w:r>
                              <w:t xml:space="preserve">) </w:t>
                            </w:r>
                            <w:r>
                              <w:rPr>
                                <w:spacing w:val="-10"/>
                              </w:rPr>
                              <w:t>a</w:t>
                            </w:r>
                          </w:p>
                          <w:p w14:paraId="0AF68443" w14:textId="77777777" w:rsidR="000778DF" w:rsidRDefault="003251E1">
                            <w:pPr>
                              <w:spacing w:line="163" w:lineRule="exact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</w:t>
                            </w:r>
                            <w:proofErr w:type="gramStart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array(</w:t>
                            </w:r>
                            <w:proofErr w:type="gramEnd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[[ 0.39,</w:t>
                            </w:r>
                            <w:r>
                              <w:rPr>
                                <w:i/>
                                <w:color w:val="007878"/>
                                <w:spacing w:val="7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0.54, -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0.71],</w:t>
                            </w:r>
                          </w:p>
                          <w:p w14:paraId="0AF68444" w14:textId="77777777" w:rsidR="000778DF" w:rsidRDefault="003251E1">
                            <w:pPr>
                              <w:tabs>
                                <w:tab w:val="left" w:pos="574"/>
                              </w:tabs>
                              <w:spacing w:before="6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pacing w:val="-10"/>
                                <w:sz w:val="14"/>
                              </w:rPr>
                              <w:t>#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ab/>
                              <w:t>[-1.84, -0.</w:t>
                            </w:r>
                            <w:proofErr w:type="gramStart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6 ,</w:t>
                            </w:r>
                            <w:proofErr w:type="gramEnd"/>
                            <w:r>
                              <w:rPr>
                                <w:i/>
                                <w:color w:val="007878"/>
                                <w:spacing w:val="7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0.53]])</w:t>
                            </w:r>
                          </w:p>
                          <w:p w14:paraId="0AF68445" w14:textId="77777777" w:rsidR="000778DF" w:rsidRDefault="003251E1">
                            <w:pPr>
                              <w:pStyle w:val="BodyText"/>
                              <w:spacing w:before="6"/>
                              <w:ind w:left="35"/>
                            </w:pPr>
                            <w:proofErr w:type="spellStart"/>
                            <w:r>
                              <w:rPr>
                                <w:spacing w:val="-5"/>
                              </w:rPr>
                              <w:t>a.T</w:t>
                            </w:r>
                            <w:proofErr w:type="spellEnd"/>
                          </w:p>
                          <w:p w14:paraId="0AF68446" w14:textId="77777777" w:rsidR="000778DF" w:rsidRDefault="003251E1">
                            <w:pPr>
                              <w:spacing w:before="6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</w:t>
                            </w:r>
                            <w:proofErr w:type="gramStart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array(</w:t>
                            </w:r>
                            <w:proofErr w:type="gramEnd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[[ 0.39, -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1.84],</w:t>
                            </w:r>
                          </w:p>
                          <w:p w14:paraId="0AF68447" w14:textId="77777777" w:rsidR="000778DF" w:rsidRDefault="003251E1">
                            <w:pPr>
                              <w:tabs>
                                <w:tab w:val="left" w:pos="651"/>
                              </w:tabs>
                              <w:spacing w:before="7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pacing w:val="-10"/>
                                <w:sz w:val="14"/>
                              </w:rPr>
                              <w:t>#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ab/>
                              <w:t>[ 0.54, -0.</w:t>
                            </w:r>
                            <w:proofErr w:type="gramStart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6 </w:t>
                            </w:r>
                            <w:r>
                              <w:rPr>
                                <w:i/>
                                <w:color w:val="007878"/>
                                <w:spacing w:val="-5"/>
                                <w:sz w:val="14"/>
                              </w:rPr>
                              <w:t>]</w:t>
                            </w:r>
                            <w:proofErr w:type="gramEnd"/>
                            <w:r>
                              <w:rPr>
                                <w:i/>
                                <w:color w:val="007878"/>
                                <w:spacing w:val="-5"/>
                                <w:sz w:val="14"/>
                              </w:rPr>
                              <w:t>,</w:t>
                            </w:r>
                          </w:p>
                          <w:p w14:paraId="0AF68448" w14:textId="77777777" w:rsidR="000778DF" w:rsidRDefault="003251E1">
                            <w:pPr>
                              <w:tabs>
                                <w:tab w:val="left" w:pos="651"/>
                              </w:tabs>
                              <w:spacing w:before="6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pacing w:val="-10"/>
                                <w:sz w:val="14"/>
                              </w:rPr>
                              <w:t>#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ab/>
                              <w:t>[-0.71,</w:t>
                            </w:r>
                            <w:r>
                              <w:rPr>
                                <w:i/>
                                <w:color w:val="007878"/>
                                <w:spacing w:val="7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0.53]])</w:t>
                            </w:r>
                          </w:p>
                          <w:p w14:paraId="0AF68449" w14:textId="77777777" w:rsidR="000778DF" w:rsidRDefault="003251E1">
                            <w:pPr>
                              <w:pStyle w:val="BodyText"/>
                              <w:spacing w:before="6" w:line="249" w:lineRule="auto"/>
                              <w:ind w:left="35" w:right="8031"/>
                            </w:pPr>
                            <w:r>
                              <w:t>b</w:t>
                            </w:r>
                            <w:r>
                              <w:rPr>
                                <w:spacing w:val="-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>=</w:t>
                            </w:r>
                            <w:r>
                              <w:rPr>
                                <w:b/>
                                <w:color w:val="7216AB"/>
                                <w:spacing w:val="-18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t>np.random</w:t>
                            </w:r>
                            <w:proofErr w:type="gramEnd"/>
                            <w:r>
                              <w:t>.randn</w:t>
                            </w:r>
                            <w:proofErr w:type="spellEnd"/>
                            <w:r>
                              <w:t>(</w:t>
                            </w:r>
                            <w:r>
                              <w:rPr>
                                <w:color w:val="008700"/>
                              </w:rPr>
                              <w:t>3</w:t>
                            </w:r>
                            <w:r>
                              <w:t>,</w:t>
                            </w:r>
                            <w:r>
                              <w:rPr>
                                <w:color w:val="008700"/>
                              </w:rPr>
                              <w:t>2</w:t>
                            </w:r>
                            <w:r>
                              <w:t xml:space="preserve">) </w:t>
                            </w:r>
                            <w:r>
                              <w:rPr>
                                <w:spacing w:val="-10"/>
                              </w:rPr>
                              <w:t>b</w:t>
                            </w:r>
                          </w:p>
                          <w:p w14:paraId="0AF6844A" w14:textId="77777777" w:rsidR="000778DF" w:rsidRDefault="003251E1">
                            <w:pPr>
                              <w:spacing w:line="163" w:lineRule="exact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</w:t>
                            </w:r>
                            <w:proofErr w:type="gramStart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array(</w:t>
                            </w:r>
                            <w:proofErr w:type="gramEnd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[[ 1., -</w:t>
                            </w:r>
                            <w:r>
                              <w:rPr>
                                <w:i/>
                                <w:color w:val="007878"/>
                                <w:spacing w:val="-4"/>
                                <w:sz w:val="14"/>
                              </w:rPr>
                              <w:t>0.],</w:t>
                            </w:r>
                          </w:p>
                          <w:p w14:paraId="0AF6844B" w14:textId="77777777" w:rsidR="000778DF" w:rsidRDefault="003251E1">
                            <w:pPr>
                              <w:tabs>
                                <w:tab w:val="left" w:pos="651"/>
                              </w:tabs>
                              <w:spacing w:before="6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pacing w:val="-10"/>
                                <w:sz w:val="14"/>
                              </w:rPr>
                              <w:t>#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ab/>
                              <w:t>[ 1., -</w:t>
                            </w:r>
                            <w:r>
                              <w:rPr>
                                <w:i/>
                                <w:color w:val="007878"/>
                                <w:spacing w:val="-4"/>
                                <w:sz w:val="14"/>
                              </w:rPr>
                              <w:t>0.],</w:t>
                            </w:r>
                          </w:p>
                          <w:p w14:paraId="0AF6844C" w14:textId="77777777" w:rsidR="000778DF" w:rsidRDefault="003251E1">
                            <w:pPr>
                              <w:tabs>
                                <w:tab w:val="left" w:pos="651"/>
                              </w:tabs>
                              <w:spacing w:before="6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pacing w:val="-10"/>
                                <w:sz w:val="14"/>
                              </w:rPr>
                              <w:t>#</w:t>
                            </w: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ab/>
                              <w:t>[-3.,</w:t>
                            </w:r>
                            <w:r>
                              <w:rPr>
                                <w:i/>
                                <w:color w:val="007878"/>
                                <w:spacing w:val="7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1.]])</w:t>
                            </w:r>
                          </w:p>
                          <w:p w14:paraId="0AF6844D" w14:textId="77777777" w:rsidR="000778DF" w:rsidRDefault="003251E1">
                            <w:pPr>
                              <w:spacing w:before="6"/>
                              <w:ind w:left="35"/>
                              <w:rPr>
                                <w:sz w:val="14"/>
                              </w:rPr>
                            </w:pPr>
                            <w:r>
                              <w:rPr>
                                <w:sz w:val="14"/>
                              </w:rPr>
                              <w:t xml:space="preserve">a </w:t>
                            </w:r>
                            <w:r>
                              <w:rPr>
                                <w:b/>
                                <w:color w:val="7216AB"/>
                                <w:sz w:val="14"/>
                              </w:rPr>
                              <w:t xml:space="preserve">@ </w:t>
                            </w:r>
                            <w:r>
                              <w:rPr>
                                <w:spacing w:val="-10"/>
                                <w:sz w:val="14"/>
                              </w:rPr>
                              <w:t>b</w:t>
                            </w:r>
                          </w:p>
                          <w:p w14:paraId="0AF6844E" w14:textId="77777777" w:rsidR="000778DF" w:rsidRDefault="003251E1">
                            <w:pPr>
                              <w:spacing w:before="6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</w:t>
                            </w:r>
                            <w:proofErr w:type="gramStart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array(</w:t>
                            </w:r>
                            <w:proofErr w:type="gramEnd"/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>[[-1.09762048,</w:t>
                            </w:r>
                            <w:r>
                              <w:rPr>
                                <w:i/>
                                <w:color w:val="007878"/>
                                <w:spacing w:val="76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0.96911979],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DD" id="Textbox 25" o:spid="_x0000_s1045" type="#_x0000_t202" style="position:absolute;left:0;text-align:left;margin-left:83.75pt;margin-top:-3.3pt;width:497pt;height:133.5pt;z-index:157404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" filled="f" strokecolor="#cfcfcf" strokeweight=".30556mm">
                <v:path arrowok="t"/>
                <v:textbox inset="0,0,0,0">
                  <w:txbxContent>
                    <w:p w14:paraId="0AF68442" w14:textId="77777777" w:rsidR="000778DF" w:rsidRDefault="003251E1">
                      <w:pPr>
                        <w:pStyle w:val="BodyText"/>
                        <w:spacing w:before="57" w:line="249" w:lineRule="auto"/>
                        <w:ind w:left="35" w:right="8031"/>
                      </w:pPr>
                      <w:r>
                        <w:t>a</w:t>
                      </w:r>
                      <w:r>
                        <w:rPr>
                          <w:spacing w:val="-18"/>
                        </w:rPr>
                        <w:t xml:space="preserve"> </w:t>
                      </w:r>
                      <w:r>
                        <w:rPr>
                          <w:b/>
                          <w:color w:val="7216AB"/>
                        </w:rPr>
                        <w:t>=</w:t>
                      </w:r>
                      <w:r>
                        <w:rPr>
                          <w:b/>
                          <w:color w:val="7216AB"/>
                          <w:spacing w:val="-18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t>np.random</w:t>
                      </w:r>
                      <w:proofErr w:type="gramEnd"/>
                      <w:r>
                        <w:t>.randn</w:t>
                      </w:r>
                      <w:proofErr w:type="spellEnd"/>
                      <w:r>
                        <w:t>(</w:t>
                      </w:r>
                      <w:r>
                        <w:rPr>
                          <w:color w:val="008700"/>
                        </w:rPr>
                        <w:t>2</w:t>
                      </w:r>
                      <w:r>
                        <w:t>,</w:t>
                      </w:r>
                      <w:r>
                        <w:rPr>
                          <w:color w:val="008700"/>
                        </w:rPr>
                        <w:t>3</w:t>
                      </w:r>
                      <w:r>
                        <w:t xml:space="preserve">) </w:t>
                      </w:r>
                      <w:r>
                        <w:rPr>
                          <w:spacing w:val="-10"/>
                        </w:rPr>
                        <w:t>a</w:t>
                      </w:r>
                    </w:p>
                    <w:p w14:paraId="0AF68443" w14:textId="77777777" w:rsidR="000778DF" w:rsidRDefault="003251E1">
                      <w:pPr>
                        <w:spacing w:line="163" w:lineRule="exact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</w:t>
                      </w:r>
                      <w:proofErr w:type="gramStart"/>
                      <w:r>
                        <w:rPr>
                          <w:i/>
                          <w:color w:val="007878"/>
                          <w:sz w:val="14"/>
                        </w:rPr>
                        <w:t>array(</w:t>
                      </w:r>
                      <w:proofErr w:type="gramEnd"/>
                      <w:r>
                        <w:rPr>
                          <w:i/>
                          <w:color w:val="007878"/>
                          <w:sz w:val="14"/>
                        </w:rPr>
                        <w:t>[[ 0.39,</w:t>
                      </w:r>
                      <w:r>
                        <w:rPr>
                          <w:i/>
                          <w:color w:val="007878"/>
                          <w:spacing w:val="76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>0.54, -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0.71],</w:t>
                      </w:r>
                    </w:p>
                    <w:p w14:paraId="0AF68444" w14:textId="77777777" w:rsidR="000778DF" w:rsidRDefault="003251E1">
                      <w:pPr>
                        <w:tabs>
                          <w:tab w:val="left" w:pos="574"/>
                        </w:tabs>
                        <w:spacing w:before="6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pacing w:val="-10"/>
                          <w:sz w:val="14"/>
                        </w:rPr>
                        <w:t>#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ab/>
                        <w:t>[-1.84, -0.</w:t>
                      </w:r>
                      <w:proofErr w:type="gramStart"/>
                      <w:r>
                        <w:rPr>
                          <w:i/>
                          <w:color w:val="007878"/>
                          <w:sz w:val="14"/>
                        </w:rPr>
                        <w:t>6 ,</w:t>
                      </w:r>
                      <w:proofErr w:type="gramEnd"/>
                      <w:r>
                        <w:rPr>
                          <w:i/>
                          <w:color w:val="007878"/>
                          <w:spacing w:val="76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0.53]])</w:t>
                      </w:r>
                    </w:p>
                    <w:p w14:paraId="0AF68445" w14:textId="77777777" w:rsidR="000778DF" w:rsidRDefault="003251E1">
                      <w:pPr>
                        <w:pStyle w:val="BodyText"/>
                        <w:spacing w:before="6"/>
                        <w:ind w:left="35"/>
                      </w:pPr>
                      <w:proofErr w:type="spellStart"/>
                      <w:r>
                        <w:rPr>
                          <w:spacing w:val="-5"/>
                        </w:rPr>
                        <w:t>a.T</w:t>
                      </w:r>
                      <w:proofErr w:type="spellEnd"/>
                    </w:p>
                    <w:p w14:paraId="0AF68446" w14:textId="77777777" w:rsidR="000778DF" w:rsidRDefault="003251E1">
                      <w:pPr>
                        <w:spacing w:before="6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</w:t>
                      </w:r>
                      <w:proofErr w:type="gramStart"/>
                      <w:r>
                        <w:rPr>
                          <w:i/>
                          <w:color w:val="007878"/>
                          <w:sz w:val="14"/>
                        </w:rPr>
                        <w:t>array(</w:t>
                      </w:r>
                      <w:proofErr w:type="gramEnd"/>
                      <w:r>
                        <w:rPr>
                          <w:i/>
                          <w:color w:val="007878"/>
                          <w:sz w:val="14"/>
                        </w:rPr>
                        <w:t>[[ 0.39, -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1.84],</w:t>
                      </w:r>
                    </w:p>
                    <w:p w14:paraId="0AF68447" w14:textId="77777777" w:rsidR="000778DF" w:rsidRDefault="003251E1">
                      <w:pPr>
                        <w:tabs>
                          <w:tab w:val="left" w:pos="651"/>
                        </w:tabs>
                        <w:spacing w:before="7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pacing w:val="-10"/>
                          <w:sz w:val="14"/>
                        </w:rPr>
                        <w:t>#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ab/>
                        <w:t>[ 0.54, -0.</w:t>
                      </w:r>
                      <w:proofErr w:type="gramStart"/>
                      <w:r>
                        <w:rPr>
                          <w:i/>
                          <w:color w:val="007878"/>
                          <w:sz w:val="14"/>
                        </w:rPr>
                        <w:t xml:space="preserve">6 </w:t>
                      </w:r>
                      <w:r>
                        <w:rPr>
                          <w:i/>
                          <w:color w:val="007878"/>
                          <w:spacing w:val="-5"/>
                          <w:sz w:val="14"/>
                        </w:rPr>
                        <w:t>]</w:t>
                      </w:r>
                      <w:proofErr w:type="gramEnd"/>
                      <w:r>
                        <w:rPr>
                          <w:i/>
                          <w:color w:val="007878"/>
                          <w:spacing w:val="-5"/>
                          <w:sz w:val="14"/>
                        </w:rPr>
                        <w:t>,</w:t>
                      </w:r>
                    </w:p>
                    <w:p w14:paraId="0AF68448" w14:textId="77777777" w:rsidR="000778DF" w:rsidRDefault="003251E1">
                      <w:pPr>
                        <w:tabs>
                          <w:tab w:val="left" w:pos="651"/>
                        </w:tabs>
                        <w:spacing w:before="6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pacing w:val="-10"/>
                          <w:sz w:val="14"/>
                        </w:rPr>
                        <w:t>#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ab/>
                        <w:t>[-0.71,</w:t>
                      </w:r>
                      <w:r>
                        <w:rPr>
                          <w:i/>
                          <w:color w:val="007878"/>
                          <w:spacing w:val="76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0.53]])</w:t>
                      </w:r>
                    </w:p>
                    <w:p w14:paraId="0AF68449" w14:textId="77777777" w:rsidR="000778DF" w:rsidRDefault="003251E1">
                      <w:pPr>
                        <w:pStyle w:val="BodyText"/>
                        <w:spacing w:before="6" w:line="249" w:lineRule="auto"/>
                        <w:ind w:left="35" w:right="8031"/>
                      </w:pPr>
                      <w:r>
                        <w:t>b</w:t>
                      </w:r>
                      <w:r>
                        <w:rPr>
                          <w:spacing w:val="-18"/>
                        </w:rPr>
                        <w:t xml:space="preserve"> </w:t>
                      </w:r>
                      <w:r>
                        <w:rPr>
                          <w:b/>
                          <w:color w:val="7216AB"/>
                        </w:rPr>
                        <w:t>=</w:t>
                      </w:r>
                      <w:r>
                        <w:rPr>
                          <w:b/>
                          <w:color w:val="7216AB"/>
                          <w:spacing w:val="-18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t>np.random</w:t>
                      </w:r>
                      <w:proofErr w:type="gramEnd"/>
                      <w:r>
                        <w:t>.randn</w:t>
                      </w:r>
                      <w:proofErr w:type="spellEnd"/>
                      <w:r>
                        <w:t>(</w:t>
                      </w:r>
                      <w:r>
                        <w:rPr>
                          <w:color w:val="008700"/>
                        </w:rPr>
                        <w:t>3</w:t>
                      </w:r>
                      <w:r>
                        <w:t>,</w:t>
                      </w:r>
                      <w:r>
                        <w:rPr>
                          <w:color w:val="008700"/>
                        </w:rPr>
                        <w:t>2</w:t>
                      </w:r>
                      <w:r>
                        <w:t xml:space="preserve">) </w:t>
                      </w:r>
                      <w:r>
                        <w:rPr>
                          <w:spacing w:val="-10"/>
                        </w:rPr>
                        <w:t>b</w:t>
                      </w:r>
                    </w:p>
                    <w:p w14:paraId="0AF6844A" w14:textId="77777777" w:rsidR="000778DF" w:rsidRDefault="003251E1">
                      <w:pPr>
                        <w:spacing w:line="163" w:lineRule="exact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</w:t>
                      </w:r>
                      <w:proofErr w:type="gramStart"/>
                      <w:r>
                        <w:rPr>
                          <w:i/>
                          <w:color w:val="007878"/>
                          <w:sz w:val="14"/>
                        </w:rPr>
                        <w:t>array(</w:t>
                      </w:r>
                      <w:proofErr w:type="gramEnd"/>
                      <w:r>
                        <w:rPr>
                          <w:i/>
                          <w:color w:val="007878"/>
                          <w:sz w:val="14"/>
                        </w:rPr>
                        <w:t>[[ 1., -</w:t>
                      </w:r>
                      <w:r>
                        <w:rPr>
                          <w:i/>
                          <w:color w:val="007878"/>
                          <w:spacing w:val="-4"/>
                          <w:sz w:val="14"/>
                        </w:rPr>
                        <w:t>0.],</w:t>
                      </w:r>
                    </w:p>
                    <w:p w14:paraId="0AF6844B" w14:textId="77777777" w:rsidR="000778DF" w:rsidRDefault="003251E1">
                      <w:pPr>
                        <w:tabs>
                          <w:tab w:val="left" w:pos="651"/>
                        </w:tabs>
                        <w:spacing w:before="6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pacing w:val="-10"/>
                          <w:sz w:val="14"/>
                        </w:rPr>
                        <w:t>#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ab/>
                        <w:t>[ 1., -</w:t>
                      </w:r>
                      <w:r>
                        <w:rPr>
                          <w:i/>
                          <w:color w:val="007878"/>
                          <w:spacing w:val="-4"/>
                          <w:sz w:val="14"/>
                        </w:rPr>
                        <w:t>0.],</w:t>
                      </w:r>
                    </w:p>
                    <w:p w14:paraId="0AF6844C" w14:textId="77777777" w:rsidR="000778DF" w:rsidRDefault="003251E1">
                      <w:pPr>
                        <w:tabs>
                          <w:tab w:val="left" w:pos="651"/>
                        </w:tabs>
                        <w:spacing w:before="6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pacing w:val="-10"/>
                          <w:sz w:val="14"/>
                        </w:rPr>
                        <w:t>#</w:t>
                      </w:r>
                      <w:r>
                        <w:rPr>
                          <w:i/>
                          <w:color w:val="007878"/>
                          <w:sz w:val="14"/>
                        </w:rPr>
                        <w:tab/>
                        <w:t>[-3.,</w:t>
                      </w:r>
                      <w:r>
                        <w:rPr>
                          <w:i/>
                          <w:color w:val="007878"/>
                          <w:spacing w:val="76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1.]])</w:t>
                      </w:r>
                    </w:p>
                    <w:p w14:paraId="0AF6844D" w14:textId="77777777" w:rsidR="000778DF" w:rsidRDefault="003251E1">
                      <w:pPr>
                        <w:spacing w:before="6"/>
                        <w:ind w:left="35"/>
                        <w:rPr>
                          <w:sz w:val="14"/>
                        </w:rPr>
                      </w:pPr>
                      <w:r>
                        <w:rPr>
                          <w:sz w:val="14"/>
                        </w:rPr>
                        <w:t xml:space="preserve">a </w:t>
                      </w:r>
                      <w:r>
                        <w:rPr>
                          <w:b/>
                          <w:color w:val="7216AB"/>
                          <w:sz w:val="14"/>
                        </w:rPr>
                        <w:t xml:space="preserve">@ </w:t>
                      </w:r>
                      <w:r>
                        <w:rPr>
                          <w:spacing w:val="-10"/>
                          <w:sz w:val="14"/>
                        </w:rPr>
                        <w:t>b</w:t>
                      </w:r>
                    </w:p>
                    <w:p w14:paraId="0AF6844E" w14:textId="77777777" w:rsidR="000778DF" w:rsidRDefault="003251E1">
                      <w:pPr>
                        <w:spacing w:before="6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</w:t>
                      </w:r>
                      <w:proofErr w:type="gramStart"/>
                      <w:r>
                        <w:rPr>
                          <w:i/>
                          <w:color w:val="007878"/>
                          <w:sz w:val="14"/>
                        </w:rPr>
                        <w:t>array(</w:t>
                      </w:r>
                      <w:proofErr w:type="gramEnd"/>
                      <w:r>
                        <w:rPr>
                          <w:i/>
                          <w:color w:val="007878"/>
                          <w:sz w:val="14"/>
                        </w:rPr>
                        <w:t>[[-1.09762048,</w:t>
                      </w:r>
                      <w:r>
                        <w:rPr>
                          <w:i/>
                          <w:color w:val="007878"/>
                          <w:spacing w:val="76"/>
                          <w:sz w:val="14"/>
                        </w:rPr>
                        <w:t xml:space="preserve">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0.96911979],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proofErr w:type="gramStart"/>
      <w:r>
        <w:rPr>
          <w:color w:val="2F3F9E"/>
        </w:rPr>
        <w:t xml:space="preserve">[ </w:t>
      </w:r>
      <w:r>
        <w:rPr>
          <w:color w:val="2F3F9E"/>
          <w:spacing w:val="-5"/>
        </w:rPr>
        <w:t>]</w:t>
      </w:r>
      <w:proofErr w:type="gramEnd"/>
      <w:r>
        <w:rPr>
          <w:color w:val="2F3F9E"/>
          <w:spacing w:val="-5"/>
        </w:rPr>
        <w:t>:</w:t>
      </w:r>
    </w:p>
    <w:p w14:paraId="0AF68395" w14:textId="77777777" w:rsidR="000778DF" w:rsidRDefault="000778DF">
      <w:pPr>
        <w:pStyle w:val="BodyText"/>
      </w:pPr>
    </w:p>
    <w:p w14:paraId="0AF68396" w14:textId="77777777" w:rsidR="000778DF" w:rsidRDefault="000778DF">
      <w:pPr>
        <w:pStyle w:val="BodyText"/>
      </w:pPr>
    </w:p>
    <w:p w14:paraId="0AF68397" w14:textId="77777777" w:rsidR="000778DF" w:rsidRDefault="000778DF">
      <w:pPr>
        <w:pStyle w:val="BodyText"/>
      </w:pPr>
    </w:p>
    <w:p w14:paraId="0AF68398" w14:textId="77777777" w:rsidR="000778DF" w:rsidRDefault="000778DF">
      <w:pPr>
        <w:pStyle w:val="BodyText"/>
      </w:pPr>
    </w:p>
    <w:p w14:paraId="0AF68399" w14:textId="77777777" w:rsidR="000778DF" w:rsidRDefault="000778DF">
      <w:pPr>
        <w:pStyle w:val="BodyText"/>
      </w:pPr>
    </w:p>
    <w:p w14:paraId="0AF6839A" w14:textId="77777777" w:rsidR="000778DF" w:rsidRDefault="000778DF">
      <w:pPr>
        <w:pStyle w:val="BodyText"/>
      </w:pPr>
    </w:p>
    <w:p w14:paraId="0AF6839B" w14:textId="77777777" w:rsidR="000778DF" w:rsidRDefault="000778DF">
      <w:pPr>
        <w:pStyle w:val="BodyText"/>
      </w:pPr>
    </w:p>
    <w:p w14:paraId="0AF6839C" w14:textId="77777777" w:rsidR="000778DF" w:rsidRDefault="000778DF">
      <w:pPr>
        <w:pStyle w:val="BodyText"/>
      </w:pPr>
    </w:p>
    <w:p w14:paraId="0AF6839D" w14:textId="77777777" w:rsidR="000778DF" w:rsidRDefault="000778DF">
      <w:pPr>
        <w:pStyle w:val="BodyText"/>
      </w:pPr>
    </w:p>
    <w:p w14:paraId="0AF6839E" w14:textId="77777777" w:rsidR="000778DF" w:rsidRDefault="000778DF">
      <w:pPr>
        <w:pStyle w:val="BodyText"/>
      </w:pPr>
    </w:p>
    <w:p w14:paraId="0AF6839F" w14:textId="77777777" w:rsidR="000778DF" w:rsidRDefault="000778DF">
      <w:pPr>
        <w:pStyle w:val="BodyText"/>
      </w:pPr>
    </w:p>
    <w:p w14:paraId="0AF683A0" w14:textId="77777777" w:rsidR="000778DF" w:rsidRDefault="000778DF">
      <w:pPr>
        <w:pStyle w:val="BodyText"/>
      </w:pPr>
    </w:p>
    <w:p w14:paraId="0AF683A1" w14:textId="77777777" w:rsidR="000778DF" w:rsidRDefault="000778DF">
      <w:pPr>
        <w:pStyle w:val="BodyText"/>
      </w:pPr>
    </w:p>
    <w:p w14:paraId="0AF683A2" w14:textId="77777777" w:rsidR="000778DF" w:rsidRDefault="000778DF">
      <w:pPr>
        <w:pStyle w:val="BodyText"/>
      </w:pPr>
    </w:p>
    <w:p w14:paraId="0AF683A3" w14:textId="77777777" w:rsidR="000778DF" w:rsidRDefault="000778DF">
      <w:pPr>
        <w:pStyle w:val="BodyText"/>
      </w:pPr>
    </w:p>
    <w:p w14:paraId="0AF683A4" w14:textId="77777777" w:rsidR="000778DF" w:rsidRDefault="000778DF">
      <w:pPr>
        <w:pStyle w:val="BodyText"/>
        <w:spacing w:before="30"/>
      </w:pPr>
    </w:p>
    <w:p w14:paraId="0AF683A5" w14:textId="77777777" w:rsidR="000778DF" w:rsidRDefault="003251E1">
      <w:pPr>
        <w:pStyle w:val="BodyText"/>
        <w:spacing w:line="297" w:lineRule="auto"/>
        <w:ind w:left="845" w:right="254"/>
        <w:rPr>
          <w:rFonts w:ascii="Arial"/>
        </w:rPr>
      </w:pPr>
      <w:r>
        <w:rPr>
          <w:rFonts w:ascii="Arial"/>
        </w:rPr>
        <w:t>What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span?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spa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set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vector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linear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combination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hes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vectors.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Think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bout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vector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(0,1)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(1,0),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spa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hes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wo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vector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would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be the whole x-y plane.</w:t>
      </w:r>
    </w:p>
    <w:p w14:paraId="0AF683A6" w14:textId="77777777" w:rsidR="000778DF" w:rsidRDefault="003251E1">
      <w:pPr>
        <w:pStyle w:val="BodyText"/>
        <w:spacing w:before="141" w:line="297" w:lineRule="auto"/>
        <w:ind w:left="845" w:right="254"/>
        <w:rPr>
          <w:rFonts w:ascii="Arial" w:hAnsi="Arial"/>
        </w:rPr>
      </w:pPr>
      <w:r>
        <w:rPr>
          <w:rFonts w:ascii="Arial" w:hAnsi="Arial"/>
        </w:rPr>
        <w:t>Then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thinking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about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a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x-y-z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3D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space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(Vector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space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R3),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it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is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composed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of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basis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—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(1,0,0),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(0,1,0),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and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(0,0,1),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since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every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element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in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Vector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space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can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be</w:t>
      </w:r>
      <w:r>
        <w:rPr>
          <w:rFonts w:ascii="Arial" w:hAnsi="Arial"/>
          <w:spacing w:val="40"/>
        </w:rPr>
        <w:t xml:space="preserve"> </w:t>
      </w:r>
      <w:r>
        <w:rPr>
          <w:rFonts w:ascii="Arial" w:hAnsi="Arial"/>
        </w:rPr>
        <w:t>written as a linear combination of the elements in the basis.</w:t>
      </w:r>
    </w:p>
    <w:p w14:paraId="0AF683A7" w14:textId="77777777" w:rsidR="000778DF" w:rsidRDefault="003251E1">
      <w:pPr>
        <w:pStyle w:val="BodyText"/>
        <w:spacing w:before="141"/>
        <w:ind w:left="845"/>
        <w:rPr>
          <w:rFonts w:ascii="Arial"/>
        </w:rPr>
      </w:pPr>
      <w:r>
        <w:rPr>
          <w:rFonts w:ascii="Arial"/>
        </w:rPr>
        <w:t>Another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concept is subspace,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Span of Vector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(1,0,0) and (0,1,0)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constitutes a subspace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of x-y-z 3D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vector space R3.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(A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subset of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 xml:space="preserve">a larger vector </w:t>
      </w:r>
      <w:r>
        <w:rPr>
          <w:rFonts w:ascii="Arial"/>
          <w:spacing w:val="-2"/>
        </w:rPr>
        <w:t>space)</w:t>
      </w:r>
    </w:p>
    <w:p w14:paraId="0AF683A8" w14:textId="77777777" w:rsidR="000778DF" w:rsidRDefault="000778DF">
      <w:pPr>
        <w:pStyle w:val="BodyText"/>
        <w:spacing w:before="18"/>
        <w:rPr>
          <w:rFonts w:ascii="Arial"/>
        </w:rPr>
      </w:pPr>
    </w:p>
    <w:p w14:paraId="0AF683A9" w14:textId="77777777" w:rsidR="000778DF" w:rsidRDefault="003251E1">
      <w:pPr>
        <w:pStyle w:val="BodyText"/>
        <w:spacing w:line="297" w:lineRule="auto"/>
        <w:ind w:left="845" w:right="254"/>
        <w:rPr>
          <w:rFonts w:ascii="Arial"/>
        </w:rPr>
      </w:pPr>
      <w:r>
        <w:rPr>
          <w:rFonts w:ascii="Arial"/>
        </w:rPr>
        <w:t>Colum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spac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spa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colum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vector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A,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row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spac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spa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row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vector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A.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If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@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x=0,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span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ll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solution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x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constitutes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the null space of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A. If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A.T @ x= 0, span of all solutions x constitutes the left-null space of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 xml:space="preserve">A. These four spaces will keep </w:t>
      </w:r>
      <w:proofErr w:type="spellStart"/>
      <w:r>
        <w:rPr>
          <w:rFonts w:ascii="Arial"/>
        </w:rPr>
        <w:t>occuring</w:t>
      </w:r>
      <w:proofErr w:type="spellEnd"/>
      <w:r>
        <w:rPr>
          <w:rFonts w:ascii="Arial"/>
        </w:rPr>
        <w:t xml:space="preserve"> in lots of linear algebra</w:t>
      </w:r>
      <w:r>
        <w:rPr>
          <w:rFonts w:ascii="Arial"/>
          <w:spacing w:val="40"/>
        </w:rPr>
        <w:t xml:space="preserve"> </w:t>
      </w:r>
      <w:r>
        <w:rPr>
          <w:rFonts w:ascii="Arial"/>
          <w:spacing w:val="-2"/>
        </w:rPr>
        <w:t>tutorials.</w:t>
      </w:r>
    </w:p>
    <w:p w14:paraId="0AF683AA" w14:textId="77777777" w:rsidR="000778DF" w:rsidRDefault="003251E1">
      <w:pPr>
        <w:pStyle w:val="BodyText"/>
        <w:spacing w:before="141" w:line="297" w:lineRule="auto"/>
        <w:ind w:left="845"/>
        <w:rPr>
          <w:rFonts w:ascii="Arial"/>
        </w:rPr>
      </w:pPr>
      <w:r>
        <w:rPr>
          <w:rFonts w:ascii="Arial"/>
        </w:rPr>
        <w:t>How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many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linearly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independent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column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vectors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matrix</w:t>
      </w:r>
      <w:r>
        <w:rPr>
          <w:rFonts w:ascii="Arial"/>
          <w:spacing w:val="-10"/>
        </w:rPr>
        <w:t xml:space="preserve"> </w:t>
      </w:r>
      <w:r>
        <w:rPr>
          <w:rFonts w:ascii="Arial"/>
        </w:rPr>
        <w:t>A?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This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rank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10"/>
        </w:rPr>
        <w:t xml:space="preserve"> </w:t>
      </w:r>
      <w:r>
        <w:rPr>
          <w:rFonts w:ascii="Arial"/>
        </w:rPr>
        <w:t>A.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better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understand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linearly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independent,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instance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(1,2,3)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(10,20,30)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are</w:t>
      </w:r>
      <w:r>
        <w:rPr>
          <w:rFonts w:ascii="Arial"/>
          <w:spacing w:val="40"/>
        </w:rPr>
        <w:t xml:space="preserve"> </w:t>
      </w:r>
      <w:r>
        <w:rPr>
          <w:rFonts w:ascii="Arial"/>
        </w:rPr>
        <w:t>linear dependent, because (10,20,30) is a multiple of (1,2,3)! Then how to compute the rank of a matrix?</w:t>
      </w:r>
    </w:p>
    <w:p w14:paraId="0AF683AB" w14:textId="77777777" w:rsidR="000778DF" w:rsidRDefault="000778DF">
      <w:pPr>
        <w:pStyle w:val="BodyText"/>
        <w:spacing w:before="82"/>
        <w:rPr>
          <w:rFonts w:ascii="Arial"/>
        </w:rPr>
      </w:pPr>
    </w:p>
    <w:p w14:paraId="0AF683AC" w14:textId="77777777" w:rsidR="000778DF" w:rsidRDefault="003251E1">
      <w:pPr>
        <w:pStyle w:val="BodyText"/>
        <w:ind w:left="194"/>
      </w:pPr>
      <w:r>
        <w:rPr>
          <w:noProof/>
        </w:rPr>
        <mc:AlternateContent>
          <mc:Choice Requires="wps">
            <w:drawing>
              <wp:anchor distT="0" distB="0" distL="0" distR="0" simplePos="0" relativeHeight="15739904" behindDoc="0" locked="0" layoutInCell="1" allowOverlap="1" wp14:anchorId="0AF683DF" wp14:editId="0AF683E0">
                <wp:simplePos x="0" y="0"/>
                <wp:positionH relativeFrom="page">
                  <wp:posOffset>1063624</wp:posOffset>
                </wp:positionH>
                <wp:positionV relativeFrom="paragraph">
                  <wp:posOffset>-41563</wp:posOffset>
                </wp:positionV>
                <wp:extent cx="6311900" cy="508000"/>
                <wp:effectExtent l="0" t="0" r="0" b="0"/>
                <wp:wrapNone/>
                <wp:docPr id="26" name="Text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311900" cy="508000"/>
                        </a:xfrm>
                        <a:prstGeom prst="rect">
                          <a:avLst/>
                        </a:prstGeom>
                        <a:ln w="11000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AF6844F" w14:textId="77777777" w:rsidR="000778DF" w:rsidRDefault="003251E1">
                            <w:pPr>
                              <w:pStyle w:val="BodyText"/>
                              <w:spacing w:before="57" w:line="249" w:lineRule="auto"/>
                              <w:ind w:left="35" w:right="8031"/>
                              <w:rPr>
                                <w:i/>
                              </w:rPr>
                            </w:pPr>
                            <w:r>
                              <w:t xml:space="preserve">x </w:t>
                            </w:r>
                            <w:r>
                              <w:rPr>
                                <w:b/>
                                <w:color w:val="7216AB"/>
                              </w:rPr>
                              <w:t xml:space="preserve">= </w:t>
                            </w:r>
                            <w:proofErr w:type="spellStart"/>
                            <w:proofErr w:type="gramStart"/>
                            <w:r>
                              <w:t>np.random</w:t>
                            </w:r>
                            <w:proofErr w:type="gramEnd"/>
                            <w:r>
                              <w:t>.rand</w:t>
                            </w:r>
                            <w:proofErr w:type="spellEnd"/>
                            <w:r>
                              <w:t>(</w:t>
                            </w:r>
                            <w:r>
                              <w:rPr>
                                <w:color w:val="008700"/>
                              </w:rPr>
                              <w:t>2</w:t>
                            </w:r>
                            <w:r>
                              <w:t>,</w:t>
                            </w:r>
                            <w:r>
                              <w:rPr>
                                <w:color w:val="008700"/>
                              </w:rPr>
                              <w:t>3</w:t>
                            </w:r>
                            <w:r>
                              <w:t xml:space="preserve">) 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np.linalg.matrix_rank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 xml:space="preserve">(x) </w:t>
                            </w:r>
                            <w:r>
                              <w:rPr>
                                <w:i/>
                                <w:color w:val="007878"/>
                              </w:rPr>
                              <w:t># 2</w:t>
                            </w:r>
                          </w:p>
                          <w:p w14:paraId="0AF68450" w14:textId="77777777" w:rsidR="000778DF" w:rsidRDefault="003251E1">
                            <w:pPr>
                              <w:spacing w:line="162" w:lineRule="exact"/>
                              <w:ind w:left="35"/>
                              <w:rPr>
                                <w:i/>
                                <w:sz w:val="14"/>
                              </w:rPr>
                            </w:pPr>
                            <w:r>
                              <w:rPr>
                                <w:i/>
                                <w:color w:val="007878"/>
                                <w:sz w:val="14"/>
                              </w:rPr>
                              <w:t xml:space="preserve"># So, x has two linearly independent column </w:t>
                            </w:r>
                            <w:r>
                              <w:rPr>
                                <w:i/>
                                <w:color w:val="007878"/>
                                <w:spacing w:val="-2"/>
                                <w:sz w:val="14"/>
                              </w:rPr>
                              <w:t>vectors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F683DF" id="Textbox 26" o:spid="_x0000_s1046" type="#_x0000_t202" style="position:absolute;left:0;text-align:left;margin-left:83.75pt;margin-top:-3.25pt;width:497pt;height:40pt;z-index:157399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" filled="f" strokecolor="#cfcfcf" strokeweight=".30556mm">
                <v:path arrowok="t"/>
                <v:textbox inset="0,0,0,0">
                  <w:txbxContent>
                    <w:p w14:paraId="0AF6844F" w14:textId="77777777" w:rsidR="000778DF" w:rsidRDefault="003251E1">
                      <w:pPr>
                        <w:pStyle w:val="BodyText"/>
                        <w:spacing w:before="57" w:line="249" w:lineRule="auto"/>
                        <w:ind w:left="35" w:right="8031"/>
                        <w:rPr>
                          <w:i/>
                        </w:rPr>
                      </w:pPr>
                      <w:r>
                        <w:t xml:space="preserve">x </w:t>
                      </w:r>
                      <w:r>
                        <w:rPr>
                          <w:b/>
                          <w:color w:val="7216AB"/>
                        </w:rPr>
                        <w:t xml:space="preserve">= </w:t>
                      </w:r>
                      <w:proofErr w:type="spellStart"/>
                      <w:proofErr w:type="gramStart"/>
                      <w:r>
                        <w:t>np.random</w:t>
                      </w:r>
                      <w:proofErr w:type="gramEnd"/>
                      <w:r>
                        <w:t>.rand</w:t>
                      </w:r>
                      <w:proofErr w:type="spellEnd"/>
                      <w:r>
                        <w:t>(</w:t>
                      </w:r>
                      <w:r>
                        <w:rPr>
                          <w:color w:val="008700"/>
                        </w:rPr>
                        <w:t>2</w:t>
                      </w:r>
                      <w:r>
                        <w:t>,</w:t>
                      </w:r>
                      <w:r>
                        <w:rPr>
                          <w:color w:val="008700"/>
                        </w:rPr>
                        <w:t>3</w:t>
                      </w:r>
                      <w:r>
                        <w:t xml:space="preserve">) </w:t>
                      </w:r>
                      <w:proofErr w:type="spellStart"/>
                      <w:r>
                        <w:rPr>
                          <w:spacing w:val="-2"/>
                        </w:rPr>
                        <w:t>np.linalg.matrix_rank</w:t>
                      </w:r>
                      <w:proofErr w:type="spellEnd"/>
                      <w:r>
                        <w:rPr>
                          <w:spacing w:val="-2"/>
                        </w:rPr>
                        <w:t xml:space="preserve">(x) </w:t>
                      </w:r>
                      <w:r>
                        <w:rPr>
                          <w:i/>
                          <w:color w:val="007878"/>
                        </w:rPr>
                        <w:t># 2</w:t>
                      </w:r>
                    </w:p>
                    <w:p w14:paraId="0AF68450" w14:textId="77777777" w:rsidR="000778DF" w:rsidRDefault="003251E1">
                      <w:pPr>
                        <w:spacing w:line="162" w:lineRule="exact"/>
                        <w:ind w:left="35"/>
                        <w:rPr>
                          <w:i/>
                          <w:sz w:val="14"/>
                        </w:rPr>
                      </w:pPr>
                      <w:r>
                        <w:rPr>
                          <w:i/>
                          <w:color w:val="007878"/>
                          <w:sz w:val="14"/>
                        </w:rPr>
                        <w:t xml:space="preserve"># So, x has two linearly independent column </w:t>
                      </w:r>
                      <w:r>
                        <w:rPr>
                          <w:i/>
                          <w:color w:val="007878"/>
                          <w:spacing w:val="-2"/>
                          <w:sz w:val="14"/>
                        </w:rPr>
                        <w:t>vector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proofErr w:type="gramStart"/>
      <w:r>
        <w:rPr>
          <w:color w:val="2F3F9E"/>
        </w:rPr>
        <w:t xml:space="preserve">[ </w:t>
      </w:r>
      <w:r>
        <w:rPr>
          <w:color w:val="2F3F9E"/>
          <w:spacing w:val="-5"/>
        </w:rPr>
        <w:t>]</w:t>
      </w:r>
      <w:proofErr w:type="gramEnd"/>
      <w:r>
        <w:rPr>
          <w:color w:val="2F3F9E"/>
          <w:spacing w:val="-5"/>
        </w:rPr>
        <w:t>:</w:t>
      </w:r>
    </w:p>
    <w:p w14:paraId="0AF683AD" w14:textId="77777777" w:rsidR="000778DF" w:rsidRDefault="000778DF">
      <w:pPr>
        <w:pStyle w:val="BodyText"/>
      </w:pPr>
    </w:p>
    <w:p w14:paraId="0AF683AE" w14:textId="77777777" w:rsidR="000778DF" w:rsidRDefault="000778DF">
      <w:pPr>
        <w:pStyle w:val="BodyText"/>
      </w:pPr>
    </w:p>
    <w:p w14:paraId="0AF683AF" w14:textId="77777777" w:rsidR="000778DF" w:rsidRDefault="000778DF">
      <w:pPr>
        <w:pStyle w:val="BodyText"/>
      </w:pPr>
    </w:p>
    <w:p w14:paraId="0AF683B0" w14:textId="77777777" w:rsidR="000778DF" w:rsidRDefault="000778DF">
      <w:pPr>
        <w:pStyle w:val="BodyText"/>
        <w:spacing w:before="111"/>
      </w:pPr>
    </w:p>
    <w:p w14:paraId="0AF683B1" w14:textId="77777777" w:rsidR="000778DF" w:rsidRDefault="003251E1">
      <w:pPr>
        <w:pStyle w:val="BodyText"/>
        <w:ind w:left="194"/>
      </w:pPr>
      <w:r>
        <w:rPr>
          <w:noProof/>
        </w:rPr>
        <mc:AlternateContent>
          <mc:Choice Requires="wps">
            <w:drawing>
              <wp:anchor distT="0" distB="0" distL="0" distR="0" simplePos="0" relativeHeight="15738880" behindDoc="0" locked="0" layoutInCell="1" allowOverlap="1" wp14:anchorId="0AF683E1" wp14:editId="0AF683E2">
                <wp:simplePos x="0" y="0"/>
                <wp:positionH relativeFrom="page">
                  <wp:posOffset>1063624</wp:posOffset>
                </wp:positionH>
                <wp:positionV relativeFrom="paragraph">
                  <wp:posOffset>-41963</wp:posOffset>
                </wp:positionV>
                <wp:extent cx="6311900" cy="298450"/>
                <wp:effectExtent l="0" t="0" r="0" b="0"/>
                <wp:wrapNone/>
                <wp:docPr id="27" name="Graphic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11900" cy="2984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311900" h="298450">
                              <a:moveTo>
                                <a:pt x="0" y="288924"/>
                              </a:moveTo>
                              <a:lnTo>
                                <a:pt x="0" y="9524"/>
                              </a:lnTo>
                              <a:lnTo>
                                <a:pt x="0" y="6892"/>
                              </a:lnTo>
                              <a:lnTo>
                                <a:pt x="929" y="4647"/>
                              </a:lnTo>
                              <a:lnTo>
                                <a:pt x="2789" y="2790"/>
                              </a:lnTo>
                              <a:lnTo>
                                <a:pt x="4649" y="930"/>
                              </a:lnTo>
                              <a:lnTo>
                                <a:pt x="6894" y="0"/>
                              </a:lnTo>
                              <a:lnTo>
                                <a:pt x="9525" y="0"/>
                              </a:lnTo>
                              <a:lnTo>
                                <a:pt x="6302374" y="0"/>
                              </a:lnTo>
                              <a:lnTo>
                                <a:pt x="6305004" y="0"/>
                              </a:lnTo>
                              <a:lnTo>
                                <a:pt x="6307249" y="930"/>
                              </a:lnTo>
                              <a:lnTo>
                                <a:pt x="6309109" y="2790"/>
                              </a:lnTo>
                              <a:lnTo>
                                <a:pt x="6310968" y="4647"/>
                              </a:lnTo>
                              <a:lnTo>
                                <a:pt x="6311898" y="6892"/>
                              </a:lnTo>
                              <a:lnTo>
                                <a:pt x="6311899" y="9524"/>
                              </a:lnTo>
                              <a:lnTo>
                                <a:pt x="6311899" y="288924"/>
                              </a:lnTo>
                              <a:lnTo>
                                <a:pt x="6311898" y="291554"/>
                              </a:lnTo>
                              <a:lnTo>
                                <a:pt x="6310968" y="293799"/>
                              </a:lnTo>
                              <a:lnTo>
                                <a:pt x="6309109" y="295656"/>
                              </a:lnTo>
                              <a:lnTo>
                                <a:pt x="6307249" y="297516"/>
                              </a:lnTo>
                              <a:lnTo>
                                <a:pt x="6305004" y="298446"/>
                              </a:lnTo>
                              <a:lnTo>
                                <a:pt x="6302374" y="298449"/>
                              </a:lnTo>
                              <a:lnTo>
                                <a:pt x="9525" y="298449"/>
                              </a:lnTo>
                              <a:lnTo>
                                <a:pt x="6894" y="298446"/>
                              </a:lnTo>
                              <a:lnTo>
                                <a:pt x="4649" y="297516"/>
                              </a:lnTo>
                              <a:lnTo>
                                <a:pt x="2789" y="295656"/>
                              </a:lnTo>
                              <a:lnTo>
                                <a:pt x="929" y="293799"/>
                              </a:lnTo>
                              <a:lnTo>
                                <a:pt x="0" y="291554"/>
                              </a:lnTo>
                              <a:lnTo>
                                <a:pt x="0" y="288924"/>
                              </a:lnTo>
                              <a:close/>
                            </a:path>
                          </a:pathLst>
                        </a:custGeom>
                        <a:ln w="6349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DC5A4B" id="Graphic 27" o:spid="_x0000_s1026" style="position:absolute;margin-left:83.75pt;margin-top:-3.3pt;width:497pt;height:23.5pt;z-index:157388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311900,298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" path="m,288924l,9524,,6892,929,4647,2789,2790,4649,930,6894,,9525,,6302374,r2630,l6307249,930r1860,1860l6310968,4647r930,2245l6311899,9524r,279400l6311898,291554r-930,2245l6309109,295656r-1860,1860l6305004,298446r-2630,3l9525,298449r-2631,-3l4649,297516,2789,295656,929,293799,,291554r,-2630xe" filled="f" strokecolor="#cfcfcf" strokeweight=".17636mm">
                <v:path arrowok="t"/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proofErr w:type="gramStart"/>
      <w:r>
        <w:rPr>
          <w:color w:val="2F3F9E"/>
        </w:rPr>
        <w:t xml:space="preserve">[ </w:t>
      </w:r>
      <w:r>
        <w:rPr>
          <w:color w:val="2F3F9E"/>
          <w:spacing w:val="-5"/>
        </w:rPr>
        <w:t>]</w:t>
      </w:r>
      <w:proofErr w:type="gramEnd"/>
      <w:r>
        <w:rPr>
          <w:color w:val="2F3F9E"/>
          <w:spacing w:val="-5"/>
        </w:rPr>
        <w:t>:</w:t>
      </w:r>
    </w:p>
    <w:p w14:paraId="0AF683B2" w14:textId="77777777" w:rsidR="000778DF" w:rsidRDefault="000778DF">
      <w:pPr>
        <w:pStyle w:val="BodyText"/>
      </w:pPr>
    </w:p>
    <w:p w14:paraId="0AF683B3" w14:textId="77777777" w:rsidR="000778DF" w:rsidRDefault="000778DF">
      <w:pPr>
        <w:pStyle w:val="BodyText"/>
        <w:spacing w:before="98"/>
      </w:pPr>
    </w:p>
    <w:p w14:paraId="0AF683B4" w14:textId="77777777" w:rsidR="000778DF" w:rsidRDefault="003251E1">
      <w:pPr>
        <w:pStyle w:val="BodyText"/>
        <w:ind w:left="194"/>
      </w:pPr>
      <w:r>
        <w:rPr>
          <w:noProof/>
        </w:rPr>
        <mc:AlternateContent>
          <mc:Choice Requires="wps">
            <w:drawing>
              <wp:anchor distT="0" distB="0" distL="0" distR="0" simplePos="0" relativeHeight="15739392" behindDoc="0" locked="0" layoutInCell="1" allowOverlap="1" wp14:anchorId="0AF683E3" wp14:editId="0AF683E4">
                <wp:simplePos x="0" y="0"/>
                <wp:positionH relativeFrom="page">
                  <wp:posOffset>1063624</wp:posOffset>
                </wp:positionH>
                <wp:positionV relativeFrom="paragraph">
                  <wp:posOffset>-35471</wp:posOffset>
                </wp:positionV>
                <wp:extent cx="6311900" cy="184150"/>
                <wp:effectExtent l="0" t="0" r="0" b="0"/>
                <wp:wrapNone/>
                <wp:docPr id="28" name="Graphic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11900" cy="1841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311900" h="184150">
                              <a:moveTo>
                                <a:pt x="0" y="174624"/>
                              </a:moveTo>
                              <a:lnTo>
                                <a:pt x="0" y="9524"/>
                              </a:lnTo>
                              <a:lnTo>
                                <a:pt x="0" y="6892"/>
                              </a:lnTo>
                              <a:lnTo>
                                <a:pt x="929" y="4647"/>
                              </a:lnTo>
                              <a:lnTo>
                                <a:pt x="2789" y="2787"/>
                              </a:lnTo>
                              <a:lnTo>
                                <a:pt x="4649" y="930"/>
                              </a:lnTo>
                              <a:lnTo>
                                <a:pt x="6894" y="0"/>
                              </a:lnTo>
                              <a:lnTo>
                                <a:pt x="9525" y="0"/>
                              </a:lnTo>
                              <a:lnTo>
                                <a:pt x="6302374" y="0"/>
                              </a:lnTo>
                              <a:lnTo>
                                <a:pt x="6305004" y="0"/>
                              </a:lnTo>
                              <a:lnTo>
                                <a:pt x="6307249" y="930"/>
                              </a:lnTo>
                              <a:lnTo>
                                <a:pt x="6309109" y="2787"/>
                              </a:lnTo>
                              <a:lnTo>
                                <a:pt x="6310968" y="4647"/>
                              </a:lnTo>
                              <a:lnTo>
                                <a:pt x="6311898" y="6892"/>
                              </a:lnTo>
                              <a:lnTo>
                                <a:pt x="6311899" y="9524"/>
                              </a:lnTo>
                              <a:lnTo>
                                <a:pt x="6311899" y="174624"/>
                              </a:lnTo>
                              <a:lnTo>
                                <a:pt x="6302374" y="184149"/>
                              </a:lnTo>
                              <a:lnTo>
                                <a:pt x="9525" y="184149"/>
                              </a:lnTo>
                              <a:lnTo>
                                <a:pt x="0" y="177251"/>
                              </a:lnTo>
                              <a:lnTo>
                                <a:pt x="0" y="174624"/>
                              </a:lnTo>
                              <a:close/>
                            </a:path>
                          </a:pathLst>
                        </a:custGeom>
                        <a:ln w="6349">
                          <a:solidFill>
                            <a:srgbClr val="CFCFCF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604322" id="Graphic 28" o:spid="_x0000_s1026" style="position:absolute;margin-left:83.75pt;margin-top:-2.8pt;width:497pt;height:14.5pt;z-index:157393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311900,184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" path="m,174624l,9524,,6892,929,4647,2789,2787,4649,930,6894,,9525,,6302374,r2630,l6307249,930r1860,1857l6310968,4647r930,2245l6311899,9524r,165100l6302374,184149r-6292849,l,177251r,-2627xe" filled="f" strokecolor="#cfcfcf" strokeweight=".17636mm">
                <v:path arrowok="t"/>
                <w10:wrap anchorx="page"/>
              </v:shape>
            </w:pict>
          </mc:Fallback>
        </mc:AlternateContent>
      </w:r>
      <w:r>
        <w:rPr>
          <w:color w:val="2F3F9E"/>
        </w:rPr>
        <w:t xml:space="preserve">In </w:t>
      </w:r>
      <w:proofErr w:type="gramStart"/>
      <w:r>
        <w:rPr>
          <w:color w:val="2F3F9E"/>
        </w:rPr>
        <w:t xml:space="preserve">[ </w:t>
      </w:r>
      <w:r>
        <w:rPr>
          <w:color w:val="2F3F9E"/>
          <w:spacing w:val="-5"/>
        </w:rPr>
        <w:t>]</w:t>
      </w:r>
      <w:proofErr w:type="gramEnd"/>
      <w:r>
        <w:rPr>
          <w:color w:val="2F3F9E"/>
          <w:spacing w:val="-5"/>
        </w:rPr>
        <w:t>:</w:t>
      </w:r>
    </w:p>
    <w:sectPr w:rsidR="000778DF">
      <w:pgSz w:w="12240" w:h="15840"/>
      <w:pgMar w:top="620" w:right="520" w:bottom="480" w:left="880" w:header="274" w:footer="28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683EB" w14:textId="77777777" w:rsidR="003251E1" w:rsidRDefault="003251E1">
      <w:r>
        <w:separator/>
      </w:r>
    </w:p>
  </w:endnote>
  <w:endnote w:type="continuationSeparator" w:id="0">
    <w:p w14:paraId="0AF683ED" w14:textId="77777777" w:rsidR="003251E1" w:rsidRDefault="003251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683E6" w14:textId="4DDCCD36" w:rsidR="000778DF" w:rsidRDefault="003251E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69728" behindDoc="1" locked="0" layoutInCell="1" allowOverlap="1" wp14:anchorId="0AF683ED" wp14:editId="2AB9624A">
              <wp:simplePos x="0" y="0"/>
              <wp:positionH relativeFrom="page">
                <wp:posOffset>7256858</wp:posOffset>
              </wp:positionH>
              <wp:positionV relativeFrom="page">
                <wp:posOffset>9737823</wp:posOffset>
              </wp:positionV>
              <wp:extent cx="192405" cy="139065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9240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AF68454" w14:textId="77777777" w:rsidR="000778DF" w:rsidRDefault="003251E1">
                          <w:pPr>
                            <w:spacing w:before="14"/>
                            <w:ind w:left="60"/>
                            <w:rPr>
                              <w:rFonts w:ascii="Arial"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t>1</w:t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t>/</w:t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instrText xml:space="preserve"> NUMPAGES </w:instrText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separate"/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t>4</w:t>
                          </w:r>
                          <w:r>
                            <w:rPr>
                              <w:rFonts w:ascii="Arial"/>
                              <w:spacing w:val="-5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F683ED" id="_x0000_t202" coordsize="21600,21600" o:spt="202" path="m,l,21600r21600,l21600,xe">
              <v:stroke joinstyle="miter"/>
              <v:path gradientshapeok="t" o:connecttype="rect"/>
            </v:shapetype>
            <v:shape id="Textbox 4" o:spid="_x0000_s1048" type="#_x0000_t202" style="position:absolute;margin-left:571.4pt;margin-top:766.75pt;width:15.15pt;height:10.95pt;z-index:-159467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" filled="f" stroked="f">
              <v:textbox inset="0,0,0,0">
                <w:txbxContent>
                  <w:p w14:paraId="0AF68454" w14:textId="77777777" w:rsidR="000778DF" w:rsidRDefault="003251E1">
                    <w:pPr>
                      <w:spacing w:before="14"/>
                      <w:ind w:left="60"/>
                      <w:rPr>
                        <w:rFonts w:ascii="Arial"/>
                        <w:sz w:val="16"/>
                      </w:rPr>
                    </w:pP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begin"/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instrText xml:space="preserve"> PAGE </w:instrTex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separate"/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>1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end"/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>/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begin"/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instrText xml:space="preserve"> NUMPAGES </w:instrTex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separate"/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t>4</w:t>
                    </w:r>
                    <w:r>
                      <w:rPr>
                        <w:rFonts w:ascii="Arial"/>
                        <w:spacing w:val="-5"/>
                        <w:sz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683E7" w14:textId="77777777" w:rsidR="003251E1" w:rsidRDefault="003251E1">
      <w:r>
        <w:separator/>
      </w:r>
    </w:p>
  </w:footnote>
  <w:footnote w:type="continuationSeparator" w:id="0">
    <w:p w14:paraId="0AF683E9" w14:textId="77777777" w:rsidR="003251E1" w:rsidRDefault="003251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683E5" w14:textId="46A0C49A" w:rsidR="000778DF" w:rsidRDefault="003251E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68704" behindDoc="1" locked="0" layoutInCell="1" allowOverlap="1" wp14:anchorId="0AF683E9" wp14:editId="20A318DF">
              <wp:simplePos x="0" y="0"/>
              <wp:positionH relativeFrom="page">
                <wp:posOffset>3869530</wp:posOffset>
              </wp:positionH>
              <wp:positionV relativeFrom="page">
                <wp:posOffset>174724</wp:posOffset>
              </wp:positionV>
              <wp:extent cx="1183640" cy="139065"/>
              <wp:effectExtent l="0" t="0" r="0" b="0"/>
              <wp:wrapNone/>
              <wp:docPr id="2" name="Text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83640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AF68452" w14:textId="77777777" w:rsidR="000778DF" w:rsidRDefault="003251E1">
                          <w:pPr>
                            <w:spacing w:before="14"/>
                            <w:ind w:left="20"/>
                            <w:rPr>
                              <w:rFonts w:ascii="Arial"/>
                              <w:sz w:val="16"/>
                            </w:rPr>
                          </w:pPr>
                          <w:proofErr w:type="gramStart"/>
                          <w:r>
                            <w:rPr>
                              <w:rFonts w:ascii="Arial"/>
                              <w:sz w:val="16"/>
                            </w:rPr>
                            <w:t>.</w:t>
                          </w:r>
                          <w:proofErr w:type="spellStart"/>
                          <w:r>
                            <w:rPr>
                              <w:rFonts w:ascii="Arial"/>
                              <w:sz w:val="16"/>
                            </w:rPr>
                            <w:t>ipynb</w:t>
                          </w:r>
                          <w:proofErr w:type="spellEnd"/>
                          <w:proofErr w:type="gramEnd"/>
                          <w:r>
                            <w:rPr>
                              <w:rFonts w:ascii="Arial"/>
                              <w:sz w:val="16"/>
                            </w:rPr>
                            <w:t xml:space="preserve"> - </w:t>
                          </w:r>
                          <w:proofErr w:type="spellStart"/>
                          <w:r>
                            <w:rPr>
                              <w:rFonts w:ascii="Arial"/>
                              <w:sz w:val="16"/>
                            </w:rPr>
                            <w:t>Jupyter</w:t>
                          </w:r>
                          <w:proofErr w:type="spellEnd"/>
                          <w:r>
                            <w:rPr>
                              <w:rFonts w:ascii="Arial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spacing w:val="-2"/>
                              <w:sz w:val="16"/>
                            </w:rPr>
                            <w:t>Notebook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F683E9" id="_x0000_t202" coordsize="21600,21600" o:spt="202" path="m,l,21600r21600,l21600,xe">
              <v:stroke joinstyle="miter"/>
              <v:path gradientshapeok="t" o:connecttype="rect"/>
            </v:shapetype>
            <v:shape id="Textbox 2" o:spid="_x0000_s1047" type="#_x0000_t202" style="position:absolute;margin-left:304.7pt;margin-top:13.75pt;width:93.2pt;height:10.95pt;z-index:-159477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" filled="f" stroked="f">
              <v:textbox inset="0,0,0,0">
                <w:txbxContent>
                  <w:p w14:paraId="0AF68452" w14:textId="77777777" w:rsidR="000778DF" w:rsidRDefault="003251E1">
                    <w:pPr>
                      <w:spacing w:before="14"/>
                      <w:ind w:left="20"/>
                      <w:rPr>
                        <w:rFonts w:ascii="Arial"/>
                        <w:sz w:val="16"/>
                      </w:rPr>
                    </w:pPr>
                    <w:proofErr w:type="gramStart"/>
                    <w:r>
                      <w:rPr>
                        <w:rFonts w:ascii="Arial"/>
                        <w:sz w:val="16"/>
                      </w:rPr>
                      <w:t>.</w:t>
                    </w:r>
                    <w:proofErr w:type="spellStart"/>
                    <w:r>
                      <w:rPr>
                        <w:rFonts w:ascii="Arial"/>
                        <w:sz w:val="16"/>
                      </w:rPr>
                      <w:t>ipynb</w:t>
                    </w:r>
                    <w:proofErr w:type="spellEnd"/>
                    <w:proofErr w:type="gramEnd"/>
                    <w:r>
                      <w:rPr>
                        <w:rFonts w:ascii="Arial"/>
                        <w:sz w:val="16"/>
                      </w:rPr>
                      <w:t xml:space="preserve"> - </w:t>
                    </w:r>
                    <w:proofErr w:type="spellStart"/>
                    <w:r>
                      <w:rPr>
                        <w:rFonts w:ascii="Arial"/>
                        <w:sz w:val="16"/>
                      </w:rPr>
                      <w:t>Jupyter</w:t>
                    </w:r>
                    <w:proofErr w:type="spellEnd"/>
                    <w:r>
                      <w:rPr>
                        <w:rFonts w:ascii="Arial"/>
                        <w:sz w:val="16"/>
                      </w:rPr>
                      <w:t xml:space="preserve"> </w:t>
                    </w:r>
                    <w:r>
                      <w:rPr>
                        <w:rFonts w:ascii="Arial"/>
                        <w:spacing w:val="-2"/>
                        <w:sz w:val="16"/>
                      </w:rPr>
                      <w:t>Notebook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S2NDEwMbE0sbSwMDFU0lEKTi0uzszPAykwrAUARD8ZTiwAAAA="/>
  </w:docVars>
  <w:rsids>
    <w:rsidRoot w:val="000778DF"/>
    <w:rsid w:val="000778DF"/>
    <w:rsid w:val="003251E1"/>
    <w:rsid w:val="00842056"/>
    <w:rsid w:val="00AD5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F682E1"/>
  <w15:docId w15:val="{CDF81E78-8554-4CE0-8C62-40BDF0EB5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nsolas" w:eastAsia="Consolas" w:hAnsi="Consolas" w:cs="Consolas"/>
    </w:rPr>
  </w:style>
  <w:style w:type="paragraph" w:styleId="Heading1">
    <w:name w:val="heading 1"/>
    <w:basedOn w:val="Normal"/>
    <w:uiPriority w:val="9"/>
    <w:qFormat/>
    <w:pPr>
      <w:ind w:left="845"/>
      <w:outlineLvl w:val="0"/>
    </w:pPr>
    <w:rPr>
      <w:rFonts w:ascii="Arial" w:eastAsia="Arial" w:hAnsi="Arial" w:cs="Arial"/>
      <w:b/>
      <w:bCs/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ind w:left="845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D58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58AE"/>
    <w:rPr>
      <w:rFonts w:ascii="Consolas" w:eastAsia="Consolas" w:hAnsi="Consolas" w:cs="Consolas"/>
    </w:rPr>
  </w:style>
  <w:style w:type="paragraph" w:styleId="Footer">
    <w:name w:val="footer"/>
    <w:basedOn w:val="Normal"/>
    <w:link w:val="FooterChar"/>
    <w:uiPriority w:val="99"/>
    <w:unhideWhenUsed/>
    <w:rsid w:val="00AD58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58AE"/>
    <w:rPr>
      <w:rFonts w:ascii="Consolas" w:eastAsia="Consolas" w:hAnsi="Consolas" w:cs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52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ashish Roy</cp:lastModifiedBy>
  <cp:revision>3</cp:revision>
  <dcterms:created xsi:type="dcterms:W3CDTF">2025-01-15T05:53:00Z</dcterms:created>
  <dcterms:modified xsi:type="dcterms:W3CDTF">2025-01-15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2T00:00:00Z</vt:filetime>
  </property>
  <property fmtid="{D5CDD505-2E9C-101B-9397-08002B2CF9AE}" pid="3" name="Creator">
    <vt:lpwstr>Mozilla/5.0 (Windows NT 10.0; Win64; x64) AppleWebKit/537.36 (KHTML, like Gecko) Chrome/108.0.0.0 Safari/537.36</vt:lpwstr>
  </property>
  <property fmtid="{D5CDD505-2E9C-101B-9397-08002B2CF9AE}" pid="4" name="LastSaved">
    <vt:filetime>2025-01-15T00:00:00Z</vt:filetime>
  </property>
  <property fmtid="{D5CDD505-2E9C-101B-9397-08002B2CF9AE}" pid="5" name="Producer">
    <vt:lpwstr>Skia/PDF m108</vt:lpwstr>
  </property>
</Properties>
</file>